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AF7782" w14:textId="1341D4E1" w:rsidR="00EC1109" w:rsidRPr="002A3606" w:rsidRDefault="009E1E0D" w:rsidP="009E1E0D">
      <w:pPr>
        <w:pStyle w:val="Title"/>
        <w:rPr>
          <w:b/>
          <w:bCs/>
          <w:sz w:val="44"/>
          <w:szCs w:val="44"/>
        </w:rPr>
      </w:pPr>
      <w:r w:rsidRPr="002A3606">
        <w:rPr>
          <w:b/>
          <w:bCs/>
          <w:sz w:val="44"/>
          <w:szCs w:val="44"/>
        </w:rPr>
        <w:t>Building Foundations for Access: Exploring Deaf Experiences and Communication Strategies in IL Services</w:t>
      </w:r>
    </w:p>
    <w:p w14:paraId="5400A6B5" w14:textId="297FE202" w:rsidR="009746A1" w:rsidRPr="002A3606" w:rsidRDefault="00DE1151" w:rsidP="007E7BBF">
      <w:pPr>
        <w:spacing w:before="240"/>
        <w:jc w:val="center"/>
        <w:rPr>
          <w:noProof/>
        </w:rPr>
      </w:pPr>
      <w:r w:rsidRPr="002A3606">
        <w:rPr>
          <w:noProof/>
        </w:rPr>
        <w:t xml:space="preserve">May </w:t>
      </w:r>
      <w:r w:rsidR="0017235E" w:rsidRPr="002A3606">
        <w:rPr>
          <w:noProof/>
        </w:rPr>
        <w:t>21</w:t>
      </w:r>
      <w:r w:rsidR="00EC1109" w:rsidRPr="002A3606">
        <w:rPr>
          <w:noProof/>
        </w:rPr>
        <w:t>, 2026</w:t>
      </w:r>
    </w:p>
    <w:p w14:paraId="686F582C" w14:textId="77777777" w:rsidR="00ED65E4" w:rsidRPr="002A3606" w:rsidRDefault="00A91DC1" w:rsidP="00EC1109">
      <w:pPr>
        <w:pStyle w:val="Heading1"/>
        <w:jc w:val="center"/>
      </w:pPr>
      <w:r w:rsidRPr="002A3606">
        <w:rPr>
          <w:noProof/>
        </w:rPr>
        <w:drawing>
          <wp:inline distT="0" distB="0" distL="0" distR="0" wp14:anchorId="398D0B86" wp14:editId="593B74AA">
            <wp:extent cx="2916736" cy="1293835"/>
            <wp:effectExtent l="0" t="0" r="4445" b="190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2433" cy="1305234"/>
                    </a:xfrm>
                    <a:prstGeom prst="rect">
                      <a:avLst/>
                    </a:prstGeom>
                  </pic:spPr>
                </pic:pic>
              </a:graphicData>
            </a:graphic>
          </wp:inline>
        </w:drawing>
      </w:r>
    </w:p>
    <w:p w14:paraId="4506561C" w14:textId="489A7460" w:rsidR="115B0B91" w:rsidRPr="002A3606" w:rsidRDefault="000E05A5" w:rsidP="00EC1109">
      <w:pPr>
        <w:pStyle w:val="Heading1"/>
        <w:rPr>
          <w:rFonts w:eastAsia="Aptos Display" w:cs="Aptos Display"/>
        </w:rPr>
      </w:pPr>
      <w:r w:rsidRPr="002A3606">
        <w:br w:type="page"/>
      </w:r>
      <w:r w:rsidR="45881338" w:rsidRPr="002A3606">
        <w:lastRenderedPageBreak/>
        <w:t>Before We Begin</w:t>
      </w:r>
    </w:p>
    <w:p w14:paraId="4A1C6680" w14:textId="77777777" w:rsidR="00C82CC6" w:rsidRPr="002A3606" w:rsidRDefault="00C82CC6" w:rsidP="00EC1109">
      <w:pPr>
        <w:spacing w:after="80"/>
        <w:ind w:right="-86"/>
        <w:rPr>
          <w:sz w:val="25"/>
          <w:szCs w:val="25"/>
        </w:rPr>
      </w:pPr>
      <w:r w:rsidRPr="002A3606">
        <w:rPr>
          <w:sz w:val="25"/>
          <w:szCs w:val="25"/>
        </w:rPr>
        <w:t>ASL &amp; Spanish Interpreters are available and labeled.</w:t>
      </w:r>
    </w:p>
    <w:p w14:paraId="3E952254" w14:textId="77777777" w:rsidR="00C82CC6" w:rsidRPr="002A3606" w:rsidRDefault="00C82CC6" w:rsidP="00EC1109">
      <w:pPr>
        <w:spacing w:after="80"/>
        <w:ind w:right="-86"/>
        <w:rPr>
          <w:sz w:val="25"/>
          <w:szCs w:val="25"/>
        </w:rPr>
      </w:pPr>
      <w:r w:rsidRPr="002A3606">
        <w:rPr>
          <w:sz w:val="25"/>
          <w:szCs w:val="25"/>
        </w:rPr>
        <w:t>Access Closed Captioning by clicking the CC button located at the bottom of your Zoom window.</w:t>
      </w:r>
    </w:p>
    <w:p w14:paraId="7A52C495" w14:textId="77777777" w:rsidR="00C82CC6" w:rsidRPr="002A3606" w:rsidRDefault="00C82CC6" w:rsidP="00EC1109">
      <w:pPr>
        <w:spacing w:after="80"/>
        <w:ind w:right="-86"/>
        <w:rPr>
          <w:sz w:val="25"/>
          <w:szCs w:val="25"/>
        </w:rPr>
      </w:pPr>
      <w:r w:rsidRPr="002A3606">
        <w:rPr>
          <w:sz w:val="25"/>
          <w:szCs w:val="25"/>
        </w:rPr>
        <w:t>Use Zoom's Raise Hand or Chat features to ask questions.</w:t>
      </w:r>
    </w:p>
    <w:p w14:paraId="544C80B0" w14:textId="77777777" w:rsidR="00C82CC6" w:rsidRPr="002A3606" w:rsidRDefault="00C82CC6" w:rsidP="00EC1109">
      <w:pPr>
        <w:spacing w:after="80"/>
        <w:ind w:right="-86"/>
        <w:rPr>
          <w:sz w:val="25"/>
          <w:szCs w:val="25"/>
        </w:rPr>
      </w:pPr>
      <w:r w:rsidRPr="002A3606">
        <w:rPr>
          <w:sz w:val="25"/>
          <w:szCs w:val="25"/>
        </w:rPr>
        <w:t>Use the Q&amp;A box to send us your questions at any time.</w:t>
      </w:r>
    </w:p>
    <w:p w14:paraId="15F1C3D2" w14:textId="77777777" w:rsidR="00C82CC6" w:rsidRPr="002A3606" w:rsidRDefault="00C82CC6" w:rsidP="00EC1109">
      <w:pPr>
        <w:spacing w:after="80"/>
        <w:ind w:right="-86"/>
        <w:rPr>
          <w:sz w:val="25"/>
          <w:szCs w:val="25"/>
        </w:rPr>
      </w:pPr>
      <w:r w:rsidRPr="002A3606">
        <w:rPr>
          <w:sz w:val="25"/>
          <w:szCs w:val="25"/>
        </w:rPr>
        <w:t>Remember to state your name and organization before speaking.</w:t>
      </w:r>
    </w:p>
    <w:p w14:paraId="76F207A2" w14:textId="77777777" w:rsidR="00C82CC6" w:rsidRPr="002A3606" w:rsidRDefault="00C82CC6" w:rsidP="00EC1109">
      <w:pPr>
        <w:spacing w:after="80"/>
        <w:ind w:right="-86"/>
        <w:rPr>
          <w:sz w:val="25"/>
          <w:szCs w:val="25"/>
        </w:rPr>
      </w:pPr>
      <w:r w:rsidRPr="002A3606">
        <w:rPr>
          <w:sz w:val="25"/>
          <w:szCs w:val="25"/>
        </w:rPr>
        <w:t>Message our IL T&amp;TA team using the Chat feature if you have difficulties with today's call.</w:t>
      </w:r>
    </w:p>
    <w:p w14:paraId="3E1BC278" w14:textId="77777777" w:rsidR="00C82CC6" w:rsidRPr="002A3606" w:rsidRDefault="00C82CC6" w:rsidP="00EC1109">
      <w:pPr>
        <w:spacing w:after="80"/>
        <w:ind w:right="-86"/>
        <w:rPr>
          <w:sz w:val="25"/>
          <w:szCs w:val="25"/>
        </w:rPr>
      </w:pPr>
      <w:r w:rsidRPr="002A3606">
        <w:rPr>
          <w:sz w:val="25"/>
          <w:szCs w:val="25"/>
        </w:rPr>
        <w:t xml:space="preserve">Please complete the survey at the end of today's training. </w:t>
      </w:r>
    </w:p>
    <w:p w14:paraId="5157A0A1" w14:textId="77777777" w:rsidR="00EC1109" w:rsidRPr="002A3606" w:rsidRDefault="00EC1109">
      <w:pPr>
        <w:rPr>
          <w:rFonts w:cstheme="majorBidi"/>
          <w:b/>
          <w:bCs/>
          <w:color w:val="70003E"/>
          <w:sz w:val="31"/>
          <w:szCs w:val="31"/>
        </w:rPr>
      </w:pPr>
      <w:r w:rsidRPr="002A3606">
        <w:br w:type="page"/>
      </w:r>
    </w:p>
    <w:p w14:paraId="50B5CECB" w14:textId="77777777" w:rsidR="00764082" w:rsidRPr="002A3606" w:rsidRDefault="00764082" w:rsidP="00EC1109">
      <w:pPr>
        <w:pStyle w:val="Heading1"/>
      </w:pPr>
      <w:r w:rsidRPr="002A3606">
        <w:lastRenderedPageBreak/>
        <w:t>Today’s Agenda</w:t>
      </w:r>
    </w:p>
    <w:p w14:paraId="5FE536CF" w14:textId="34F6A765" w:rsidR="00EC1109" w:rsidRPr="002A3606" w:rsidRDefault="00EC1109" w:rsidP="00764082">
      <w:pPr>
        <w:pStyle w:val="Heading2"/>
      </w:pPr>
      <w:r w:rsidRPr="002A3606">
        <w:t>Learning Objectives</w:t>
      </w:r>
      <w:r w:rsidR="00764082" w:rsidRPr="002A3606">
        <w:t>:</w:t>
      </w:r>
    </w:p>
    <w:p w14:paraId="7BC4908F" w14:textId="6400CF8F" w:rsidR="004C59EF" w:rsidRPr="002A3606" w:rsidRDefault="004C59EF">
      <w:pPr>
        <w:pStyle w:val="ListParagraph"/>
        <w:numPr>
          <w:ilvl w:val="0"/>
          <w:numId w:val="2"/>
        </w:numPr>
        <w:ind w:left="450"/>
      </w:pPr>
      <w:r w:rsidRPr="002A3606">
        <w:t>Describe core elements of Deaf culture and communication access that influence engagement, trust, and outcomes in IL services.</w:t>
      </w:r>
    </w:p>
    <w:p w14:paraId="1CFA3969" w14:textId="613C9F42" w:rsidR="004C59EF" w:rsidRPr="002A3606" w:rsidRDefault="004C59EF">
      <w:pPr>
        <w:pStyle w:val="ListParagraph"/>
        <w:numPr>
          <w:ilvl w:val="0"/>
          <w:numId w:val="2"/>
        </w:numPr>
        <w:ind w:left="450"/>
      </w:pPr>
      <w:r w:rsidRPr="002A3606">
        <w:t>Distinguish appropriate uses of interpreters, captioning/CART, relay/VRS, and direct communication strategies while avoiding common ethical pitfalls.</w:t>
      </w:r>
    </w:p>
    <w:p w14:paraId="32ADF437" w14:textId="3C42842B" w:rsidR="00764082" w:rsidRPr="002A3606" w:rsidRDefault="00764082" w:rsidP="00764082">
      <w:pPr>
        <w:pStyle w:val="Heading2"/>
      </w:pPr>
      <w:r w:rsidRPr="002A3606">
        <w:t>Format:</w:t>
      </w:r>
    </w:p>
    <w:p w14:paraId="5E318DBD" w14:textId="7F2C0529" w:rsidR="00764082" w:rsidRPr="002A3606" w:rsidRDefault="00764082" w:rsidP="00764082">
      <w:pPr>
        <w:pStyle w:val="BulletedList"/>
      </w:pPr>
      <w:r w:rsidRPr="002A3606">
        <w:t>Approx 45 minutes of content</w:t>
      </w:r>
    </w:p>
    <w:p w14:paraId="34379DCC" w14:textId="1B5BE9DE" w:rsidR="00764082" w:rsidRPr="002A3606" w:rsidRDefault="00764082" w:rsidP="00764082">
      <w:pPr>
        <w:pStyle w:val="BulletedList"/>
      </w:pPr>
      <w:r w:rsidRPr="002A3606">
        <w:t>30 minutes of peer discussion</w:t>
      </w:r>
    </w:p>
    <w:p w14:paraId="29F73F81" w14:textId="5E3764D9" w:rsidR="00764082" w:rsidRPr="002A3606" w:rsidRDefault="00764082" w:rsidP="00764082">
      <w:pPr>
        <w:pStyle w:val="Heading2"/>
      </w:pPr>
      <w:r w:rsidRPr="002A3606">
        <w:t>Goal:</w:t>
      </w:r>
    </w:p>
    <w:p w14:paraId="0ABD6B3B" w14:textId="34494FDE" w:rsidR="00764082" w:rsidRPr="002A3606" w:rsidRDefault="00764082" w:rsidP="00764082">
      <w:r w:rsidRPr="002A3606">
        <w:t xml:space="preserve">Let’s learn with and from each other! </w:t>
      </w:r>
    </w:p>
    <w:p w14:paraId="22E246D3" w14:textId="4C3D2B73" w:rsidR="00AA3AEB" w:rsidRPr="002A3606" w:rsidRDefault="001D2BAF" w:rsidP="00E3602C">
      <w:pPr>
        <w:pStyle w:val="BulletedList"/>
        <w:numPr>
          <w:ilvl w:val="0"/>
          <w:numId w:val="0"/>
        </w:numPr>
        <w:rPr>
          <w:rFonts w:ascii="Times New Roman" w:hAnsi="Times New Roman" w:cs="Times New Roman"/>
        </w:rPr>
      </w:pPr>
      <w:r w:rsidRPr="002A3606">
        <w:rPr>
          <w:strike/>
        </w:rPr>
        <w:br w:type="page"/>
      </w:r>
    </w:p>
    <w:p w14:paraId="6385FB24" w14:textId="62802612" w:rsidR="00953B42" w:rsidRPr="002A3606" w:rsidRDefault="007C63C6" w:rsidP="00EC1109">
      <w:pPr>
        <w:pStyle w:val="Heading1"/>
      </w:pPr>
      <w:r>
        <w:lastRenderedPageBreak/>
        <w:t>Building Foundations for Deaf Access:</w:t>
      </w:r>
    </w:p>
    <w:p w14:paraId="06FA4FEA" w14:textId="77777777" w:rsidR="00B66DB1" w:rsidRPr="00B66DB1" w:rsidRDefault="00B66DB1" w:rsidP="00173211">
      <w:pPr>
        <w:spacing w:before="240" w:after="0"/>
        <w:rPr>
          <w:rFonts w:ascii="Times New Roman" w:hAnsi="Times New Roman"/>
          <w:b/>
          <w:bCs/>
          <w:sz w:val="27"/>
          <w:szCs w:val="27"/>
        </w:rPr>
      </w:pPr>
      <w:r w:rsidRPr="00B66DB1">
        <w:rPr>
          <w:b/>
          <w:bCs/>
        </w:rPr>
        <w:t>In Practice, This Means:</w:t>
      </w:r>
    </w:p>
    <w:p w14:paraId="4BD86CB2" w14:textId="2E5FDE29" w:rsidR="00B66DB1" w:rsidRDefault="00B66DB1" w:rsidP="00B66DB1">
      <w:pPr>
        <w:pStyle w:val="BulletedList"/>
      </w:pPr>
      <w:r>
        <w:t>Expanding access to Independent Living services</w:t>
      </w:r>
    </w:p>
    <w:p w14:paraId="48CEB457" w14:textId="77777777" w:rsidR="00B66DB1" w:rsidRDefault="00B66DB1" w:rsidP="00B66DB1">
      <w:pPr>
        <w:pStyle w:val="BulletedList"/>
      </w:pPr>
      <w:r>
        <w:t>Addressing barriers related to language, communication, and culture</w:t>
      </w:r>
    </w:p>
    <w:p w14:paraId="3CE958FA" w14:textId="77777777" w:rsidR="00B66DB1" w:rsidRDefault="00B66DB1" w:rsidP="00B66DB1">
      <w:pPr>
        <w:pStyle w:val="BulletedList"/>
      </w:pPr>
      <w:r>
        <w:t>Strengthening communication access and inclusion</w:t>
      </w:r>
    </w:p>
    <w:p w14:paraId="5F0753D2" w14:textId="77777777" w:rsidR="00B66DB1" w:rsidRDefault="00B66DB1" w:rsidP="00B66DB1">
      <w:pPr>
        <w:pStyle w:val="BulletedList"/>
      </w:pPr>
      <w:r>
        <w:t>Building capacity within CILs and SILCs to better support Deaf consumers</w:t>
      </w:r>
    </w:p>
    <w:p w14:paraId="372799CC" w14:textId="77777777" w:rsidR="00B66DB1" w:rsidRDefault="00B66DB1" w:rsidP="00173211">
      <w:pPr>
        <w:pStyle w:val="BulletedList"/>
        <w:spacing w:after="240"/>
      </w:pPr>
      <w:r>
        <w:t>Promoting practical strategies, partnerships, and tools that improve access</w:t>
      </w:r>
    </w:p>
    <w:p w14:paraId="05440047" w14:textId="77777777" w:rsidR="00B66DB1" w:rsidRPr="00B66DB1" w:rsidRDefault="00B66DB1" w:rsidP="00173211">
      <w:pPr>
        <w:spacing w:after="0"/>
        <w:rPr>
          <w:b/>
          <w:bCs/>
        </w:rPr>
      </w:pPr>
      <w:r w:rsidRPr="00B66DB1">
        <w:rPr>
          <w:b/>
          <w:bCs/>
        </w:rPr>
        <w:t>Bottom Line</w:t>
      </w:r>
    </w:p>
    <w:p w14:paraId="6C0D8C4C" w14:textId="70A9CB76" w:rsidR="00AE569E" w:rsidRPr="00675E1E" w:rsidRDefault="00B66DB1" w:rsidP="00675E1E">
      <w:pPr>
        <w:pStyle w:val="BulletedList"/>
      </w:pPr>
      <w:r>
        <w:t>Access is not just about availability — it is about meaningful participation, engagement, and inclusion.</w:t>
      </w:r>
      <w:r w:rsidR="00AE569E">
        <w:br w:type="page"/>
      </w:r>
    </w:p>
    <w:p w14:paraId="206CDE75" w14:textId="17C6D49B" w:rsidR="00B66DB1" w:rsidRDefault="00AE569E" w:rsidP="00AE569E">
      <w:pPr>
        <w:pStyle w:val="Heading1"/>
      </w:pPr>
      <w:r>
        <w:lastRenderedPageBreak/>
        <w:t>Equal Access &amp; Effective Communication Requirements</w:t>
      </w:r>
    </w:p>
    <w:p w14:paraId="174AA2FA" w14:textId="7945AD75" w:rsidR="00D32B14" w:rsidRPr="00D32B14" w:rsidRDefault="00D32B14" w:rsidP="00D32B14">
      <w:pPr>
        <w:rPr>
          <w:lang w:eastAsia="en-US"/>
        </w:rPr>
      </w:pPr>
      <w:hyperlink r:id="rId12" w:history="1">
        <w:r w:rsidRPr="00DD1509">
          <w:rPr>
            <w:rStyle w:val="Hyperlink"/>
            <w:lang w:eastAsia="en-US"/>
          </w:rPr>
          <w:t>Section 504</w:t>
        </w:r>
      </w:hyperlink>
      <w:r w:rsidRPr="00D32B14">
        <w:rPr>
          <w:lang w:eastAsia="en-US"/>
        </w:rPr>
        <w:t xml:space="preserve"> and </w:t>
      </w:r>
      <w:hyperlink r:id="rId13" w:history="1">
        <w:r w:rsidRPr="00DD1509">
          <w:rPr>
            <w:rStyle w:val="Hyperlink"/>
            <w:lang w:eastAsia="en-US"/>
          </w:rPr>
          <w:t>45 CFR § 84.77</w:t>
        </w:r>
      </w:hyperlink>
      <w:r w:rsidRPr="00D32B14">
        <w:rPr>
          <w:lang w:eastAsia="en-US"/>
        </w:rPr>
        <w:t xml:space="preserve"> require recipients of HHS funding — including CILs and SILCs — to ensure communication with individuals with disabilities is as effective as communication with others.</w:t>
      </w:r>
    </w:p>
    <w:p w14:paraId="255B0AE4" w14:textId="77777777" w:rsidR="00D32B14" w:rsidRPr="00D32B14" w:rsidRDefault="00D32B14" w:rsidP="00D32B14">
      <w:pPr>
        <w:spacing w:after="0"/>
        <w:rPr>
          <w:b/>
          <w:bCs/>
          <w:lang w:eastAsia="en-US"/>
        </w:rPr>
      </w:pPr>
      <w:r w:rsidRPr="00D32B14">
        <w:rPr>
          <w:b/>
          <w:bCs/>
          <w:lang w:eastAsia="en-US"/>
        </w:rPr>
        <w:t>This includes:</w:t>
      </w:r>
    </w:p>
    <w:p w14:paraId="30BD9DE7" w14:textId="77777777" w:rsidR="00D32B14" w:rsidRPr="00D32B14" w:rsidRDefault="00D32B14" w:rsidP="00D32B14">
      <w:pPr>
        <w:pStyle w:val="BulletedList"/>
        <w:rPr>
          <w:lang w:eastAsia="en-US"/>
        </w:rPr>
      </w:pPr>
      <w:r w:rsidRPr="00D32B14">
        <w:rPr>
          <w:lang w:eastAsia="en-US"/>
        </w:rPr>
        <w:t xml:space="preserve">Providing appropriate auxiliary aids and services when needed </w:t>
      </w:r>
    </w:p>
    <w:p w14:paraId="755F6EEC" w14:textId="77777777" w:rsidR="00D32B14" w:rsidRPr="00D32B14" w:rsidRDefault="00D32B14" w:rsidP="00D32B14">
      <w:pPr>
        <w:pStyle w:val="BulletedList"/>
        <w:rPr>
          <w:lang w:eastAsia="en-US"/>
        </w:rPr>
      </w:pPr>
      <w:r w:rsidRPr="00D32B14">
        <w:rPr>
          <w:lang w:eastAsia="en-US"/>
        </w:rPr>
        <w:t xml:space="preserve">Giving primary consideration to the individual’s communication request </w:t>
      </w:r>
    </w:p>
    <w:p w14:paraId="692F42ED" w14:textId="77777777" w:rsidR="00D32B14" w:rsidRPr="00D32B14" w:rsidRDefault="00D32B14" w:rsidP="00D32B14">
      <w:pPr>
        <w:pStyle w:val="BulletedList"/>
        <w:rPr>
          <w:lang w:eastAsia="en-US"/>
        </w:rPr>
      </w:pPr>
      <w:r w:rsidRPr="00D32B14">
        <w:rPr>
          <w:lang w:eastAsia="en-US"/>
        </w:rPr>
        <w:t xml:space="preserve">Providing access in a timely manner </w:t>
      </w:r>
    </w:p>
    <w:p w14:paraId="55276D37" w14:textId="77777777" w:rsidR="00D32B14" w:rsidRPr="00D32B14" w:rsidRDefault="00D32B14" w:rsidP="00D32B14">
      <w:pPr>
        <w:pStyle w:val="BulletedList"/>
        <w:rPr>
          <w:lang w:eastAsia="en-US"/>
        </w:rPr>
      </w:pPr>
      <w:r w:rsidRPr="00D32B14">
        <w:rPr>
          <w:lang w:eastAsia="en-US"/>
        </w:rPr>
        <w:t xml:space="preserve">Supporting privacy, independence, and equal participation </w:t>
      </w:r>
    </w:p>
    <w:p w14:paraId="4B7F2FD4" w14:textId="518527F6" w:rsidR="00D32B14" w:rsidRPr="00D32B14" w:rsidRDefault="00D32B14" w:rsidP="00D32B14">
      <w:pPr>
        <w:pStyle w:val="BulletedList"/>
        <w:rPr>
          <w:lang w:eastAsia="en-US"/>
        </w:rPr>
      </w:pPr>
      <w:r w:rsidRPr="00D32B14">
        <w:rPr>
          <w:lang w:eastAsia="en-US"/>
        </w:rPr>
        <w:t>Ensuring communication access across services, programs, activities, and public engagement</w:t>
      </w:r>
      <w:r>
        <w:rPr>
          <w:lang w:eastAsia="en-US"/>
        </w:rPr>
        <w:br w:type="page"/>
      </w:r>
    </w:p>
    <w:p w14:paraId="13FCAF8D" w14:textId="1F28B716" w:rsidR="00D32B14" w:rsidRPr="00D32B14" w:rsidRDefault="00D32B14" w:rsidP="00D32B14">
      <w:pPr>
        <w:pStyle w:val="Heading1"/>
      </w:pPr>
      <w:r>
        <w:lastRenderedPageBreak/>
        <w:t xml:space="preserve">Equal Access &amp; Effective Communication Requirements (cont.) </w:t>
      </w:r>
    </w:p>
    <w:p w14:paraId="5FD24142" w14:textId="77777777" w:rsidR="00D32B14" w:rsidRPr="00D32B14" w:rsidRDefault="00D32B14" w:rsidP="00D32B14">
      <w:pPr>
        <w:rPr>
          <w:b/>
          <w:bCs/>
          <w:lang w:eastAsia="en-US"/>
        </w:rPr>
      </w:pPr>
      <w:r w:rsidRPr="00D32B14">
        <w:rPr>
          <w:b/>
          <w:bCs/>
          <w:lang w:eastAsia="en-US"/>
        </w:rPr>
        <w:t>Recipients generally may not:</w:t>
      </w:r>
    </w:p>
    <w:p w14:paraId="201E6CE0" w14:textId="77777777" w:rsidR="00D32B14" w:rsidRPr="00D32B14" w:rsidRDefault="00D32B14" w:rsidP="00D32B14">
      <w:pPr>
        <w:pStyle w:val="BulletedList"/>
        <w:rPr>
          <w:lang w:eastAsia="en-US"/>
        </w:rPr>
      </w:pPr>
      <w:r w:rsidRPr="00D32B14">
        <w:rPr>
          <w:lang w:eastAsia="en-US"/>
        </w:rPr>
        <w:t xml:space="preserve">Require a Deaf individual to bring their own interpreter </w:t>
      </w:r>
    </w:p>
    <w:p w14:paraId="4A43966E" w14:textId="77777777" w:rsidR="00D32B14" w:rsidRPr="00D32B14" w:rsidRDefault="00D32B14" w:rsidP="00D32B14">
      <w:pPr>
        <w:pStyle w:val="BulletedList"/>
        <w:rPr>
          <w:lang w:eastAsia="en-US"/>
        </w:rPr>
      </w:pPr>
      <w:r w:rsidRPr="00D32B14">
        <w:rPr>
          <w:lang w:eastAsia="en-US"/>
        </w:rPr>
        <w:t xml:space="preserve">Rely on accompanying adults or children to interpret except in limited emergency situations </w:t>
      </w:r>
    </w:p>
    <w:p w14:paraId="1DEED7A0" w14:textId="77777777" w:rsidR="00D32B14" w:rsidRPr="00D32B14" w:rsidRDefault="00D32B14" w:rsidP="00D32B14">
      <w:pPr>
        <w:pStyle w:val="IntenseQuote"/>
        <w:rPr>
          <w:lang w:eastAsia="en-US"/>
        </w:rPr>
      </w:pPr>
      <w:r w:rsidRPr="00D32B14">
        <w:rPr>
          <w:lang w:eastAsia="en-US"/>
        </w:rPr>
        <w:t>Equal access includes meaningful communication access and participation.</w:t>
      </w:r>
    </w:p>
    <w:p w14:paraId="0CB26025" w14:textId="584A9586" w:rsidR="00CD690C" w:rsidRPr="002A3606" w:rsidRDefault="00D72723" w:rsidP="00EC1109">
      <w:pPr>
        <w:rPr>
          <w:rStyle w:val="Heading1Char"/>
        </w:rPr>
      </w:pPr>
      <w:r w:rsidRPr="002A3606">
        <w:rPr>
          <w:rStyle w:val="Heading1Char"/>
        </w:rPr>
        <w:br w:type="page"/>
      </w:r>
    </w:p>
    <w:p w14:paraId="52EB43DE" w14:textId="667605CC" w:rsidR="00EC1109" w:rsidRPr="002A3606" w:rsidRDefault="00C464F0" w:rsidP="00EC1109">
      <w:pPr>
        <w:pStyle w:val="Heading1"/>
      </w:pPr>
      <w:r w:rsidRPr="002A3606">
        <w:rPr>
          <w:noProof/>
        </w:rPr>
        <w:lastRenderedPageBreak/>
        <w:drawing>
          <wp:anchor distT="0" distB="0" distL="114300" distR="114300" simplePos="0" relativeHeight="251659264" behindDoc="0" locked="0" layoutInCell="1" allowOverlap="1" wp14:anchorId="5BB7CD9A" wp14:editId="3E54FC3A">
            <wp:simplePos x="0" y="0"/>
            <wp:positionH relativeFrom="column">
              <wp:posOffset>-203200</wp:posOffset>
            </wp:positionH>
            <wp:positionV relativeFrom="paragraph">
              <wp:posOffset>325120</wp:posOffset>
            </wp:positionV>
            <wp:extent cx="1167130" cy="1591310"/>
            <wp:effectExtent l="0" t="0" r="1270" b="0"/>
            <wp:wrapSquare wrapText="bothSides"/>
            <wp:docPr id="93427389" name="Picture 2" descr="Image of a smiling young adult with short brown hair wearing a blue patterned button-up shirt, facing the camera against a transpar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7389" name="Picture 2" descr="Image of a smiling young adult with short brown hair wearing a blue patterned button-up shirt, facing the camera against a transparent backgroun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1896" t="26790" r="30284" b="21638"/>
                    <a:stretch>
                      <a:fillRect/>
                    </a:stretch>
                  </pic:blipFill>
                  <pic:spPr bwMode="auto">
                    <a:xfrm>
                      <a:off x="0" y="0"/>
                      <a:ext cx="1167130" cy="1591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1109" w:rsidRPr="002A3606">
        <w:t>Presenters</w:t>
      </w:r>
    </w:p>
    <w:p w14:paraId="6FAF1FE7" w14:textId="77777777" w:rsidR="00C464F0" w:rsidRPr="002A3606" w:rsidRDefault="00C464F0" w:rsidP="00EC1109">
      <w:pPr>
        <w:rPr>
          <w:b/>
          <w:bCs/>
          <w:sz w:val="28"/>
          <w:szCs w:val="28"/>
        </w:rPr>
      </w:pPr>
    </w:p>
    <w:p w14:paraId="72881BA6" w14:textId="0CB9F134" w:rsidR="00EC1109" w:rsidRPr="002A3606" w:rsidRDefault="00C464F0" w:rsidP="00EC1109">
      <w:r w:rsidRPr="002A3606">
        <w:rPr>
          <w:b/>
          <w:bCs/>
          <w:sz w:val="28"/>
          <w:szCs w:val="28"/>
        </w:rPr>
        <w:t>Malibu Barron</w:t>
      </w:r>
      <w:r w:rsidRPr="002A3606">
        <w:rPr>
          <w:b/>
          <w:bCs/>
          <w:sz w:val="28"/>
          <w:szCs w:val="28"/>
        </w:rPr>
        <w:br/>
      </w:r>
      <w:r w:rsidRPr="002A3606">
        <w:rPr>
          <w:sz w:val="28"/>
          <w:szCs w:val="28"/>
        </w:rPr>
        <w:t>Strategic Support Coordinator</w:t>
      </w:r>
      <w:r w:rsidRPr="002A3606">
        <w:rPr>
          <w:b/>
          <w:bCs/>
          <w:sz w:val="28"/>
          <w:szCs w:val="28"/>
        </w:rPr>
        <w:br/>
      </w:r>
      <w:r w:rsidRPr="002A3606">
        <w:rPr>
          <w:sz w:val="28"/>
          <w:szCs w:val="28"/>
        </w:rPr>
        <w:t>National Deaf Center for Postsecondary Outcomes</w:t>
      </w:r>
      <w:r w:rsidRPr="002A3606">
        <w:t xml:space="preserve"> </w:t>
      </w:r>
    </w:p>
    <w:p w14:paraId="244F2E8F" w14:textId="77777777" w:rsidR="00C464F0" w:rsidRPr="002A3606" w:rsidRDefault="00C464F0" w:rsidP="00EC1109">
      <w:pPr>
        <w:rPr>
          <w:b/>
          <w:bCs/>
          <w:sz w:val="28"/>
          <w:szCs w:val="28"/>
        </w:rPr>
      </w:pPr>
    </w:p>
    <w:p w14:paraId="4A7B5A9E" w14:textId="43B3E3A3" w:rsidR="00EC1109" w:rsidRPr="002A3606" w:rsidRDefault="00C464F0" w:rsidP="00C464F0">
      <w:pPr>
        <w:jc w:val="center"/>
      </w:pPr>
      <w:r w:rsidRPr="002A3606">
        <w:fldChar w:fldCharType="begin"/>
      </w:r>
      <w:r w:rsidRPr="002A3606">
        <w:instrText xml:space="preserve"> INCLUDEPICTURE "https://nationaldeafcenter.org/wp-content/uploads/2022/05/cropped-NDC_logo_color_horizontal-black-text.png" \* MERGEFORMATINET </w:instrText>
      </w:r>
      <w:r w:rsidRPr="002A3606">
        <w:fldChar w:fldCharType="separate"/>
      </w:r>
      <w:r w:rsidRPr="002A3606">
        <w:rPr>
          <w:noProof/>
        </w:rPr>
        <w:drawing>
          <wp:inline distT="0" distB="0" distL="0" distR="0" wp14:anchorId="28492C93" wp14:editId="2D5FEC99">
            <wp:extent cx="2569620" cy="922867"/>
            <wp:effectExtent l="0" t="0" r="0" b="4445"/>
            <wp:docPr id="1803208989" name="Picture 1" descr="This image is a fullscreen banner with the text &quot;NDC National Deaf Center on Postsecondary Outcomes&quot; in black and the logo on the left of the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mage is a fullscreen banner with the text &quot;NDC National Deaf Center on Postsecondary Outcomes&quot; in black and the logo on the left of the nam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77351" cy="925644"/>
                    </a:xfrm>
                    <a:prstGeom prst="rect">
                      <a:avLst/>
                    </a:prstGeom>
                    <a:noFill/>
                    <a:ln>
                      <a:noFill/>
                    </a:ln>
                  </pic:spPr>
                </pic:pic>
              </a:graphicData>
            </a:graphic>
          </wp:inline>
        </w:drawing>
      </w:r>
      <w:r w:rsidRPr="002A3606">
        <w:fldChar w:fldCharType="end"/>
      </w:r>
    </w:p>
    <w:p w14:paraId="79502C32" w14:textId="77777777" w:rsidR="00EC1109" w:rsidRPr="002A3606" w:rsidRDefault="00EC1109" w:rsidP="00EC1109">
      <w:r w:rsidRPr="002A3606">
        <w:br w:type="page"/>
      </w:r>
    </w:p>
    <w:p w14:paraId="2147D6CB" w14:textId="64DAB91F" w:rsidR="002A3606" w:rsidRPr="002A3606" w:rsidRDefault="002A3606" w:rsidP="00BC5CD3">
      <w:pPr>
        <w:pStyle w:val="Default"/>
      </w:pPr>
      <w:r w:rsidRPr="002A3606">
        <w:rPr>
          <w:rStyle w:val="Heading1Char"/>
        </w:rPr>
        <w:lastRenderedPageBreak/>
        <w:t>Who We Are</w:t>
      </w:r>
      <w:r w:rsidRPr="002A3606">
        <w:br/>
      </w:r>
      <w:r w:rsidRPr="002A3606">
        <w:rPr>
          <w:rStyle w:val="Heading2Char"/>
        </w:rPr>
        <w:t>National Deaf Center</w:t>
      </w:r>
      <w:r>
        <w:rPr>
          <w:rStyle w:val="Heading2Char"/>
        </w:rPr>
        <w:t xml:space="preserve"> </w:t>
      </w:r>
      <w:r w:rsidRPr="002A3606">
        <w:rPr>
          <w:rStyle w:val="Heading2Char"/>
        </w:rPr>
        <w:t>for Postsecondary Outcomes</w:t>
      </w:r>
      <w:r>
        <w:rPr>
          <w:rStyle w:val="Heading2Char"/>
        </w:rPr>
        <w:t xml:space="preserve"> (NDC)</w:t>
      </w:r>
    </w:p>
    <w:p w14:paraId="0CABD10F" w14:textId="7C288AF7" w:rsidR="00885B40" w:rsidRPr="00885B40" w:rsidRDefault="00885B40" w:rsidP="00885B40">
      <w:pPr>
        <w:pStyle w:val="BulletedList"/>
        <w:rPr>
          <w:lang w:eastAsia="en-US"/>
        </w:rPr>
      </w:pPr>
      <w:r w:rsidRPr="00885B40">
        <w:rPr>
          <w:lang w:eastAsia="en-US"/>
        </w:rPr>
        <w:t xml:space="preserve">Federally funded technical assistance and dissemination center </w:t>
      </w:r>
    </w:p>
    <w:p w14:paraId="64E91FCF" w14:textId="43A9013D" w:rsidR="00885B40" w:rsidRPr="00885B40" w:rsidRDefault="00885B40" w:rsidP="00885B40">
      <w:pPr>
        <w:pStyle w:val="BulletedList"/>
        <w:rPr>
          <w:lang w:eastAsia="en-US"/>
        </w:rPr>
      </w:pPr>
      <w:r w:rsidRPr="00885B40">
        <w:rPr>
          <w:lang w:eastAsia="en-US"/>
        </w:rPr>
        <w:t xml:space="preserve">Provides research, resources, training, and technical assistance </w:t>
      </w:r>
    </w:p>
    <w:p w14:paraId="5E762BDA" w14:textId="2E005B8E" w:rsidR="00885B40" w:rsidRPr="00885B40" w:rsidRDefault="00885B40" w:rsidP="00885B40">
      <w:pPr>
        <w:pStyle w:val="BulletedList"/>
        <w:rPr>
          <w:lang w:eastAsia="en-US"/>
        </w:rPr>
      </w:pPr>
      <w:r w:rsidRPr="00885B40">
        <w:rPr>
          <w:lang w:eastAsia="en-US"/>
        </w:rPr>
        <w:t xml:space="preserve">Focused on improving education, training, and employment outcomes for Deaf people </w:t>
      </w:r>
    </w:p>
    <w:p w14:paraId="780203C1" w14:textId="18A62495" w:rsidR="00BC5CD3" w:rsidRDefault="00885B40" w:rsidP="00885B40">
      <w:pPr>
        <w:pStyle w:val="BulletedList"/>
        <w:rPr>
          <w:lang w:eastAsia="en-US"/>
        </w:rPr>
      </w:pPr>
      <w:r w:rsidRPr="00885B40">
        <w:rPr>
          <w:lang w:eastAsia="en-US"/>
        </w:rPr>
        <w:t>Shares information, networks, and strategies that strengthen access and reduce barriers</w:t>
      </w:r>
    </w:p>
    <w:p w14:paraId="18BF0814" w14:textId="382BA30D" w:rsidR="00EC1109" w:rsidRPr="00A53C36" w:rsidRDefault="00A53C36" w:rsidP="00A53C36">
      <w:pPr>
        <w:pStyle w:val="BulletedList"/>
        <w:rPr>
          <w:lang w:eastAsia="en-US"/>
        </w:rPr>
      </w:pPr>
      <w:r w:rsidRPr="00A53C36">
        <w:rPr>
          <w:lang w:eastAsia="en-US"/>
        </w:rPr>
        <w:t>Supports systems, professionals, families, and organizations working alongside Deaf individuals</w:t>
      </w:r>
      <w:r w:rsidR="00EC1109" w:rsidRPr="002A3606">
        <w:br w:type="page"/>
      </w:r>
    </w:p>
    <w:p w14:paraId="24E877AD" w14:textId="62075CF2" w:rsidR="00EC1109" w:rsidRPr="002A3606" w:rsidRDefault="001451AA" w:rsidP="00EC1109">
      <w:pPr>
        <w:pStyle w:val="Heading1"/>
      </w:pPr>
      <w:r>
        <w:lastRenderedPageBreak/>
        <w:t>Building Foundations for Access</w:t>
      </w:r>
    </w:p>
    <w:p w14:paraId="0F761D17" w14:textId="77777777" w:rsidR="001C5806" w:rsidRDefault="001C5806" w:rsidP="001C5806">
      <w:pPr>
        <w:pStyle w:val="BulletedList"/>
      </w:pPr>
      <w:r>
        <w:t>Communication access impacts trust, engagement, autonomy, and participation</w:t>
      </w:r>
    </w:p>
    <w:p w14:paraId="4146BEA4" w14:textId="77777777" w:rsidR="001C5806" w:rsidRDefault="001C5806" w:rsidP="001C5806">
      <w:pPr>
        <w:pStyle w:val="BulletedList"/>
      </w:pPr>
      <w:r>
        <w:t>Delays, assumptions, and inconsistent access can shape how Deaf consumers experience services and systems</w:t>
      </w:r>
    </w:p>
    <w:p w14:paraId="520C77C3" w14:textId="77777777" w:rsidR="001C5806" w:rsidRDefault="001C5806" w:rsidP="001C5806">
      <w:pPr>
        <w:pStyle w:val="BulletedList"/>
      </w:pPr>
      <w:r>
        <w:t>Building effective services starts with reducing assumptions and listening directly to Deaf consumers</w:t>
      </w:r>
    </w:p>
    <w:p w14:paraId="368EFF1C" w14:textId="435B5A0B" w:rsidR="001C5806" w:rsidRDefault="001C5806" w:rsidP="001C5806">
      <w:pPr>
        <w:pStyle w:val="BulletedList"/>
      </w:pPr>
      <w:r>
        <w:t>Access is strongest when it is built into services from the beginning</w:t>
      </w:r>
    </w:p>
    <w:p w14:paraId="79A4FC85" w14:textId="0CF217E5" w:rsidR="00EC1109" w:rsidRPr="002A3606" w:rsidRDefault="00970D20" w:rsidP="00381B33">
      <w:pPr>
        <w:pStyle w:val="IntenseQuote"/>
        <w:ind w:left="-180" w:right="180"/>
      </w:pPr>
      <w:r>
        <w:t>Creating meaningful access begins with listening, flexibility, and reducing assumptions about communication and participation.</w:t>
      </w:r>
      <w:r w:rsidR="00EC1109" w:rsidRPr="002A3606">
        <w:br w:type="page"/>
      </w:r>
    </w:p>
    <w:p w14:paraId="2FCB1FE4" w14:textId="77777777" w:rsidR="00D418FE" w:rsidRDefault="00D418FE" w:rsidP="00D418FE">
      <w:pPr>
        <w:pStyle w:val="Heading1"/>
        <w:rPr>
          <w:rFonts w:ascii="Times New Roman" w:hAnsi="Times New Roman"/>
          <w:sz w:val="48"/>
          <w:szCs w:val="48"/>
        </w:rPr>
      </w:pPr>
      <w:r>
        <w:lastRenderedPageBreak/>
        <w:t>Core Elements When Working with Deaf Communities</w:t>
      </w:r>
    </w:p>
    <w:p w14:paraId="294BF7F9" w14:textId="77777777" w:rsidR="001C5806" w:rsidRPr="001C5806" w:rsidRDefault="001C5806" w:rsidP="001C5806">
      <w:pPr>
        <w:pStyle w:val="BulletedList"/>
        <w:rPr>
          <w:lang w:eastAsia="en-US"/>
        </w:rPr>
      </w:pPr>
      <w:r w:rsidRPr="001C5806">
        <w:rPr>
          <w:lang w:eastAsia="en-US"/>
        </w:rPr>
        <w:t xml:space="preserve">There is no single Deaf experience </w:t>
      </w:r>
    </w:p>
    <w:p w14:paraId="6274CC31" w14:textId="77777777" w:rsidR="001C5806" w:rsidRPr="001C5806" w:rsidRDefault="001C5806" w:rsidP="001C5806">
      <w:pPr>
        <w:pStyle w:val="BulletedList"/>
        <w:rPr>
          <w:lang w:eastAsia="en-US"/>
        </w:rPr>
      </w:pPr>
      <w:r w:rsidRPr="001C5806">
        <w:rPr>
          <w:lang w:eastAsia="en-US"/>
        </w:rPr>
        <w:t xml:space="preserve">Deaf people have different identities, language use, communication preferences, and lived experiences </w:t>
      </w:r>
    </w:p>
    <w:p w14:paraId="35CA719B" w14:textId="77777777" w:rsidR="001C5806" w:rsidRPr="001C5806" w:rsidRDefault="001C5806" w:rsidP="001C5806">
      <w:pPr>
        <w:pStyle w:val="BulletedList"/>
        <w:rPr>
          <w:lang w:eastAsia="en-US"/>
        </w:rPr>
      </w:pPr>
      <w:r w:rsidRPr="001C5806">
        <w:rPr>
          <w:lang w:eastAsia="en-US"/>
        </w:rPr>
        <w:t xml:space="preserve">Assumptions are often incomplete without Deaf voices included </w:t>
      </w:r>
    </w:p>
    <w:p w14:paraId="3275202D" w14:textId="77777777" w:rsidR="001C5806" w:rsidRPr="001C5806" w:rsidRDefault="001C5806" w:rsidP="001C5806">
      <w:pPr>
        <w:pStyle w:val="BulletedList"/>
        <w:rPr>
          <w:lang w:eastAsia="en-US"/>
        </w:rPr>
      </w:pPr>
      <w:r w:rsidRPr="001C5806">
        <w:rPr>
          <w:lang w:eastAsia="en-US"/>
        </w:rPr>
        <w:t xml:space="preserve">Deaf individuals are experts in their own lived experiences </w:t>
      </w:r>
    </w:p>
    <w:p w14:paraId="52602228" w14:textId="77777777" w:rsidR="001C5806" w:rsidRPr="001C5806" w:rsidRDefault="001C5806" w:rsidP="001C5806">
      <w:pPr>
        <w:pStyle w:val="BulletedList"/>
        <w:rPr>
          <w:lang w:eastAsia="en-US"/>
        </w:rPr>
      </w:pPr>
      <w:r w:rsidRPr="001C5806">
        <w:rPr>
          <w:lang w:eastAsia="en-US"/>
        </w:rPr>
        <w:t xml:space="preserve">Meaningful access is strengthened when Deaf people help shape systems and practices </w:t>
      </w:r>
    </w:p>
    <w:p w14:paraId="2621D981" w14:textId="77777777" w:rsidR="00381B33" w:rsidRDefault="00381B33" w:rsidP="00381B33">
      <w:pPr>
        <w:pStyle w:val="BulletedList"/>
        <w:numPr>
          <w:ilvl w:val="0"/>
          <w:numId w:val="0"/>
        </w:numPr>
        <w:jc w:val="center"/>
      </w:pPr>
    </w:p>
    <w:p w14:paraId="221F2E55" w14:textId="6007CBC9" w:rsidR="00381B33" w:rsidRDefault="00381B33" w:rsidP="00381B33">
      <w:pPr>
        <w:pStyle w:val="BulletedList"/>
        <w:numPr>
          <w:ilvl w:val="0"/>
          <w:numId w:val="0"/>
        </w:numPr>
        <w:jc w:val="center"/>
      </w:pPr>
      <w:hyperlink r:id="rId16" w:history="1">
        <w:r w:rsidRPr="00381B33">
          <w:rPr>
            <w:rStyle w:val="Hyperlink"/>
            <w:b/>
            <w:bCs/>
          </w:rPr>
          <w:t>“What Deaf Means?” Video</w:t>
        </w:r>
      </w:hyperlink>
    </w:p>
    <w:p w14:paraId="04F2E7CB" w14:textId="01AC79A4" w:rsidR="005C2B18" w:rsidRPr="005C2B18" w:rsidRDefault="00D418FE" w:rsidP="003C48AC">
      <w:pPr>
        <w:pStyle w:val="Heading1"/>
      </w:pPr>
      <w:r>
        <w:br w:type="page"/>
      </w:r>
      <w:r w:rsidR="005C2B18" w:rsidRPr="005C2B18">
        <w:lastRenderedPageBreak/>
        <w:t xml:space="preserve">Deaf Culture: Shifting the </w:t>
      </w:r>
      <w:r w:rsidR="009241A2">
        <w:t>View</w:t>
      </w:r>
    </w:p>
    <w:p w14:paraId="73AD0A0E" w14:textId="77777777" w:rsidR="009241A2" w:rsidRPr="009241A2" w:rsidRDefault="009241A2" w:rsidP="009241A2">
      <w:pPr>
        <w:pStyle w:val="BulletedList"/>
        <w:rPr>
          <w:sz w:val="24"/>
          <w:szCs w:val="24"/>
          <w:lang w:eastAsia="en-US"/>
        </w:rPr>
      </w:pPr>
      <w:r w:rsidRPr="009241A2">
        <w:rPr>
          <w:sz w:val="24"/>
          <w:szCs w:val="24"/>
          <w:lang w:eastAsia="en-US"/>
        </w:rPr>
        <w:t>Many systems still use a medical view to understand Deaf people</w:t>
      </w:r>
    </w:p>
    <w:p w14:paraId="5067A509" w14:textId="77777777" w:rsidR="009241A2" w:rsidRPr="009241A2" w:rsidRDefault="009241A2" w:rsidP="009241A2">
      <w:pPr>
        <w:pStyle w:val="BulletedList"/>
        <w:rPr>
          <w:sz w:val="24"/>
          <w:szCs w:val="24"/>
          <w:lang w:eastAsia="en-US"/>
        </w:rPr>
      </w:pPr>
      <w:r w:rsidRPr="009241A2">
        <w:rPr>
          <w:sz w:val="24"/>
          <w:szCs w:val="24"/>
          <w:lang w:eastAsia="en-US"/>
        </w:rPr>
        <w:t>A medical view can frame Deaf people as something to be fixed or accommodated</w:t>
      </w:r>
    </w:p>
    <w:p w14:paraId="33331E1E" w14:textId="77777777" w:rsidR="009241A2" w:rsidRPr="009241A2" w:rsidRDefault="009241A2" w:rsidP="009241A2">
      <w:pPr>
        <w:pStyle w:val="BulletedList"/>
        <w:rPr>
          <w:sz w:val="24"/>
          <w:szCs w:val="24"/>
          <w:lang w:eastAsia="en-US"/>
        </w:rPr>
      </w:pPr>
      <w:r w:rsidRPr="009241A2">
        <w:rPr>
          <w:sz w:val="24"/>
          <w:szCs w:val="24"/>
          <w:lang w:eastAsia="en-US"/>
        </w:rPr>
        <w:t>A cultural and social view recognizes Deaf culture as a rich community with its own languages, shared values, ways of communicating, and traditions</w:t>
      </w:r>
    </w:p>
    <w:p w14:paraId="4B172230" w14:textId="77777777" w:rsidR="009241A2" w:rsidRPr="009241A2" w:rsidRDefault="009241A2" w:rsidP="009241A2">
      <w:pPr>
        <w:pStyle w:val="BulletedList"/>
        <w:rPr>
          <w:sz w:val="24"/>
          <w:szCs w:val="24"/>
          <w:lang w:eastAsia="en-US"/>
        </w:rPr>
      </w:pPr>
      <w:r w:rsidRPr="009241A2">
        <w:rPr>
          <w:sz w:val="24"/>
          <w:szCs w:val="24"/>
          <w:lang w:eastAsia="en-US"/>
        </w:rPr>
        <w:t>Deaf experiences, identities, and communication preferences are not one-size-fits-all</w:t>
      </w:r>
    </w:p>
    <w:p w14:paraId="1A631A41" w14:textId="0586E6D3" w:rsidR="005C2B18" w:rsidRPr="009241A2" w:rsidRDefault="009241A2" w:rsidP="009241A2">
      <w:pPr>
        <w:pStyle w:val="BulletedList"/>
        <w:rPr>
          <w:sz w:val="24"/>
          <w:szCs w:val="24"/>
          <w:lang w:eastAsia="en-US"/>
        </w:rPr>
      </w:pPr>
      <w:r w:rsidRPr="009241A2">
        <w:rPr>
          <w:sz w:val="24"/>
          <w:szCs w:val="24"/>
          <w:lang w:eastAsia="en-US"/>
        </w:rPr>
        <w:t>Communication access impacts trust, autonomy, participation, and belonging</w:t>
      </w:r>
    </w:p>
    <w:p w14:paraId="0DEEB112" w14:textId="1D7D0F92" w:rsidR="00EC1109" w:rsidRPr="009241A2" w:rsidRDefault="009241A2" w:rsidP="009241A2">
      <w:pPr>
        <w:pStyle w:val="IntenseQuote"/>
        <w:spacing w:before="0"/>
        <w:ind w:left="270" w:right="360"/>
        <w:rPr>
          <w:sz w:val="24"/>
          <w:szCs w:val="24"/>
        </w:rPr>
      </w:pPr>
      <w:r w:rsidRPr="009241A2">
        <w:rPr>
          <w:sz w:val="24"/>
          <w:szCs w:val="24"/>
        </w:rPr>
        <w:t>Both views shape how systems respond to Deaf people, but only the cultural/social view fully reflects Deaf people as whole, diverse individuals and communities.</w:t>
      </w:r>
      <w:r w:rsidR="00EC1109" w:rsidRPr="009241A2">
        <w:rPr>
          <w:sz w:val="24"/>
          <w:szCs w:val="24"/>
        </w:rPr>
        <w:br w:type="page"/>
      </w:r>
    </w:p>
    <w:p w14:paraId="190BBCD5" w14:textId="2D28C58D" w:rsidR="00EC1109" w:rsidRPr="002A3606" w:rsidRDefault="00FD660F" w:rsidP="00EC1109">
      <w:pPr>
        <w:pStyle w:val="Heading1"/>
      </w:pPr>
      <w:r>
        <w:lastRenderedPageBreak/>
        <w:t>Rethinking Barriers</w:t>
      </w:r>
    </w:p>
    <w:p w14:paraId="5DE4B17B" w14:textId="77777777" w:rsidR="00F25F17" w:rsidRPr="00F25F17" w:rsidRDefault="00F25F17" w:rsidP="00A53C36">
      <w:pPr>
        <w:pStyle w:val="Heading2"/>
        <w:spacing w:before="240" w:after="240"/>
      </w:pPr>
      <w:r w:rsidRPr="00F25F17">
        <w:t>The problem is not Deaf people.</w:t>
      </w:r>
    </w:p>
    <w:p w14:paraId="62604D32" w14:textId="74727224" w:rsidR="00A53C36" w:rsidRPr="00A53C36" w:rsidRDefault="00F25F17" w:rsidP="00A53C36">
      <w:pPr>
        <w:jc w:val="center"/>
        <w:rPr>
          <w:rStyle w:val="IntenseReference"/>
          <w:sz w:val="36"/>
          <w:szCs w:val="36"/>
        </w:rPr>
      </w:pPr>
      <w:r w:rsidRPr="00A53C36">
        <w:rPr>
          <w:rStyle w:val="IntenseReference"/>
          <w:sz w:val="36"/>
          <w:szCs w:val="36"/>
        </w:rPr>
        <w:t>It’s the system.</w:t>
      </w:r>
    </w:p>
    <w:p w14:paraId="5FCA470C" w14:textId="77777777" w:rsidR="00596276" w:rsidRDefault="00596276" w:rsidP="00596276">
      <w:pPr>
        <w:pStyle w:val="BulletedList"/>
      </w:pPr>
      <w:r>
        <w:t>Barriers often appear when systems are not designed with Deaf people in mind</w:t>
      </w:r>
    </w:p>
    <w:p w14:paraId="6E148307" w14:textId="77777777" w:rsidR="00596276" w:rsidRDefault="00596276" w:rsidP="00596276">
      <w:pPr>
        <w:pStyle w:val="BulletedList"/>
      </w:pPr>
      <w:r>
        <w:t>Communication access impacts participation, trust, engagement, and decision-making</w:t>
      </w:r>
    </w:p>
    <w:p w14:paraId="23F3A46C" w14:textId="77777777" w:rsidR="00596276" w:rsidRDefault="00596276" w:rsidP="00596276">
      <w:pPr>
        <w:pStyle w:val="BulletedList"/>
      </w:pPr>
      <w:r>
        <w:t>Delays, assumptions, and inconsistent access can create cumulative barriers over time</w:t>
      </w:r>
    </w:p>
    <w:p w14:paraId="3FFF04A6" w14:textId="54F786E5" w:rsidR="00A53C36" w:rsidRPr="00A53C36" w:rsidRDefault="00596276" w:rsidP="00596276">
      <w:pPr>
        <w:pStyle w:val="BulletedList"/>
      </w:pPr>
      <w:r>
        <w:t>System-level gaps can limit choice, access, independence, and full participation in everyday life</w:t>
      </w:r>
    </w:p>
    <w:p w14:paraId="6EB6464D" w14:textId="77777777" w:rsidR="00EC1109" w:rsidRDefault="00EC1109" w:rsidP="00EC1109">
      <w:r w:rsidRPr="002A3606">
        <w:br w:type="page"/>
      </w:r>
    </w:p>
    <w:p w14:paraId="5544B76B" w14:textId="77777777" w:rsidR="00193B2D" w:rsidRPr="002A3606" w:rsidRDefault="00193B2D" w:rsidP="00193B2D">
      <w:pPr>
        <w:pStyle w:val="Heading1"/>
      </w:pPr>
      <w:r>
        <w:rPr>
          <w:noProof/>
        </w:rPr>
        <w:lastRenderedPageBreak/>
        <w:drawing>
          <wp:anchor distT="0" distB="0" distL="114300" distR="114300" simplePos="0" relativeHeight="251667456" behindDoc="1" locked="0" layoutInCell="1" allowOverlap="1" wp14:anchorId="1ED68C70" wp14:editId="27D670D1">
            <wp:simplePos x="0" y="0"/>
            <wp:positionH relativeFrom="column">
              <wp:posOffset>2422949</wp:posOffset>
            </wp:positionH>
            <wp:positionV relativeFrom="paragraph">
              <wp:posOffset>160866</wp:posOffset>
            </wp:positionV>
            <wp:extent cx="1197816" cy="821266"/>
            <wp:effectExtent l="0" t="0" r="0" b="4445"/>
            <wp:wrapTight wrapText="bothSides">
              <wp:wrapPolygon edited="0">
                <wp:start x="0" y="0"/>
                <wp:lineTo x="0" y="21383"/>
                <wp:lineTo x="21302" y="21383"/>
                <wp:lineTo x="21302" y="0"/>
                <wp:lineTo x="0" y="0"/>
              </wp:wrapPolygon>
            </wp:wrapTight>
            <wp:docPr id="191438536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85361" name="Picture 6">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7816" cy="82126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Common Barriers </w:t>
      </w:r>
      <w:r>
        <w:fldChar w:fldCharType="begin"/>
      </w:r>
      <w:r>
        <w:instrText xml:space="preserve"> INCLUDEPICTURE "https://encrypted-tbn0.gstatic.com/images?q=tbn:ANd9GcSId4aTBVtI4eSa4Ib8HlaD2DzxKOOvQmPL4A&amp;s" \* MERGEFORMATINET </w:instrText>
      </w:r>
      <w:r>
        <w:fldChar w:fldCharType="separate"/>
      </w:r>
      <w:r>
        <w:fldChar w:fldCharType="end"/>
      </w:r>
    </w:p>
    <w:p w14:paraId="483D5E62" w14:textId="77777777" w:rsidR="00193B2D" w:rsidRPr="00EC75A5" w:rsidRDefault="00193B2D" w:rsidP="00193B2D">
      <w:pPr>
        <w:pStyle w:val="BulletedList"/>
      </w:pPr>
      <w:r w:rsidRPr="00EC75A5">
        <w:t>Assumptions about communication preferences</w:t>
      </w:r>
      <w:r>
        <w:t xml:space="preserve"> and language comprehension </w:t>
      </w:r>
    </w:p>
    <w:p w14:paraId="755ABF9F" w14:textId="77777777" w:rsidR="00193B2D" w:rsidRPr="00EC75A5" w:rsidRDefault="00193B2D" w:rsidP="00193B2D">
      <w:pPr>
        <w:pStyle w:val="BulletedList"/>
      </w:pPr>
      <w:r w:rsidRPr="00EC75A5">
        <w:t>Delays in arranging access</w:t>
      </w:r>
    </w:p>
    <w:p w14:paraId="357637CA" w14:textId="77777777" w:rsidR="00193B2D" w:rsidRPr="00EC75A5" w:rsidRDefault="00193B2D" w:rsidP="00193B2D">
      <w:pPr>
        <w:pStyle w:val="BulletedList"/>
      </w:pPr>
      <w:r w:rsidRPr="00EC75A5">
        <w:t>Over-reliance on one method</w:t>
      </w:r>
    </w:p>
    <w:p w14:paraId="7CC0D44D" w14:textId="77777777" w:rsidR="00193B2D" w:rsidRDefault="00193B2D" w:rsidP="00193B2D">
      <w:pPr>
        <w:pStyle w:val="BulletedList"/>
      </w:pPr>
      <w:r w:rsidRPr="00EC75A5">
        <w:t>Limited awareness of communication options</w:t>
      </w:r>
    </w:p>
    <w:p w14:paraId="4BA1268D" w14:textId="79A13235" w:rsidR="00193B2D" w:rsidRPr="002A3606" w:rsidRDefault="00193B2D" w:rsidP="00193B2D">
      <w:pPr>
        <w:pStyle w:val="BulletedList"/>
      </w:pPr>
      <w:r w:rsidRPr="00EC75A5">
        <w:t>Access fatigue impacting follow-through or engagement</w:t>
      </w:r>
    </w:p>
    <w:p w14:paraId="6228E0CB" w14:textId="77777777" w:rsidR="00193B2D" w:rsidRDefault="00193B2D">
      <w:pPr>
        <w:rPr>
          <w:rFonts w:cstheme="majorBidi"/>
          <w:b/>
          <w:bCs/>
          <w:color w:val="70003E"/>
          <w:sz w:val="31"/>
          <w:szCs w:val="31"/>
        </w:rPr>
      </w:pPr>
      <w:r>
        <w:br w:type="page"/>
      </w:r>
    </w:p>
    <w:p w14:paraId="61B3DC73" w14:textId="7EF6EE82" w:rsidR="00EC1109" w:rsidRPr="002A3606" w:rsidRDefault="00D418FE" w:rsidP="00EC1109">
      <w:pPr>
        <w:pStyle w:val="Heading1"/>
      </w:pPr>
      <w:r>
        <w:lastRenderedPageBreak/>
        <w:t>Rethinking Access &amp; Inclusion</w:t>
      </w:r>
    </w:p>
    <w:p w14:paraId="24C91438" w14:textId="77777777" w:rsidR="00A507C8" w:rsidRDefault="00A507C8" w:rsidP="00A507C8">
      <w:pPr>
        <w:pStyle w:val="BulletedList"/>
      </w:pPr>
      <w:r>
        <w:t>Barriers often appear when systems are not designed with Deaf people in mind from the start</w:t>
      </w:r>
    </w:p>
    <w:p w14:paraId="51195E71" w14:textId="60673780" w:rsidR="00A507C8" w:rsidRDefault="00A507C8" w:rsidP="00A507C8">
      <w:pPr>
        <w:pStyle w:val="BulletedList"/>
      </w:pPr>
      <w:r>
        <w:t xml:space="preserve">Access </w:t>
      </w:r>
      <w:r w:rsidR="004178AD">
        <w:t>should be built in from the start</w:t>
      </w:r>
      <w:r>
        <w:t xml:space="preserve"> — not added only after barriers appear</w:t>
      </w:r>
    </w:p>
    <w:p w14:paraId="5DA162DE" w14:textId="77777777" w:rsidR="00A507C8" w:rsidRDefault="00A507C8" w:rsidP="00A507C8">
      <w:pPr>
        <w:pStyle w:val="BulletedList"/>
      </w:pPr>
      <w:r>
        <w:t>Effective services are strengthened when Deaf consumers help shape systems, practices, and communication approaches</w:t>
      </w:r>
    </w:p>
    <w:p w14:paraId="610064A7" w14:textId="19C2B4DE" w:rsidR="00A507C8" w:rsidRDefault="00A507C8" w:rsidP="00A507C8">
      <w:pPr>
        <w:pStyle w:val="BulletedList"/>
      </w:pPr>
      <w:r>
        <w:t>Access is not only about compliance or accommodation — it impacts participation, connection, and belonging</w:t>
      </w:r>
    </w:p>
    <w:tbl>
      <w:tblPr>
        <w:tblpPr w:leftFromText="180" w:rightFromText="180" w:vertAnchor="text" w:horzAnchor="margin" w:tblpX="-210" w:tblpY="2"/>
        <w:tblW w:w="5940" w:type="dxa"/>
        <w:tblBorders>
          <w:top w:val="single" w:sz="12" w:space="0" w:color="70003E"/>
          <w:left w:val="single" w:sz="12" w:space="0" w:color="70003E"/>
          <w:bottom w:val="single" w:sz="12" w:space="0" w:color="70003E"/>
          <w:right w:val="single" w:sz="12" w:space="0" w:color="70003E"/>
          <w:insideH w:val="single" w:sz="12" w:space="0" w:color="70003E"/>
        </w:tblBorders>
        <w:tblCellMar>
          <w:top w:w="15" w:type="dxa"/>
          <w:left w:w="15" w:type="dxa"/>
          <w:bottom w:w="15" w:type="dxa"/>
          <w:right w:w="15" w:type="dxa"/>
        </w:tblCellMar>
        <w:tblLook w:val="04A0" w:firstRow="1" w:lastRow="0" w:firstColumn="1" w:lastColumn="0" w:noHBand="0" w:noVBand="1"/>
      </w:tblPr>
      <w:tblGrid>
        <w:gridCol w:w="2610"/>
        <w:gridCol w:w="1029"/>
        <w:gridCol w:w="2301"/>
      </w:tblGrid>
      <w:tr w:rsidR="00A507C8" w:rsidRPr="00D418FE" w14:paraId="0C919149" w14:textId="77777777" w:rsidTr="002E18EA">
        <w:trPr>
          <w:trHeight w:val="450"/>
          <w:tblHeader/>
        </w:trPr>
        <w:tc>
          <w:tcPr>
            <w:tcW w:w="2610" w:type="dxa"/>
            <w:shd w:val="clear" w:color="auto" w:fill="70003E"/>
            <w:vAlign w:val="center"/>
            <w:hideMark/>
          </w:tcPr>
          <w:p w14:paraId="545CC0B3" w14:textId="77777777" w:rsidR="00A507C8" w:rsidRPr="002E18EA" w:rsidRDefault="00A507C8" w:rsidP="002E18EA">
            <w:pPr>
              <w:spacing w:after="0"/>
              <w:rPr>
                <w:b/>
                <w:bCs/>
                <w:sz w:val="23"/>
                <w:szCs w:val="23"/>
              </w:rPr>
            </w:pPr>
            <w:r w:rsidRPr="002E18EA">
              <w:rPr>
                <w:b/>
                <w:bCs/>
                <w:sz w:val="23"/>
                <w:szCs w:val="23"/>
              </w:rPr>
              <w:t>Shift From</w:t>
            </w:r>
          </w:p>
        </w:tc>
        <w:tc>
          <w:tcPr>
            <w:tcW w:w="1029" w:type="dxa"/>
            <w:shd w:val="clear" w:color="auto" w:fill="70003E"/>
            <w:vAlign w:val="center"/>
          </w:tcPr>
          <w:p w14:paraId="05596334" w14:textId="77777777" w:rsidR="00A507C8" w:rsidRPr="002E18EA" w:rsidRDefault="00A507C8" w:rsidP="002E18EA">
            <w:pPr>
              <w:spacing w:after="0"/>
              <w:rPr>
                <w:b/>
                <w:bCs/>
                <w:sz w:val="23"/>
                <w:szCs w:val="23"/>
              </w:rPr>
            </w:pPr>
            <w:r w:rsidRPr="002E18EA">
              <w:rPr>
                <w:b/>
                <w:bCs/>
                <w:sz w:val="23"/>
                <w:szCs w:val="23"/>
              </w:rPr>
              <w:sym w:font="Wingdings" w:char="F0E0"/>
            </w:r>
          </w:p>
        </w:tc>
        <w:tc>
          <w:tcPr>
            <w:tcW w:w="2301" w:type="dxa"/>
            <w:shd w:val="clear" w:color="auto" w:fill="70003E"/>
            <w:vAlign w:val="center"/>
            <w:hideMark/>
          </w:tcPr>
          <w:p w14:paraId="513F8301" w14:textId="77777777" w:rsidR="00A507C8" w:rsidRPr="002E18EA" w:rsidRDefault="00A507C8" w:rsidP="002E18EA">
            <w:pPr>
              <w:spacing w:after="0"/>
              <w:rPr>
                <w:b/>
                <w:bCs/>
                <w:sz w:val="23"/>
                <w:szCs w:val="23"/>
              </w:rPr>
            </w:pPr>
            <w:r w:rsidRPr="002E18EA">
              <w:rPr>
                <w:b/>
                <w:bCs/>
                <w:sz w:val="23"/>
                <w:szCs w:val="23"/>
              </w:rPr>
              <w:t>Shift Toward</w:t>
            </w:r>
          </w:p>
        </w:tc>
      </w:tr>
      <w:tr w:rsidR="00A507C8" w:rsidRPr="00D418FE" w14:paraId="4BE43613" w14:textId="77777777" w:rsidTr="002E18EA">
        <w:tc>
          <w:tcPr>
            <w:tcW w:w="2610" w:type="dxa"/>
            <w:hideMark/>
          </w:tcPr>
          <w:p w14:paraId="477F61C7" w14:textId="1EF6D69C" w:rsidR="00A507C8" w:rsidRPr="002E18EA" w:rsidRDefault="004178AD" w:rsidP="002E18EA">
            <w:pPr>
              <w:spacing w:after="0"/>
              <w:rPr>
                <w:sz w:val="23"/>
                <w:szCs w:val="23"/>
              </w:rPr>
            </w:pPr>
            <w:r w:rsidRPr="002E18EA">
              <w:rPr>
                <w:sz w:val="23"/>
                <w:szCs w:val="23"/>
              </w:rPr>
              <w:t>System-Directed</w:t>
            </w:r>
          </w:p>
        </w:tc>
        <w:tc>
          <w:tcPr>
            <w:tcW w:w="1029" w:type="dxa"/>
          </w:tcPr>
          <w:p w14:paraId="7CD6FB56" w14:textId="77777777" w:rsidR="00A507C8" w:rsidRPr="002E18EA" w:rsidRDefault="00A507C8" w:rsidP="002E18EA">
            <w:pPr>
              <w:spacing w:after="0"/>
              <w:rPr>
                <w:b/>
                <w:bCs/>
                <w:sz w:val="23"/>
                <w:szCs w:val="23"/>
              </w:rPr>
            </w:pPr>
            <w:r w:rsidRPr="002E18EA">
              <w:rPr>
                <w:b/>
                <w:bCs/>
                <w:sz w:val="23"/>
                <w:szCs w:val="23"/>
              </w:rPr>
              <w:sym w:font="Wingdings" w:char="F0E0"/>
            </w:r>
          </w:p>
        </w:tc>
        <w:tc>
          <w:tcPr>
            <w:tcW w:w="2301" w:type="dxa"/>
            <w:hideMark/>
          </w:tcPr>
          <w:p w14:paraId="5E750F98" w14:textId="67C0E757" w:rsidR="00A507C8" w:rsidRPr="002E18EA" w:rsidRDefault="004178AD" w:rsidP="002E18EA">
            <w:pPr>
              <w:spacing w:after="0"/>
              <w:rPr>
                <w:b/>
                <w:bCs/>
                <w:sz w:val="23"/>
                <w:szCs w:val="23"/>
              </w:rPr>
            </w:pPr>
            <w:r w:rsidRPr="002E18EA">
              <w:rPr>
                <w:b/>
                <w:bCs/>
                <w:sz w:val="23"/>
                <w:szCs w:val="23"/>
              </w:rPr>
              <w:t>Self-Directed</w:t>
            </w:r>
          </w:p>
        </w:tc>
      </w:tr>
      <w:tr w:rsidR="00A507C8" w:rsidRPr="00D418FE" w14:paraId="0C38A979" w14:textId="77777777" w:rsidTr="002E18EA">
        <w:tc>
          <w:tcPr>
            <w:tcW w:w="2610" w:type="dxa"/>
            <w:hideMark/>
          </w:tcPr>
          <w:p w14:paraId="0CFB5A69" w14:textId="77777777" w:rsidR="00A507C8" w:rsidRPr="002E18EA" w:rsidRDefault="00A507C8" w:rsidP="002E18EA">
            <w:pPr>
              <w:spacing w:after="0"/>
              <w:rPr>
                <w:sz w:val="23"/>
                <w:szCs w:val="23"/>
              </w:rPr>
            </w:pPr>
            <w:r w:rsidRPr="002E18EA">
              <w:rPr>
                <w:sz w:val="23"/>
                <w:szCs w:val="23"/>
              </w:rPr>
              <w:t>Accommodations</w:t>
            </w:r>
          </w:p>
        </w:tc>
        <w:tc>
          <w:tcPr>
            <w:tcW w:w="1029" w:type="dxa"/>
          </w:tcPr>
          <w:p w14:paraId="21C82A04" w14:textId="77777777" w:rsidR="00A507C8" w:rsidRPr="002E18EA" w:rsidRDefault="00A507C8" w:rsidP="002E18EA">
            <w:pPr>
              <w:spacing w:after="0"/>
              <w:rPr>
                <w:b/>
                <w:bCs/>
                <w:sz w:val="23"/>
                <w:szCs w:val="23"/>
              </w:rPr>
            </w:pPr>
            <w:r w:rsidRPr="002E18EA">
              <w:rPr>
                <w:b/>
                <w:bCs/>
                <w:sz w:val="23"/>
                <w:szCs w:val="23"/>
              </w:rPr>
              <w:sym w:font="Wingdings" w:char="F0E0"/>
            </w:r>
          </w:p>
        </w:tc>
        <w:tc>
          <w:tcPr>
            <w:tcW w:w="2301" w:type="dxa"/>
            <w:hideMark/>
          </w:tcPr>
          <w:p w14:paraId="170093F4" w14:textId="77777777" w:rsidR="00A507C8" w:rsidRPr="002E18EA" w:rsidRDefault="00A507C8" w:rsidP="002E18EA">
            <w:pPr>
              <w:spacing w:after="0"/>
              <w:rPr>
                <w:b/>
                <w:bCs/>
                <w:sz w:val="23"/>
                <w:szCs w:val="23"/>
              </w:rPr>
            </w:pPr>
            <w:r w:rsidRPr="002E18EA">
              <w:rPr>
                <w:b/>
                <w:bCs/>
                <w:sz w:val="23"/>
                <w:szCs w:val="23"/>
              </w:rPr>
              <w:t>Access</w:t>
            </w:r>
          </w:p>
        </w:tc>
      </w:tr>
      <w:tr w:rsidR="00A507C8" w:rsidRPr="00D418FE" w14:paraId="186171F2" w14:textId="77777777" w:rsidTr="002E18EA">
        <w:tc>
          <w:tcPr>
            <w:tcW w:w="2610" w:type="dxa"/>
            <w:hideMark/>
          </w:tcPr>
          <w:p w14:paraId="74CA326A" w14:textId="77777777" w:rsidR="00A507C8" w:rsidRPr="002E18EA" w:rsidRDefault="00A507C8" w:rsidP="002E18EA">
            <w:pPr>
              <w:spacing w:after="0"/>
              <w:rPr>
                <w:sz w:val="23"/>
                <w:szCs w:val="23"/>
              </w:rPr>
            </w:pPr>
            <w:r w:rsidRPr="002E18EA">
              <w:rPr>
                <w:sz w:val="23"/>
                <w:szCs w:val="23"/>
              </w:rPr>
              <w:t>Reactive</w:t>
            </w:r>
          </w:p>
        </w:tc>
        <w:tc>
          <w:tcPr>
            <w:tcW w:w="1029" w:type="dxa"/>
          </w:tcPr>
          <w:p w14:paraId="0BFCF3D6" w14:textId="77777777" w:rsidR="00A507C8" w:rsidRPr="002E18EA" w:rsidRDefault="00A507C8" w:rsidP="002E18EA">
            <w:pPr>
              <w:spacing w:after="0"/>
              <w:rPr>
                <w:b/>
                <w:bCs/>
                <w:sz w:val="23"/>
                <w:szCs w:val="23"/>
              </w:rPr>
            </w:pPr>
            <w:r w:rsidRPr="002E18EA">
              <w:rPr>
                <w:b/>
                <w:bCs/>
                <w:sz w:val="23"/>
                <w:szCs w:val="23"/>
              </w:rPr>
              <w:sym w:font="Wingdings" w:char="F0E0"/>
            </w:r>
          </w:p>
        </w:tc>
        <w:tc>
          <w:tcPr>
            <w:tcW w:w="2301" w:type="dxa"/>
            <w:hideMark/>
          </w:tcPr>
          <w:p w14:paraId="02231ECE" w14:textId="77777777" w:rsidR="00A507C8" w:rsidRPr="002E18EA" w:rsidRDefault="00A507C8" w:rsidP="002E18EA">
            <w:pPr>
              <w:spacing w:after="0"/>
              <w:rPr>
                <w:b/>
                <w:bCs/>
                <w:sz w:val="23"/>
                <w:szCs w:val="23"/>
              </w:rPr>
            </w:pPr>
            <w:r w:rsidRPr="002E18EA">
              <w:rPr>
                <w:b/>
                <w:bCs/>
                <w:sz w:val="23"/>
                <w:szCs w:val="23"/>
              </w:rPr>
              <w:t>Proactive</w:t>
            </w:r>
          </w:p>
        </w:tc>
      </w:tr>
      <w:tr w:rsidR="00A507C8" w:rsidRPr="00D418FE" w14:paraId="7C5C11F2" w14:textId="77777777" w:rsidTr="002E18EA">
        <w:tc>
          <w:tcPr>
            <w:tcW w:w="2610" w:type="dxa"/>
            <w:hideMark/>
          </w:tcPr>
          <w:p w14:paraId="6D5D11BA" w14:textId="77777777" w:rsidR="00A507C8" w:rsidRPr="002E18EA" w:rsidRDefault="00A507C8" w:rsidP="002E18EA">
            <w:pPr>
              <w:spacing w:after="0"/>
              <w:rPr>
                <w:sz w:val="23"/>
                <w:szCs w:val="23"/>
              </w:rPr>
            </w:pPr>
            <w:r w:rsidRPr="002E18EA">
              <w:rPr>
                <w:sz w:val="23"/>
                <w:szCs w:val="23"/>
              </w:rPr>
              <w:t>Compliance</w:t>
            </w:r>
          </w:p>
        </w:tc>
        <w:tc>
          <w:tcPr>
            <w:tcW w:w="1029" w:type="dxa"/>
          </w:tcPr>
          <w:p w14:paraId="267E01FC" w14:textId="77777777" w:rsidR="00A507C8" w:rsidRPr="002E18EA" w:rsidRDefault="00A507C8" w:rsidP="002E18EA">
            <w:pPr>
              <w:spacing w:after="0"/>
              <w:rPr>
                <w:b/>
                <w:bCs/>
                <w:sz w:val="23"/>
                <w:szCs w:val="23"/>
              </w:rPr>
            </w:pPr>
            <w:r w:rsidRPr="002E18EA">
              <w:rPr>
                <w:b/>
                <w:bCs/>
                <w:sz w:val="23"/>
                <w:szCs w:val="23"/>
              </w:rPr>
              <w:sym w:font="Wingdings" w:char="F0E0"/>
            </w:r>
          </w:p>
        </w:tc>
        <w:tc>
          <w:tcPr>
            <w:tcW w:w="2301" w:type="dxa"/>
            <w:hideMark/>
          </w:tcPr>
          <w:p w14:paraId="4B1EEC4D" w14:textId="77777777" w:rsidR="00A507C8" w:rsidRPr="002E18EA" w:rsidRDefault="00A507C8" w:rsidP="002E18EA">
            <w:pPr>
              <w:spacing w:after="0"/>
              <w:rPr>
                <w:b/>
                <w:bCs/>
                <w:sz w:val="23"/>
                <w:szCs w:val="23"/>
              </w:rPr>
            </w:pPr>
            <w:r w:rsidRPr="002E18EA">
              <w:rPr>
                <w:b/>
                <w:bCs/>
                <w:sz w:val="23"/>
                <w:szCs w:val="23"/>
              </w:rPr>
              <w:t>Belonging</w:t>
            </w:r>
          </w:p>
        </w:tc>
      </w:tr>
    </w:tbl>
    <w:p w14:paraId="62E3B5B8" w14:textId="77777777" w:rsidR="002E18EA" w:rsidRDefault="002E18EA">
      <w:pPr>
        <w:rPr>
          <w:rFonts w:cstheme="majorBidi"/>
          <w:b/>
          <w:bCs/>
          <w:color w:val="70003E"/>
          <w:sz w:val="31"/>
          <w:szCs w:val="31"/>
        </w:rPr>
      </w:pPr>
      <w:r>
        <w:br w:type="page"/>
      </w:r>
    </w:p>
    <w:p w14:paraId="79A3E6A6" w14:textId="0AC5D75D" w:rsidR="00EC1109" w:rsidRDefault="00D33DB2" w:rsidP="00EC1109">
      <w:pPr>
        <w:pStyle w:val="Heading1"/>
      </w:pPr>
      <w:r>
        <w:lastRenderedPageBreak/>
        <w:t>Why Access Matters</w:t>
      </w:r>
    </w:p>
    <w:p w14:paraId="132C8B1B" w14:textId="77777777" w:rsidR="00843BF5" w:rsidRPr="00843BF5" w:rsidRDefault="00843BF5" w:rsidP="00843BF5">
      <w:pPr>
        <w:rPr>
          <w:rStyle w:val="Strong"/>
        </w:rPr>
      </w:pPr>
      <w:r w:rsidRPr="00843BF5">
        <w:rPr>
          <w:rStyle w:val="Strong"/>
        </w:rPr>
        <w:t>Access has a direct impact on how Deaf consumers experience services, systems, and relationships.</w:t>
      </w:r>
    </w:p>
    <w:p w14:paraId="2EE14B8C" w14:textId="77777777" w:rsidR="00843BF5" w:rsidRPr="00843BF5" w:rsidRDefault="00843BF5" w:rsidP="00843BF5">
      <w:pPr>
        <w:pStyle w:val="BulletedList"/>
        <w:rPr>
          <w:lang w:eastAsia="en-US"/>
        </w:rPr>
      </w:pPr>
      <w:r w:rsidRPr="00843BF5">
        <w:rPr>
          <w:b/>
          <w:bCs/>
          <w:lang w:eastAsia="en-US"/>
        </w:rPr>
        <w:t>Trust:</w:t>
      </w:r>
      <w:r w:rsidRPr="00843BF5">
        <w:rPr>
          <w:lang w:eastAsia="en-US"/>
        </w:rPr>
        <w:t xml:space="preserve"> Consistent communication and responsiveness shape whether Deaf consumers feel valued </w:t>
      </w:r>
    </w:p>
    <w:p w14:paraId="141C114E" w14:textId="77777777" w:rsidR="00843BF5" w:rsidRPr="00843BF5" w:rsidRDefault="00843BF5" w:rsidP="00843BF5">
      <w:pPr>
        <w:pStyle w:val="BulletedList"/>
        <w:rPr>
          <w:lang w:eastAsia="en-US"/>
        </w:rPr>
      </w:pPr>
      <w:r w:rsidRPr="00843BF5">
        <w:rPr>
          <w:b/>
          <w:bCs/>
          <w:lang w:eastAsia="en-US"/>
        </w:rPr>
        <w:t>Engagement:</w:t>
      </w:r>
      <w:r w:rsidRPr="00843BF5">
        <w:rPr>
          <w:lang w:eastAsia="en-US"/>
        </w:rPr>
        <w:t xml:space="preserve"> Access supports full participation, follow-through, and connection </w:t>
      </w:r>
    </w:p>
    <w:p w14:paraId="13D08FD7" w14:textId="77777777" w:rsidR="00843BF5" w:rsidRPr="00843BF5" w:rsidRDefault="00843BF5" w:rsidP="00843BF5">
      <w:pPr>
        <w:pStyle w:val="BulletedList"/>
        <w:rPr>
          <w:lang w:eastAsia="en-US"/>
        </w:rPr>
      </w:pPr>
      <w:r w:rsidRPr="00843BF5">
        <w:rPr>
          <w:b/>
          <w:bCs/>
          <w:lang w:eastAsia="en-US"/>
        </w:rPr>
        <w:t>Sense of autonomy:</w:t>
      </w:r>
      <w:r w:rsidRPr="00843BF5">
        <w:rPr>
          <w:lang w:eastAsia="en-US"/>
        </w:rPr>
        <w:t xml:space="preserve"> Direct access to information supports choice, self-advocacy, and decision-making </w:t>
      </w:r>
    </w:p>
    <w:p w14:paraId="432AEEEA" w14:textId="77777777" w:rsidR="00843BF5" w:rsidRPr="00843BF5" w:rsidRDefault="00843BF5" w:rsidP="00843BF5">
      <w:pPr>
        <w:pStyle w:val="BulletedList"/>
        <w:rPr>
          <w:lang w:eastAsia="en-US"/>
        </w:rPr>
      </w:pPr>
      <w:r w:rsidRPr="00843BF5">
        <w:rPr>
          <w:b/>
          <w:bCs/>
          <w:lang w:eastAsia="en-US"/>
        </w:rPr>
        <w:t>Outcomes / Quality of life:</w:t>
      </w:r>
      <w:r w:rsidRPr="00843BF5">
        <w:rPr>
          <w:lang w:eastAsia="en-US"/>
        </w:rPr>
        <w:t xml:space="preserve"> Reduced barriers can strengthen relationships, confidence, and long-term opportunities</w:t>
      </w:r>
    </w:p>
    <w:p w14:paraId="225C5B31" w14:textId="1EF8EE82" w:rsidR="00E455B4" w:rsidRDefault="00E455B4" w:rsidP="00E9549B">
      <w:pPr>
        <w:pStyle w:val="BulletedList"/>
        <w:numPr>
          <w:ilvl w:val="0"/>
          <w:numId w:val="0"/>
        </w:numPr>
      </w:pPr>
      <w:r>
        <w:br w:type="page"/>
      </w:r>
    </w:p>
    <w:p w14:paraId="16D6D4F9" w14:textId="4EE2C020" w:rsidR="00507799" w:rsidRDefault="00E455B4" w:rsidP="00E455B4">
      <w:pPr>
        <w:pStyle w:val="BulletedList"/>
        <w:numPr>
          <w:ilvl w:val="0"/>
          <w:numId w:val="0"/>
        </w:numPr>
        <w:rPr>
          <w:rFonts w:cstheme="majorBidi"/>
          <w:b/>
          <w:bCs/>
          <w:color w:val="70003E"/>
          <w:sz w:val="31"/>
          <w:szCs w:val="31"/>
        </w:rPr>
      </w:pPr>
      <w:r w:rsidRPr="00507799">
        <w:rPr>
          <w:rFonts w:cstheme="majorBidi"/>
          <w:b/>
          <w:bCs/>
          <w:color w:val="70003E"/>
          <w:sz w:val="31"/>
          <w:szCs w:val="31"/>
        </w:rPr>
        <w:lastRenderedPageBreak/>
        <w:t xml:space="preserve">Communication Access Tools &amp; Strategies </w:t>
      </w:r>
    </w:p>
    <w:p w14:paraId="28582630" w14:textId="10869FD1" w:rsidR="00E9549B" w:rsidRPr="00E9549B" w:rsidRDefault="00E9549B" w:rsidP="00E9549B">
      <w:pPr>
        <w:pStyle w:val="IntenseQuote"/>
        <w:spacing w:before="0"/>
        <w:ind w:left="-180" w:right="-180"/>
        <w:rPr>
          <w:color w:val="auto"/>
          <w:sz w:val="25"/>
          <w:szCs w:val="25"/>
        </w:rPr>
      </w:pPr>
      <w:r>
        <w:t>Access tools work best as part of a broader communication ecosystem — not as a one-size-fits-all solution</w:t>
      </w:r>
    </w:p>
    <w:p w14:paraId="41816E44" w14:textId="62F4E5B4" w:rsidR="00507799" w:rsidRPr="00507799" w:rsidRDefault="009E0B06" w:rsidP="00507799">
      <w:pPr>
        <w:spacing w:before="240" w:after="0"/>
        <w:rPr>
          <w:rStyle w:val="Strong"/>
        </w:rPr>
      </w:pPr>
      <w:r>
        <w:rPr>
          <w:rStyle w:val="Strong"/>
        </w:rPr>
        <w:t>C</w:t>
      </w:r>
      <w:r w:rsidR="00507799" w:rsidRPr="00507799">
        <w:rPr>
          <w:rStyle w:val="Strong"/>
        </w:rPr>
        <w:t>ommunication access may include:</w:t>
      </w:r>
    </w:p>
    <w:p w14:paraId="1CD08E3B" w14:textId="77777777" w:rsidR="005F28B6" w:rsidRPr="005F28B6" w:rsidRDefault="005F28B6" w:rsidP="005F28B6">
      <w:pPr>
        <w:pStyle w:val="BulletedList"/>
      </w:pPr>
      <w:r w:rsidRPr="005F28B6">
        <w:t xml:space="preserve">ASL interpreters </w:t>
      </w:r>
    </w:p>
    <w:p w14:paraId="07ED1CB8" w14:textId="77777777" w:rsidR="005F28B6" w:rsidRPr="005F28B6" w:rsidRDefault="005F28B6" w:rsidP="005F28B6">
      <w:pPr>
        <w:pStyle w:val="BulletedList"/>
      </w:pPr>
      <w:r w:rsidRPr="005F28B6">
        <w:t xml:space="preserve">Hearing and Deaf interpreters </w:t>
      </w:r>
    </w:p>
    <w:p w14:paraId="2E73638F" w14:textId="77777777" w:rsidR="005F28B6" w:rsidRPr="005F28B6" w:rsidRDefault="005F28B6" w:rsidP="005F28B6">
      <w:pPr>
        <w:pStyle w:val="BulletedList"/>
      </w:pPr>
      <w:r w:rsidRPr="005F28B6">
        <w:t xml:space="preserve">CART / live captioning </w:t>
      </w:r>
    </w:p>
    <w:p w14:paraId="1BBF3EF1" w14:textId="77777777" w:rsidR="005F28B6" w:rsidRPr="005F28B6" w:rsidRDefault="005F28B6" w:rsidP="005F28B6">
      <w:pPr>
        <w:pStyle w:val="BulletedList"/>
      </w:pPr>
      <w:r w:rsidRPr="005F28B6">
        <w:t xml:space="preserve">Captions / closed captions </w:t>
      </w:r>
    </w:p>
    <w:p w14:paraId="12DE5CCD" w14:textId="77777777" w:rsidR="005F28B6" w:rsidRPr="005F28B6" w:rsidRDefault="005F28B6" w:rsidP="005F28B6">
      <w:pPr>
        <w:pStyle w:val="BulletedList"/>
      </w:pPr>
      <w:r w:rsidRPr="005F28B6">
        <w:t xml:space="preserve">Relay, VRS, and VRI </w:t>
      </w:r>
    </w:p>
    <w:p w14:paraId="779ACF41" w14:textId="77777777" w:rsidR="005F28B6" w:rsidRPr="005F28B6" w:rsidRDefault="005F28B6" w:rsidP="005F28B6">
      <w:pPr>
        <w:pStyle w:val="BulletedList"/>
      </w:pPr>
      <w:r w:rsidRPr="005F28B6">
        <w:t xml:space="preserve">Plain language and visual supports </w:t>
      </w:r>
    </w:p>
    <w:p w14:paraId="090DE5F4" w14:textId="77777777" w:rsidR="005F28B6" w:rsidRPr="005F28B6" w:rsidRDefault="005F28B6" w:rsidP="005F28B6">
      <w:pPr>
        <w:pStyle w:val="BulletedList"/>
      </w:pPr>
      <w:r w:rsidRPr="005F28B6">
        <w:t xml:space="preserve">Visual alert systems </w:t>
      </w:r>
    </w:p>
    <w:p w14:paraId="753B867F" w14:textId="77777777" w:rsidR="005F28B6" w:rsidRPr="005F28B6" w:rsidRDefault="005F28B6" w:rsidP="005F28B6">
      <w:pPr>
        <w:pStyle w:val="BulletedList"/>
      </w:pPr>
      <w:r w:rsidRPr="005F28B6">
        <w:t xml:space="preserve">Layered communication approaches using multiple tools together </w:t>
      </w:r>
    </w:p>
    <w:p w14:paraId="152704E9" w14:textId="1E3790AC" w:rsidR="00166F7C" w:rsidRPr="00B82423" w:rsidRDefault="004C59EF" w:rsidP="00B82423">
      <w:pPr>
        <w:pStyle w:val="Heading1"/>
        <w:ind w:left="-450"/>
      </w:pPr>
      <w:r w:rsidRPr="002A3606">
        <w:br w:type="page"/>
      </w:r>
      <w:r w:rsidR="00166F7C">
        <w:lastRenderedPageBreak/>
        <w:t xml:space="preserve">Matching the Strategy to the Situation </w:t>
      </w:r>
    </w:p>
    <w:tbl>
      <w:tblPr>
        <w:tblW w:w="6645" w:type="dxa"/>
        <w:tblInd w:w="-4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720"/>
        <w:gridCol w:w="2422"/>
        <w:gridCol w:w="2503"/>
      </w:tblGrid>
      <w:tr w:rsidR="00166F7C" w:rsidRPr="00381B33" w14:paraId="2829C404" w14:textId="77777777" w:rsidTr="00A433D3">
        <w:trPr>
          <w:tblHeader/>
        </w:trPr>
        <w:tc>
          <w:tcPr>
            <w:tcW w:w="1515" w:type="dxa"/>
            <w:shd w:val="clear" w:color="auto" w:fill="000000" w:themeFill="text1"/>
            <w:vAlign w:val="center"/>
            <w:hideMark/>
          </w:tcPr>
          <w:p w14:paraId="5BA88B29" w14:textId="77777777" w:rsidR="00166F7C" w:rsidRPr="00381B33" w:rsidRDefault="00166F7C" w:rsidP="002D0CD2">
            <w:pPr>
              <w:spacing w:after="0"/>
              <w:rPr>
                <w:b/>
                <w:bCs/>
                <w:sz w:val="20"/>
                <w:szCs w:val="20"/>
                <w:lang w:eastAsia="en-US"/>
              </w:rPr>
            </w:pPr>
            <w:r w:rsidRPr="00381B33">
              <w:rPr>
                <w:b/>
                <w:bCs/>
                <w:sz w:val="20"/>
                <w:szCs w:val="20"/>
                <w:lang w:eastAsia="en-US"/>
              </w:rPr>
              <w:t>Communication Strategy</w:t>
            </w:r>
          </w:p>
        </w:tc>
        <w:tc>
          <w:tcPr>
            <w:tcW w:w="2520" w:type="dxa"/>
            <w:shd w:val="clear" w:color="auto" w:fill="000000" w:themeFill="text1"/>
            <w:vAlign w:val="center"/>
            <w:hideMark/>
          </w:tcPr>
          <w:p w14:paraId="6BEF847A" w14:textId="77777777" w:rsidR="00166F7C" w:rsidRPr="00381B33" w:rsidRDefault="00166F7C" w:rsidP="002D0CD2">
            <w:pPr>
              <w:spacing w:after="0"/>
              <w:rPr>
                <w:b/>
                <w:bCs/>
                <w:sz w:val="20"/>
                <w:szCs w:val="20"/>
                <w:lang w:eastAsia="en-US"/>
              </w:rPr>
            </w:pPr>
            <w:r w:rsidRPr="00381B33">
              <w:rPr>
                <w:b/>
                <w:bCs/>
                <w:sz w:val="20"/>
                <w:szCs w:val="20"/>
                <w:lang w:eastAsia="en-US"/>
              </w:rPr>
              <w:t>May Be Helpful When…</w:t>
            </w:r>
          </w:p>
        </w:tc>
        <w:tc>
          <w:tcPr>
            <w:tcW w:w="2610" w:type="dxa"/>
            <w:shd w:val="clear" w:color="auto" w:fill="000000" w:themeFill="text1"/>
            <w:vAlign w:val="center"/>
            <w:hideMark/>
          </w:tcPr>
          <w:p w14:paraId="5EBA3255" w14:textId="77777777" w:rsidR="00166F7C" w:rsidRPr="00381B33" w:rsidRDefault="00166F7C" w:rsidP="002D0CD2">
            <w:pPr>
              <w:spacing w:after="0"/>
              <w:rPr>
                <w:b/>
                <w:bCs/>
                <w:sz w:val="20"/>
                <w:szCs w:val="20"/>
                <w:lang w:eastAsia="en-US"/>
              </w:rPr>
            </w:pPr>
            <w:r w:rsidRPr="00381B33">
              <w:rPr>
                <w:b/>
                <w:bCs/>
                <w:sz w:val="20"/>
                <w:szCs w:val="20"/>
                <w:lang w:eastAsia="en-US"/>
              </w:rPr>
              <w:t>Considerations</w:t>
            </w:r>
          </w:p>
        </w:tc>
      </w:tr>
      <w:tr w:rsidR="00166F7C" w:rsidRPr="00381B33" w14:paraId="0D99B128" w14:textId="77777777" w:rsidTr="00A433D3">
        <w:tc>
          <w:tcPr>
            <w:tcW w:w="1515" w:type="dxa"/>
            <w:shd w:val="clear" w:color="auto" w:fill="000000" w:themeFill="text1"/>
            <w:vAlign w:val="center"/>
            <w:hideMark/>
          </w:tcPr>
          <w:p w14:paraId="65519ED3" w14:textId="77777777" w:rsidR="00166F7C" w:rsidRPr="00381B33" w:rsidRDefault="00166F7C" w:rsidP="002D0CD2">
            <w:pPr>
              <w:spacing w:after="0"/>
              <w:rPr>
                <w:b/>
                <w:bCs/>
                <w:sz w:val="20"/>
                <w:szCs w:val="20"/>
                <w:lang w:eastAsia="en-US"/>
              </w:rPr>
            </w:pPr>
            <w:r w:rsidRPr="00381B33">
              <w:rPr>
                <w:b/>
                <w:bCs/>
                <w:sz w:val="20"/>
                <w:szCs w:val="20"/>
                <w:lang w:eastAsia="en-US"/>
              </w:rPr>
              <w:t>ASL Interpreter</w:t>
            </w:r>
          </w:p>
        </w:tc>
        <w:tc>
          <w:tcPr>
            <w:tcW w:w="2520" w:type="dxa"/>
            <w:vAlign w:val="center"/>
            <w:hideMark/>
          </w:tcPr>
          <w:p w14:paraId="0746E889" w14:textId="77777777" w:rsidR="00166F7C" w:rsidRPr="00381B33" w:rsidRDefault="00166F7C" w:rsidP="002D0CD2">
            <w:pPr>
              <w:spacing w:after="0"/>
              <w:rPr>
                <w:sz w:val="20"/>
                <w:szCs w:val="20"/>
                <w:lang w:eastAsia="en-US"/>
              </w:rPr>
            </w:pPr>
            <w:r w:rsidRPr="00381B33">
              <w:rPr>
                <w:sz w:val="20"/>
                <w:szCs w:val="20"/>
                <w:lang w:eastAsia="en-US"/>
              </w:rPr>
              <w:t>Real-time conversations, meetings, services</w:t>
            </w:r>
          </w:p>
        </w:tc>
        <w:tc>
          <w:tcPr>
            <w:tcW w:w="2610" w:type="dxa"/>
            <w:vAlign w:val="center"/>
            <w:hideMark/>
          </w:tcPr>
          <w:p w14:paraId="4653881E" w14:textId="77777777" w:rsidR="00166F7C" w:rsidRPr="00381B33" w:rsidRDefault="00166F7C" w:rsidP="002D0CD2">
            <w:pPr>
              <w:spacing w:after="0"/>
              <w:rPr>
                <w:sz w:val="20"/>
                <w:szCs w:val="20"/>
                <w:lang w:eastAsia="en-US"/>
              </w:rPr>
            </w:pPr>
            <w:r w:rsidRPr="00381B33">
              <w:rPr>
                <w:sz w:val="20"/>
                <w:szCs w:val="20"/>
                <w:lang w:eastAsia="en-US"/>
              </w:rPr>
              <w:t>Requires visual access, preparation, and qualified interpreters</w:t>
            </w:r>
          </w:p>
        </w:tc>
      </w:tr>
      <w:tr w:rsidR="00166F7C" w:rsidRPr="00381B33" w14:paraId="62D7B73F" w14:textId="77777777" w:rsidTr="00A433D3">
        <w:tc>
          <w:tcPr>
            <w:tcW w:w="1515" w:type="dxa"/>
            <w:shd w:val="clear" w:color="auto" w:fill="000000" w:themeFill="text1"/>
            <w:vAlign w:val="center"/>
            <w:hideMark/>
          </w:tcPr>
          <w:p w14:paraId="5C2DFF3B" w14:textId="77777777" w:rsidR="00166F7C" w:rsidRPr="00381B33" w:rsidRDefault="00166F7C" w:rsidP="002D0CD2">
            <w:pPr>
              <w:spacing w:after="0"/>
              <w:rPr>
                <w:b/>
                <w:bCs/>
                <w:sz w:val="20"/>
                <w:szCs w:val="20"/>
                <w:lang w:eastAsia="en-US"/>
              </w:rPr>
            </w:pPr>
            <w:r w:rsidRPr="00381B33">
              <w:rPr>
                <w:b/>
                <w:bCs/>
                <w:sz w:val="20"/>
                <w:szCs w:val="20"/>
                <w:lang w:eastAsia="en-US"/>
              </w:rPr>
              <w:t>Deaf Interpreter</w:t>
            </w:r>
          </w:p>
        </w:tc>
        <w:tc>
          <w:tcPr>
            <w:tcW w:w="2520" w:type="dxa"/>
            <w:vAlign w:val="center"/>
            <w:hideMark/>
          </w:tcPr>
          <w:p w14:paraId="6BA56102" w14:textId="77777777" w:rsidR="00166F7C" w:rsidRPr="00381B33" w:rsidRDefault="00166F7C" w:rsidP="002D0CD2">
            <w:pPr>
              <w:spacing w:after="0"/>
              <w:rPr>
                <w:sz w:val="20"/>
                <w:szCs w:val="20"/>
                <w:lang w:eastAsia="en-US"/>
              </w:rPr>
            </w:pPr>
            <w:r w:rsidRPr="00381B33">
              <w:rPr>
                <w:sz w:val="20"/>
                <w:szCs w:val="20"/>
                <w:lang w:eastAsia="en-US"/>
              </w:rPr>
              <w:t>Complex communication needs or additional linguistic bridging</w:t>
            </w:r>
          </w:p>
        </w:tc>
        <w:tc>
          <w:tcPr>
            <w:tcW w:w="2610" w:type="dxa"/>
            <w:vAlign w:val="center"/>
            <w:hideMark/>
          </w:tcPr>
          <w:p w14:paraId="42877D1E" w14:textId="77777777" w:rsidR="00166F7C" w:rsidRPr="00381B33" w:rsidRDefault="00166F7C" w:rsidP="002D0CD2">
            <w:pPr>
              <w:spacing w:after="0"/>
              <w:rPr>
                <w:sz w:val="20"/>
                <w:szCs w:val="20"/>
                <w:lang w:eastAsia="en-US"/>
              </w:rPr>
            </w:pPr>
            <w:r w:rsidRPr="00381B33">
              <w:rPr>
                <w:sz w:val="20"/>
                <w:szCs w:val="20"/>
                <w:lang w:eastAsia="en-US"/>
              </w:rPr>
              <w:t>May improve understanding in some situations</w:t>
            </w:r>
          </w:p>
        </w:tc>
      </w:tr>
      <w:tr w:rsidR="00166F7C" w:rsidRPr="00381B33" w14:paraId="4F96BD57" w14:textId="77777777" w:rsidTr="00A433D3">
        <w:tc>
          <w:tcPr>
            <w:tcW w:w="1515" w:type="dxa"/>
            <w:shd w:val="clear" w:color="auto" w:fill="000000" w:themeFill="text1"/>
            <w:vAlign w:val="center"/>
            <w:hideMark/>
          </w:tcPr>
          <w:p w14:paraId="089DD371" w14:textId="77777777" w:rsidR="00166F7C" w:rsidRPr="00381B33" w:rsidRDefault="00166F7C" w:rsidP="002D0CD2">
            <w:pPr>
              <w:spacing w:after="0"/>
              <w:rPr>
                <w:b/>
                <w:bCs/>
                <w:sz w:val="20"/>
                <w:szCs w:val="20"/>
                <w:lang w:eastAsia="en-US"/>
              </w:rPr>
            </w:pPr>
            <w:r w:rsidRPr="00381B33">
              <w:rPr>
                <w:b/>
                <w:bCs/>
                <w:sz w:val="20"/>
                <w:szCs w:val="20"/>
                <w:lang w:eastAsia="en-US"/>
              </w:rPr>
              <w:t>CART / Live Captioning</w:t>
            </w:r>
          </w:p>
        </w:tc>
        <w:tc>
          <w:tcPr>
            <w:tcW w:w="2520" w:type="dxa"/>
            <w:vAlign w:val="center"/>
            <w:hideMark/>
          </w:tcPr>
          <w:p w14:paraId="29C54A94" w14:textId="77777777" w:rsidR="00166F7C" w:rsidRPr="00381B33" w:rsidRDefault="00166F7C" w:rsidP="002D0CD2">
            <w:pPr>
              <w:spacing w:after="0"/>
              <w:rPr>
                <w:sz w:val="20"/>
                <w:szCs w:val="20"/>
                <w:lang w:eastAsia="en-US"/>
              </w:rPr>
            </w:pPr>
            <w:r w:rsidRPr="00381B33">
              <w:rPr>
                <w:sz w:val="20"/>
                <w:szCs w:val="20"/>
                <w:lang w:eastAsia="en-US"/>
              </w:rPr>
              <w:t>Group settings, trainings, meetings</w:t>
            </w:r>
          </w:p>
        </w:tc>
        <w:tc>
          <w:tcPr>
            <w:tcW w:w="2610" w:type="dxa"/>
            <w:vAlign w:val="center"/>
            <w:hideMark/>
          </w:tcPr>
          <w:p w14:paraId="10CACFE8" w14:textId="77777777" w:rsidR="00166F7C" w:rsidRPr="00381B33" w:rsidRDefault="00166F7C" w:rsidP="002D0CD2">
            <w:pPr>
              <w:spacing w:after="0"/>
              <w:rPr>
                <w:sz w:val="20"/>
                <w:szCs w:val="20"/>
                <w:lang w:eastAsia="en-US"/>
              </w:rPr>
            </w:pPr>
            <w:r w:rsidRPr="00381B33">
              <w:rPr>
                <w:sz w:val="20"/>
                <w:szCs w:val="20"/>
                <w:lang w:eastAsia="en-US"/>
              </w:rPr>
              <w:t>Works best when strong audio is available</w:t>
            </w:r>
          </w:p>
        </w:tc>
      </w:tr>
      <w:tr w:rsidR="00166F7C" w:rsidRPr="00381B33" w14:paraId="0E1A6898" w14:textId="77777777" w:rsidTr="00A433D3">
        <w:tc>
          <w:tcPr>
            <w:tcW w:w="1515" w:type="dxa"/>
            <w:shd w:val="clear" w:color="auto" w:fill="000000" w:themeFill="text1"/>
            <w:vAlign w:val="center"/>
            <w:hideMark/>
          </w:tcPr>
          <w:p w14:paraId="64EA8613" w14:textId="77777777" w:rsidR="00166F7C" w:rsidRPr="00381B33" w:rsidRDefault="00166F7C" w:rsidP="002D0CD2">
            <w:pPr>
              <w:spacing w:after="0"/>
              <w:rPr>
                <w:b/>
                <w:bCs/>
                <w:sz w:val="20"/>
                <w:szCs w:val="20"/>
                <w:lang w:eastAsia="en-US"/>
              </w:rPr>
            </w:pPr>
            <w:r w:rsidRPr="00381B33">
              <w:rPr>
                <w:b/>
                <w:bCs/>
                <w:sz w:val="20"/>
                <w:szCs w:val="20"/>
                <w:lang w:eastAsia="en-US"/>
              </w:rPr>
              <w:t>Captions</w:t>
            </w:r>
          </w:p>
        </w:tc>
        <w:tc>
          <w:tcPr>
            <w:tcW w:w="2520" w:type="dxa"/>
            <w:vAlign w:val="center"/>
            <w:hideMark/>
          </w:tcPr>
          <w:p w14:paraId="14266E15" w14:textId="77777777" w:rsidR="00166F7C" w:rsidRPr="00381B33" w:rsidRDefault="00166F7C" w:rsidP="002D0CD2">
            <w:pPr>
              <w:spacing w:after="0"/>
              <w:rPr>
                <w:sz w:val="20"/>
                <w:szCs w:val="20"/>
                <w:lang w:eastAsia="en-US"/>
              </w:rPr>
            </w:pPr>
            <w:r w:rsidRPr="00381B33">
              <w:rPr>
                <w:sz w:val="20"/>
                <w:szCs w:val="20"/>
                <w:lang w:eastAsia="en-US"/>
              </w:rPr>
              <w:t>Recorded/live video content</w:t>
            </w:r>
          </w:p>
        </w:tc>
        <w:tc>
          <w:tcPr>
            <w:tcW w:w="2610" w:type="dxa"/>
            <w:vAlign w:val="center"/>
            <w:hideMark/>
          </w:tcPr>
          <w:p w14:paraId="2159D3AD" w14:textId="77777777" w:rsidR="00166F7C" w:rsidRPr="00381B33" w:rsidRDefault="00166F7C" w:rsidP="002D0CD2">
            <w:pPr>
              <w:spacing w:after="0"/>
              <w:rPr>
                <w:sz w:val="20"/>
                <w:szCs w:val="20"/>
                <w:lang w:eastAsia="en-US"/>
              </w:rPr>
            </w:pPr>
            <w:r w:rsidRPr="00381B33">
              <w:rPr>
                <w:sz w:val="20"/>
                <w:szCs w:val="20"/>
                <w:lang w:eastAsia="en-US"/>
              </w:rPr>
              <w:t>Quality and accuracy matter</w:t>
            </w:r>
          </w:p>
        </w:tc>
      </w:tr>
      <w:tr w:rsidR="00166F7C" w:rsidRPr="00381B33" w14:paraId="1150764C" w14:textId="77777777" w:rsidTr="00A433D3">
        <w:tc>
          <w:tcPr>
            <w:tcW w:w="1515" w:type="dxa"/>
            <w:shd w:val="clear" w:color="auto" w:fill="000000" w:themeFill="text1"/>
            <w:vAlign w:val="center"/>
            <w:hideMark/>
          </w:tcPr>
          <w:p w14:paraId="262B5368" w14:textId="77777777" w:rsidR="00166F7C" w:rsidRPr="00381B33" w:rsidRDefault="00166F7C" w:rsidP="002D0CD2">
            <w:pPr>
              <w:spacing w:after="0"/>
              <w:rPr>
                <w:b/>
                <w:bCs/>
                <w:sz w:val="20"/>
                <w:szCs w:val="20"/>
                <w:lang w:eastAsia="en-US"/>
              </w:rPr>
            </w:pPr>
            <w:r w:rsidRPr="00381B33">
              <w:rPr>
                <w:b/>
                <w:bCs/>
                <w:sz w:val="20"/>
                <w:szCs w:val="20"/>
                <w:lang w:eastAsia="en-US"/>
              </w:rPr>
              <w:t>VRS / VRI</w:t>
            </w:r>
          </w:p>
        </w:tc>
        <w:tc>
          <w:tcPr>
            <w:tcW w:w="2520" w:type="dxa"/>
            <w:vAlign w:val="center"/>
            <w:hideMark/>
          </w:tcPr>
          <w:p w14:paraId="672B7B7F" w14:textId="77777777" w:rsidR="00166F7C" w:rsidRPr="00381B33" w:rsidRDefault="00166F7C" w:rsidP="002D0CD2">
            <w:pPr>
              <w:spacing w:after="0"/>
              <w:rPr>
                <w:sz w:val="20"/>
                <w:szCs w:val="20"/>
                <w:lang w:eastAsia="en-US"/>
              </w:rPr>
            </w:pPr>
            <w:r w:rsidRPr="00381B33">
              <w:rPr>
                <w:sz w:val="20"/>
                <w:szCs w:val="20"/>
                <w:lang w:eastAsia="en-US"/>
              </w:rPr>
              <w:t>Remote or quick communication access</w:t>
            </w:r>
          </w:p>
        </w:tc>
        <w:tc>
          <w:tcPr>
            <w:tcW w:w="2610" w:type="dxa"/>
            <w:vAlign w:val="center"/>
            <w:hideMark/>
          </w:tcPr>
          <w:p w14:paraId="0A2D9241" w14:textId="77777777" w:rsidR="00166F7C" w:rsidRPr="00381B33" w:rsidRDefault="00166F7C" w:rsidP="002D0CD2">
            <w:pPr>
              <w:spacing w:after="0"/>
              <w:rPr>
                <w:sz w:val="20"/>
                <w:szCs w:val="20"/>
                <w:lang w:eastAsia="en-US"/>
              </w:rPr>
            </w:pPr>
            <w:r w:rsidRPr="00381B33">
              <w:rPr>
                <w:sz w:val="20"/>
                <w:szCs w:val="20"/>
                <w:lang w:eastAsia="en-US"/>
              </w:rPr>
              <w:t>Technology, visibility, and pacing can impact effectiveness</w:t>
            </w:r>
          </w:p>
        </w:tc>
      </w:tr>
      <w:tr w:rsidR="00166F7C" w:rsidRPr="00381B33" w14:paraId="12B935DD" w14:textId="77777777" w:rsidTr="00A433D3">
        <w:tc>
          <w:tcPr>
            <w:tcW w:w="1515" w:type="dxa"/>
            <w:shd w:val="clear" w:color="auto" w:fill="000000" w:themeFill="text1"/>
            <w:vAlign w:val="center"/>
            <w:hideMark/>
          </w:tcPr>
          <w:p w14:paraId="56D6FB4E" w14:textId="6AE820B7" w:rsidR="00166F7C" w:rsidRPr="00381B33" w:rsidRDefault="00166F7C" w:rsidP="002D0CD2">
            <w:pPr>
              <w:spacing w:after="0"/>
              <w:rPr>
                <w:b/>
                <w:bCs/>
                <w:sz w:val="20"/>
                <w:szCs w:val="20"/>
                <w:lang w:eastAsia="en-US"/>
              </w:rPr>
            </w:pPr>
            <w:r w:rsidRPr="00381B33">
              <w:rPr>
                <w:b/>
                <w:bCs/>
                <w:sz w:val="20"/>
                <w:szCs w:val="20"/>
                <w:lang w:eastAsia="en-US"/>
              </w:rPr>
              <w:t xml:space="preserve">Plain Language </w:t>
            </w:r>
            <w:proofErr w:type="gramStart"/>
            <w:r w:rsidRPr="00381B33">
              <w:rPr>
                <w:b/>
                <w:bCs/>
                <w:sz w:val="20"/>
                <w:szCs w:val="20"/>
                <w:lang w:eastAsia="en-US"/>
              </w:rPr>
              <w:t>/</w:t>
            </w:r>
            <w:r w:rsidR="002D0CD2" w:rsidRPr="00381B33">
              <w:rPr>
                <w:b/>
                <w:bCs/>
                <w:sz w:val="20"/>
                <w:szCs w:val="20"/>
                <w:lang w:eastAsia="en-US"/>
              </w:rPr>
              <w:t xml:space="preserve"> </w:t>
            </w:r>
            <w:r w:rsidRPr="00381B33">
              <w:rPr>
                <w:b/>
                <w:bCs/>
                <w:sz w:val="20"/>
                <w:szCs w:val="20"/>
                <w:lang w:eastAsia="en-US"/>
              </w:rPr>
              <w:t xml:space="preserve"> Visual</w:t>
            </w:r>
            <w:proofErr w:type="gramEnd"/>
            <w:r w:rsidRPr="00381B33">
              <w:rPr>
                <w:b/>
                <w:bCs/>
                <w:sz w:val="20"/>
                <w:szCs w:val="20"/>
                <w:lang w:eastAsia="en-US"/>
              </w:rPr>
              <w:t xml:space="preserve"> Supports</w:t>
            </w:r>
          </w:p>
        </w:tc>
        <w:tc>
          <w:tcPr>
            <w:tcW w:w="2520" w:type="dxa"/>
            <w:vAlign w:val="center"/>
            <w:hideMark/>
          </w:tcPr>
          <w:p w14:paraId="1073B3EF" w14:textId="77777777" w:rsidR="00166F7C" w:rsidRPr="00381B33" w:rsidRDefault="00166F7C" w:rsidP="002D0CD2">
            <w:pPr>
              <w:spacing w:after="0"/>
              <w:rPr>
                <w:sz w:val="20"/>
                <w:szCs w:val="20"/>
                <w:lang w:eastAsia="en-US"/>
              </w:rPr>
            </w:pPr>
            <w:r w:rsidRPr="00381B33">
              <w:rPr>
                <w:sz w:val="20"/>
                <w:szCs w:val="20"/>
                <w:lang w:eastAsia="en-US"/>
              </w:rPr>
              <w:t>Forms, instructions, high-stress or complex situations</w:t>
            </w:r>
          </w:p>
        </w:tc>
        <w:tc>
          <w:tcPr>
            <w:tcW w:w="2610" w:type="dxa"/>
            <w:vAlign w:val="center"/>
            <w:hideMark/>
          </w:tcPr>
          <w:p w14:paraId="41CA8E13" w14:textId="77777777" w:rsidR="00166F7C" w:rsidRPr="00381B33" w:rsidRDefault="00166F7C" w:rsidP="002D0CD2">
            <w:pPr>
              <w:spacing w:after="0"/>
              <w:rPr>
                <w:sz w:val="20"/>
                <w:szCs w:val="20"/>
                <w:lang w:eastAsia="en-US"/>
              </w:rPr>
            </w:pPr>
            <w:r w:rsidRPr="00381B33">
              <w:rPr>
                <w:sz w:val="20"/>
                <w:szCs w:val="20"/>
                <w:lang w:eastAsia="en-US"/>
              </w:rPr>
              <w:t>Helps reduce communication complexity</w:t>
            </w:r>
          </w:p>
        </w:tc>
      </w:tr>
    </w:tbl>
    <w:p w14:paraId="472120E4" w14:textId="62D48D4A" w:rsidR="00166F7C" w:rsidRDefault="00166F7C">
      <w:r>
        <w:br w:type="page"/>
      </w:r>
    </w:p>
    <w:p w14:paraId="4AE16AE0" w14:textId="767F1327" w:rsidR="004C59EF" w:rsidRDefault="00166F7C" w:rsidP="00166F7C">
      <w:pPr>
        <w:pStyle w:val="Heading1"/>
      </w:pPr>
      <w:r>
        <w:lastRenderedPageBreak/>
        <w:t>Layered Access Approaches</w:t>
      </w:r>
    </w:p>
    <w:p w14:paraId="247B161A" w14:textId="77777777" w:rsidR="00166F7C" w:rsidRPr="00166F7C" w:rsidRDefault="00166F7C" w:rsidP="00166F7C">
      <w:pPr>
        <w:pStyle w:val="BulletedList"/>
      </w:pPr>
      <w:r w:rsidRPr="00166F7C">
        <w:t xml:space="preserve">Communication tools are not interchangeable </w:t>
      </w:r>
    </w:p>
    <w:p w14:paraId="210BB4BF" w14:textId="77777777" w:rsidR="00166F7C" w:rsidRPr="00166F7C" w:rsidRDefault="00166F7C" w:rsidP="00166F7C">
      <w:pPr>
        <w:pStyle w:val="BulletedList"/>
      </w:pPr>
      <w:r w:rsidRPr="00166F7C">
        <w:t xml:space="preserve">Some Deaf consumers may prefer multiple tools used together </w:t>
      </w:r>
    </w:p>
    <w:p w14:paraId="5921B9EF" w14:textId="77777777" w:rsidR="00166F7C" w:rsidRPr="00166F7C" w:rsidRDefault="00166F7C" w:rsidP="00166F7C">
      <w:pPr>
        <w:pStyle w:val="BulletedList"/>
      </w:pPr>
      <w:r w:rsidRPr="00166F7C">
        <w:t xml:space="preserve">Access needs may shift depending on the setting or situation </w:t>
      </w:r>
    </w:p>
    <w:p w14:paraId="7DE6E8A7" w14:textId="77777777" w:rsidR="00166F7C" w:rsidRPr="00166F7C" w:rsidRDefault="00166F7C" w:rsidP="00166F7C">
      <w:pPr>
        <w:pStyle w:val="BulletedList"/>
      </w:pPr>
      <w:r w:rsidRPr="00166F7C">
        <w:t xml:space="preserve">Planning ahead can help reduce delays, misunderstanding, and frustration </w:t>
      </w:r>
    </w:p>
    <w:p w14:paraId="1E783EEA" w14:textId="77777777" w:rsidR="00166F7C" w:rsidRPr="00166F7C" w:rsidRDefault="00166F7C" w:rsidP="00166F7C">
      <w:pPr>
        <w:pStyle w:val="IntenseQuote"/>
        <w:ind w:left="180" w:right="270"/>
      </w:pPr>
      <w:r w:rsidRPr="00166F7C">
        <w:t>Effective access often comes from flexibility, planning, and direct communication with the Deaf consumer.</w:t>
      </w:r>
    </w:p>
    <w:p w14:paraId="04F148CC" w14:textId="4D084188" w:rsidR="00B82423" w:rsidRDefault="00B82423">
      <w:r>
        <w:br w:type="page"/>
      </w:r>
    </w:p>
    <w:p w14:paraId="75A80E79" w14:textId="353A3805" w:rsidR="00B82423" w:rsidRDefault="006605F5" w:rsidP="00B82423">
      <w:pPr>
        <w:pStyle w:val="Heading1"/>
        <w:rPr>
          <w:rFonts w:ascii="Times New Roman" w:hAnsi="Times New Roman"/>
          <w:sz w:val="48"/>
          <w:szCs w:val="48"/>
        </w:rPr>
      </w:pPr>
      <w:r>
        <w:lastRenderedPageBreak/>
        <w:t>Everyday Access Practices</w:t>
      </w:r>
    </w:p>
    <w:p w14:paraId="64AA7E55" w14:textId="77777777" w:rsidR="000338AA" w:rsidRPr="000338AA" w:rsidRDefault="000338AA" w:rsidP="000338AA">
      <w:pPr>
        <w:rPr>
          <w:b/>
          <w:bCs/>
          <w:sz w:val="24"/>
          <w:szCs w:val="24"/>
        </w:rPr>
      </w:pPr>
      <w:r w:rsidRPr="000338AA">
        <w:rPr>
          <w:b/>
          <w:bCs/>
          <w:sz w:val="24"/>
          <w:szCs w:val="24"/>
        </w:rPr>
        <w:t xml:space="preserve">Access also shows up in how information is designed, shared, and checked for understanding. </w:t>
      </w:r>
    </w:p>
    <w:p w14:paraId="5E444C10" w14:textId="36CCAA35" w:rsidR="000338AA" w:rsidRDefault="000338AA" w:rsidP="000338AA">
      <w:pPr>
        <w:pStyle w:val="BulletedList"/>
      </w:pPr>
      <w:r>
        <w:t>Ask about communication access needs early</w:t>
      </w:r>
    </w:p>
    <w:p w14:paraId="7D26EAA3" w14:textId="77777777" w:rsidR="000338AA" w:rsidRDefault="000338AA" w:rsidP="000338AA">
      <w:pPr>
        <w:pStyle w:val="BulletedList"/>
      </w:pPr>
      <w:r>
        <w:t>Confirm access before meetings or events</w:t>
      </w:r>
    </w:p>
    <w:p w14:paraId="5904647A" w14:textId="77777777" w:rsidR="000338AA" w:rsidRDefault="000338AA" w:rsidP="000338AA">
      <w:pPr>
        <w:pStyle w:val="BulletedList"/>
      </w:pPr>
      <w:r>
        <w:t>Share agendas, forms, and materials in advance</w:t>
      </w:r>
    </w:p>
    <w:p w14:paraId="188F8081" w14:textId="77777777" w:rsidR="000338AA" w:rsidRDefault="000338AA" w:rsidP="000338AA">
      <w:pPr>
        <w:pStyle w:val="BulletedList"/>
      </w:pPr>
      <w:r>
        <w:t>Use plain language and visual supports</w:t>
      </w:r>
    </w:p>
    <w:p w14:paraId="544182B8" w14:textId="77777777" w:rsidR="000338AA" w:rsidRDefault="000338AA" w:rsidP="000338AA">
      <w:pPr>
        <w:pStyle w:val="BulletedList"/>
      </w:pPr>
      <w:r>
        <w:t>Allow flexibility in communication approaches</w:t>
      </w:r>
    </w:p>
    <w:p w14:paraId="7040ACF9" w14:textId="77777777" w:rsidR="000338AA" w:rsidRDefault="000338AA" w:rsidP="000338AA">
      <w:pPr>
        <w:pStyle w:val="BulletedList"/>
      </w:pPr>
      <w:r>
        <w:t>Caption videos and virtual content</w:t>
      </w:r>
    </w:p>
    <w:p w14:paraId="1457EBE1" w14:textId="77777777" w:rsidR="000338AA" w:rsidRDefault="000338AA" w:rsidP="000338AA">
      <w:pPr>
        <w:pStyle w:val="BulletedList"/>
      </w:pPr>
      <w:r>
        <w:t>Build relationships with local interpreters and Deaf community resources</w:t>
      </w:r>
      <w:r w:rsidRPr="000338AA">
        <w:t xml:space="preserve"> </w:t>
      </w:r>
    </w:p>
    <w:p w14:paraId="69FBA95E" w14:textId="79C4F780" w:rsidR="000338AA" w:rsidRPr="000338AA" w:rsidRDefault="000338AA" w:rsidP="000338AA">
      <w:pPr>
        <w:pStyle w:val="BulletedList"/>
      </w:pPr>
      <w:r w:rsidRPr="000338AA">
        <w:t xml:space="preserve">Check for understanding instead of assuming understanding </w:t>
      </w:r>
    </w:p>
    <w:p w14:paraId="2997C201" w14:textId="671C2D5E" w:rsidR="00B82423" w:rsidRPr="000338AA" w:rsidRDefault="00B82423" w:rsidP="000338AA">
      <w:pPr>
        <w:pStyle w:val="BulletedList"/>
      </w:pPr>
      <w:r>
        <w:br w:type="page"/>
      </w:r>
    </w:p>
    <w:p w14:paraId="5CF7A2CB" w14:textId="6FD3C0C9" w:rsidR="004C59EF" w:rsidRPr="002A3606" w:rsidRDefault="00D33DB2" w:rsidP="004C59EF">
      <w:pPr>
        <w:pStyle w:val="Heading1"/>
      </w:pPr>
      <w:r>
        <w:lastRenderedPageBreak/>
        <w:t>Common Pitfalls</w:t>
      </w:r>
    </w:p>
    <w:p w14:paraId="4FFA9104" w14:textId="77777777" w:rsidR="00C90AED" w:rsidRPr="00C90AED" w:rsidRDefault="00C90AED" w:rsidP="00BF30A5">
      <w:pPr>
        <w:pStyle w:val="BulletedList"/>
      </w:pPr>
      <w:r w:rsidRPr="00C90AED">
        <w:t xml:space="preserve">Assuming one approach works for every Deaf consumer </w:t>
      </w:r>
    </w:p>
    <w:p w14:paraId="5A9A1E0B" w14:textId="77777777" w:rsidR="00C90AED" w:rsidRPr="00C90AED" w:rsidRDefault="00C90AED" w:rsidP="00BF30A5">
      <w:pPr>
        <w:pStyle w:val="BulletedList"/>
      </w:pPr>
      <w:r w:rsidRPr="00C90AED">
        <w:t xml:space="preserve">Waiting until barriers appear before planning communication access </w:t>
      </w:r>
    </w:p>
    <w:p w14:paraId="657F72CC" w14:textId="77777777" w:rsidR="00C90AED" w:rsidRPr="00C90AED" w:rsidRDefault="00C90AED" w:rsidP="00BF30A5">
      <w:pPr>
        <w:pStyle w:val="BulletedList"/>
      </w:pPr>
      <w:r w:rsidRPr="00C90AED">
        <w:t xml:space="preserve">Assuming understanding based only on limited written communication </w:t>
      </w:r>
    </w:p>
    <w:p w14:paraId="6563DE0A" w14:textId="77777777" w:rsidR="00C90AED" w:rsidRPr="00C90AED" w:rsidRDefault="00C90AED" w:rsidP="00BF30A5">
      <w:pPr>
        <w:pStyle w:val="BulletedList"/>
      </w:pPr>
      <w:r w:rsidRPr="00C90AED">
        <w:t xml:space="preserve">Misreading delayed follow-through or missed appointments as disinterest rather than possible access fatigue or communication barriers </w:t>
      </w:r>
    </w:p>
    <w:p w14:paraId="434A0EFB" w14:textId="77777777" w:rsidR="00C90AED" w:rsidRPr="00C90AED" w:rsidRDefault="00C90AED" w:rsidP="00A06195">
      <w:pPr>
        <w:pStyle w:val="BulletedList"/>
        <w:spacing w:after="240"/>
      </w:pPr>
      <w:r w:rsidRPr="00C90AED">
        <w:t xml:space="preserve">Relying too heavily on technology or remote interpreting without considering visual access or communication flow </w:t>
      </w:r>
    </w:p>
    <w:p w14:paraId="76ED8313" w14:textId="708D8E8B" w:rsidR="004C59EF" w:rsidRPr="00A06195" w:rsidRDefault="00C90AED" w:rsidP="00A72BF0">
      <w:pPr>
        <w:rPr>
          <w:rStyle w:val="Strong"/>
        </w:rPr>
      </w:pPr>
      <w:r w:rsidRPr="00BF30A5">
        <w:rPr>
          <w:rStyle w:val="Strong"/>
        </w:rPr>
        <w:t>These tools are not interchangeable and may not work the same across every setting or situation.</w:t>
      </w:r>
      <w:r w:rsidR="004C59EF" w:rsidRPr="00A72BF0">
        <w:rPr>
          <w:rStyle w:val="Strong"/>
          <w:sz w:val="25"/>
          <w:szCs w:val="25"/>
        </w:rPr>
        <w:br w:type="page"/>
      </w:r>
    </w:p>
    <w:p w14:paraId="0DE39CB6" w14:textId="76CD219E" w:rsidR="00BF30A5" w:rsidRDefault="00BF30A5" w:rsidP="00BF30A5">
      <w:pPr>
        <w:pStyle w:val="Heading1"/>
        <w:rPr>
          <w:rFonts w:ascii="Times New Roman" w:hAnsi="Times New Roman"/>
          <w:sz w:val="48"/>
          <w:szCs w:val="48"/>
        </w:rPr>
      </w:pPr>
      <w:r>
        <w:lastRenderedPageBreak/>
        <w:t xml:space="preserve">Communication Access </w:t>
      </w:r>
      <w:r w:rsidR="009846AF">
        <w:t>in Real-World</w:t>
      </w:r>
      <w:r>
        <w:t xml:space="preserve"> Practice</w:t>
      </w:r>
    </w:p>
    <w:p w14:paraId="746D75D2" w14:textId="77777777" w:rsidR="009846AF" w:rsidRPr="009846AF" w:rsidRDefault="009846AF" w:rsidP="009846AF">
      <w:pPr>
        <w:pStyle w:val="BulletedList"/>
      </w:pPr>
      <w:r w:rsidRPr="009846AF">
        <w:t>Effective communication access starts with the Deaf consumer’s preferences, goals, and lived experiences</w:t>
      </w:r>
    </w:p>
    <w:p w14:paraId="264DFBE4" w14:textId="77777777" w:rsidR="009846AF" w:rsidRPr="009846AF" w:rsidRDefault="009846AF" w:rsidP="009846AF">
      <w:pPr>
        <w:pStyle w:val="BulletedList"/>
      </w:pPr>
      <w:r w:rsidRPr="009846AF">
        <w:t>Access needs may shift depending on the setting, environment, complexity of information, or relationship</w:t>
      </w:r>
    </w:p>
    <w:p w14:paraId="18C52462" w14:textId="77777777" w:rsidR="009846AF" w:rsidRPr="009846AF" w:rsidRDefault="009846AF" w:rsidP="009846AF">
      <w:pPr>
        <w:pStyle w:val="BulletedList"/>
      </w:pPr>
      <w:r w:rsidRPr="009846AF">
        <w:t>Real-world situations may require flexibility, layered approaches, planning, and ongoing problem-solving</w:t>
      </w:r>
    </w:p>
    <w:p w14:paraId="68249A15" w14:textId="6369BCD7" w:rsidR="009846AF" w:rsidRDefault="009846AF" w:rsidP="009846AF">
      <w:pPr>
        <w:pStyle w:val="BulletedList"/>
        <w:rPr>
          <w:rStyle w:val="Strong"/>
        </w:rPr>
      </w:pPr>
      <w:r w:rsidRPr="009846AF">
        <w:t>Communication access is an ongoing process — not a one-time accommodation decision</w:t>
      </w:r>
      <w:r w:rsidRPr="009846AF">
        <w:rPr>
          <w:rStyle w:val="Strong"/>
        </w:rPr>
        <w:t xml:space="preserve"> </w:t>
      </w:r>
    </w:p>
    <w:p w14:paraId="463D9C7D" w14:textId="51BE55B3" w:rsidR="004C59EF" w:rsidRPr="007B2E10" w:rsidRDefault="00BF30A5" w:rsidP="007B2E10">
      <w:pPr>
        <w:rPr>
          <w:b/>
          <w:bCs/>
          <w:sz w:val="24"/>
          <w:szCs w:val="24"/>
        </w:rPr>
      </w:pPr>
      <w:r w:rsidRPr="007B2E10">
        <w:rPr>
          <w:rStyle w:val="Strong"/>
          <w:sz w:val="24"/>
          <w:szCs w:val="24"/>
        </w:rPr>
        <w:t xml:space="preserve">One of the simplest but most important practices is checking for understanding — making space to confirm information was received and understood, not </w:t>
      </w:r>
      <w:r w:rsidRPr="007B2E10">
        <w:rPr>
          <w:rStyle w:val="Strong"/>
          <w:sz w:val="24"/>
          <w:szCs w:val="24"/>
          <w:u w:val="single"/>
        </w:rPr>
        <w:t>just delivered</w:t>
      </w:r>
      <w:r w:rsidRPr="007B2E10">
        <w:rPr>
          <w:rStyle w:val="Strong"/>
          <w:sz w:val="24"/>
          <w:szCs w:val="24"/>
        </w:rPr>
        <w:t>.</w:t>
      </w:r>
      <w:r w:rsidR="004C59EF" w:rsidRPr="002A3606">
        <w:br w:type="page"/>
      </w:r>
    </w:p>
    <w:p w14:paraId="1EC06DBD" w14:textId="51E5D6EA" w:rsidR="00525D00" w:rsidRDefault="005A0809" w:rsidP="00525D00">
      <w:pPr>
        <w:pStyle w:val="Heading1"/>
      </w:pPr>
      <w:r w:rsidRPr="009004ED">
        <w:rPr>
          <w:noProof/>
        </w:rPr>
        <w:lastRenderedPageBreak/>
        <w:drawing>
          <wp:anchor distT="0" distB="0" distL="114300" distR="114300" simplePos="0" relativeHeight="251663360" behindDoc="1" locked="0" layoutInCell="1" allowOverlap="1" wp14:anchorId="1138ADE7" wp14:editId="097C4C75">
            <wp:simplePos x="0" y="0"/>
            <wp:positionH relativeFrom="column">
              <wp:posOffset>-346921</wp:posOffset>
            </wp:positionH>
            <wp:positionV relativeFrom="paragraph">
              <wp:posOffset>0</wp:posOffset>
            </wp:positionV>
            <wp:extent cx="803910" cy="803910"/>
            <wp:effectExtent l="0" t="0" r="0" b="0"/>
            <wp:wrapSquare wrapText="bothSides"/>
            <wp:docPr id="804661850"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61850" name="Graphic 7">
                      <a:extLst>
                        <a:ext uri="{C183D7F6-B498-43B3-948B-1728B52AA6E4}">
                          <adec:decorative xmlns:adec="http://schemas.microsoft.com/office/drawing/2017/decorative" val="1"/>
                        </a:ext>
                      </a:extLst>
                    </pic:cNvPr>
                    <pic:cNvPicPr/>
                  </pic:nvPicPr>
                  <pic:blipFill>
                    <a:blip r:embed="rId18">
                      <a:extLst>
                        <a:ext uri="{96DAC541-7B7A-43D3-8B79-37D633B846F1}">
                          <asvg:svgBlip xmlns:asvg="http://schemas.microsoft.com/office/drawing/2016/SVG/main" r:embed="rId19"/>
                        </a:ext>
                      </a:extLst>
                    </a:blip>
                    <a:stretch>
                      <a:fillRect/>
                    </a:stretch>
                  </pic:blipFill>
                  <pic:spPr>
                    <a:xfrm>
                      <a:off x="0" y="0"/>
                      <a:ext cx="803910" cy="803910"/>
                    </a:xfrm>
                    <a:prstGeom prst="rect">
                      <a:avLst/>
                    </a:prstGeom>
                  </pic:spPr>
                </pic:pic>
              </a:graphicData>
            </a:graphic>
            <wp14:sizeRelH relativeFrom="page">
              <wp14:pctWidth>0</wp14:pctWidth>
            </wp14:sizeRelH>
            <wp14:sizeRelV relativeFrom="page">
              <wp14:pctHeight>0</wp14:pctHeight>
            </wp14:sizeRelV>
          </wp:anchor>
        </w:drawing>
      </w:r>
      <w:r w:rsidR="00525D00">
        <w:t>Reflecting on Communication Access in Real-World Situations</w:t>
      </w:r>
    </w:p>
    <w:p w14:paraId="0267582A" w14:textId="5CE4D5AB" w:rsidR="00525D00" w:rsidRPr="00E467E8" w:rsidRDefault="00525D00" w:rsidP="00E467E8">
      <w:pPr>
        <w:ind w:left="-360"/>
        <w:rPr>
          <w:sz w:val="24"/>
          <w:szCs w:val="24"/>
        </w:rPr>
      </w:pPr>
      <w:r w:rsidRPr="00E467E8">
        <w:rPr>
          <w:sz w:val="24"/>
          <w:szCs w:val="24"/>
        </w:rPr>
        <w:t>The following scenarios are intended to support reflection, discussion, and practical application within IL settings.</w:t>
      </w:r>
    </w:p>
    <w:p w14:paraId="51AE0319" w14:textId="670398A5" w:rsidR="00525D00" w:rsidRPr="00E467E8" w:rsidRDefault="00525D00" w:rsidP="00E467E8">
      <w:pPr>
        <w:spacing w:after="0"/>
        <w:ind w:left="-360"/>
        <w:rPr>
          <w:rStyle w:val="Strong"/>
          <w:sz w:val="24"/>
          <w:szCs w:val="24"/>
        </w:rPr>
      </w:pPr>
      <w:r w:rsidRPr="00E467E8">
        <w:rPr>
          <w:rStyle w:val="Strong"/>
          <w:sz w:val="24"/>
          <w:szCs w:val="24"/>
        </w:rPr>
        <w:t>As you move through the following scenarios, consider:</w:t>
      </w:r>
    </w:p>
    <w:p w14:paraId="067260A1" w14:textId="01128A17" w:rsidR="006605F5" w:rsidRPr="006605F5" w:rsidRDefault="006605F5" w:rsidP="006605F5">
      <w:pPr>
        <w:pStyle w:val="BulletedList"/>
        <w:rPr>
          <w:sz w:val="24"/>
          <w:szCs w:val="24"/>
        </w:rPr>
      </w:pPr>
      <w:r w:rsidRPr="006605F5">
        <w:rPr>
          <w:sz w:val="24"/>
          <w:szCs w:val="24"/>
        </w:rPr>
        <w:t xml:space="preserve">What </w:t>
      </w:r>
      <w:r w:rsidR="008F4E80">
        <w:rPr>
          <w:sz w:val="24"/>
          <w:szCs w:val="24"/>
        </w:rPr>
        <w:t>are the communication barriers?</w:t>
      </w:r>
    </w:p>
    <w:p w14:paraId="6CF1C1E6" w14:textId="66AF7CAE" w:rsidR="006605F5" w:rsidRPr="006605F5" w:rsidRDefault="008F4E80" w:rsidP="006605F5">
      <w:pPr>
        <w:pStyle w:val="BulletedList"/>
        <w:rPr>
          <w:sz w:val="24"/>
          <w:szCs w:val="24"/>
        </w:rPr>
      </w:pPr>
      <w:r>
        <w:rPr>
          <w:sz w:val="24"/>
          <w:szCs w:val="24"/>
        </w:rPr>
        <w:t>How do the barriers impact engagement, trust, and participation?</w:t>
      </w:r>
    </w:p>
    <w:p w14:paraId="35FB5CE4" w14:textId="2AE47511" w:rsidR="008F4E80" w:rsidRDefault="008F4E80" w:rsidP="008F4E80">
      <w:pPr>
        <w:pStyle w:val="BulletedList"/>
      </w:pPr>
      <w:r w:rsidRPr="008F4E80">
        <w:t>How can the barriers be corrected (e.g., policy, training, or process changes)?</w:t>
      </w:r>
    </w:p>
    <w:p w14:paraId="68534B03" w14:textId="77777777" w:rsidR="00340E16" w:rsidRDefault="00340E16" w:rsidP="00340E16">
      <w:pPr>
        <w:pStyle w:val="BulletedList"/>
      </w:pPr>
      <w:r w:rsidRPr="00340E16">
        <w:t>How do you plan to prevent or correct similar barriers in your own organization?</w:t>
      </w:r>
    </w:p>
    <w:p w14:paraId="3374E65D" w14:textId="178F1CDF" w:rsidR="00525D00" w:rsidRPr="006605F5" w:rsidRDefault="00525D00" w:rsidP="006605F5">
      <w:pPr>
        <w:pStyle w:val="BulletedList"/>
        <w:numPr>
          <w:ilvl w:val="0"/>
          <w:numId w:val="0"/>
        </w:numPr>
        <w:rPr>
          <w:i/>
          <w:iCs/>
        </w:rPr>
      </w:pPr>
      <w:r w:rsidRPr="006605F5">
        <w:rPr>
          <w:i/>
          <w:iCs/>
          <w:sz w:val="24"/>
          <w:szCs w:val="24"/>
        </w:rPr>
        <w:t>There may not be one perfect solution — effective access often comes from flexibility, responsiveness, and ongoing communication.</w:t>
      </w:r>
      <w:r w:rsidRPr="006605F5">
        <w:rPr>
          <w:i/>
          <w:iCs/>
        </w:rPr>
        <w:br w:type="page"/>
      </w:r>
    </w:p>
    <w:p w14:paraId="5BCF9923" w14:textId="68DFD483" w:rsidR="00292767" w:rsidRPr="009004ED" w:rsidRDefault="00D33DB2" w:rsidP="009004ED">
      <w:pPr>
        <w:pStyle w:val="Heading1"/>
      </w:pPr>
      <w:r w:rsidRPr="009004ED">
        <w:lastRenderedPageBreak/>
        <w:t>Intake</w:t>
      </w:r>
      <w:r w:rsidR="00292767" w:rsidRPr="009004ED">
        <w:t xml:space="preserve"> Access vs. </w:t>
      </w:r>
      <w:r w:rsidRPr="009004ED">
        <w:t>Sustained Engagement</w:t>
      </w:r>
    </w:p>
    <w:p w14:paraId="47E3684D" w14:textId="1EF72094" w:rsidR="00292767" w:rsidRDefault="00292767" w:rsidP="00292767">
      <w:pPr>
        <w:rPr>
          <w:lang w:eastAsia="en-US"/>
        </w:rPr>
      </w:pPr>
      <w:r>
        <w:rPr>
          <w:lang w:eastAsia="en-US"/>
        </w:rPr>
        <w:t xml:space="preserve">A Deaf individual contacts a Center for Independent Living (CIL) and successfully completes the initial intake process. </w:t>
      </w:r>
    </w:p>
    <w:p w14:paraId="0F5DA42C" w14:textId="7FB554BB" w:rsidR="00292767" w:rsidRDefault="00292767" w:rsidP="00292767">
      <w:pPr>
        <w:rPr>
          <w:rFonts w:cstheme="majorBidi"/>
          <w:b/>
          <w:bCs/>
          <w:color w:val="70003E"/>
          <w:sz w:val="31"/>
          <w:szCs w:val="31"/>
        </w:rPr>
      </w:pPr>
      <w:r>
        <w:rPr>
          <w:lang w:eastAsia="en-US"/>
        </w:rPr>
        <w:t xml:space="preserve">However, follow-up communication access becomes inconsistent, relying on written English, delayed interpreter scheduling, and unclear next steps – leading the consumer to disengage from services. </w:t>
      </w:r>
      <w:r>
        <w:br w:type="page"/>
      </w:r>
    </w:p>
    <w:p w14:paraId="4C28E0CB" w14:textId="7D0864F2" w:rsidR="00292767" w:rsidRDefault="00292767" w:rsidP="00292767">
      <w:pPr>
        <w:pStyle w:val="Heading1"/>
        <w:rPr>
          <w:rFonts w:ascii="Times New Roman" w:hAnsi="Times New Roman"/>
          <w:sz w:val="48"/>
          <w:szCs w:val="48"/>
        </w:rPr>
      </w:pPr>
      <w:r>
        <w:lastRenderedPageBreak/>
        <w:t>Family Member as Interpreter</w:t>
      </w:r>
      <w:r w:rsidR="005A0809">
        <w:t xml:space="preserve"> </w:t>
      </w:r>
    </w:p>
    <w:p w14:paraId="42AB7961" w14:textId="0BE19A0E" w:rsidR="00292767" w:rsidRDefault="00292767" w:rsidP="00292767">
      <w:pPr>
        <w:pStyle w:val="Heading1"/>
      </w:pPr>
      <w:r w:rsidRPr="00292767">
        <w:rPr>
          <w:rFonts w:cstheme="minorBidi"/>
          <w:b w:val="0"/>
          <w:bCs w:val="0"/>
          <w:color w:val="auto"/>
          <w:sz w:val="26"/>
          <w:szCs w:val="26"/>
        </w:rPr>
        <w:t xml:space="preserve">Deaf consumer arrives with a family member who begins to interpret. Staff proceed in using that family member for communication, including sensitive service-related discussion. </w:t>
      </w:r>
      <w:r w:rsidR="004C59EF" w:rsidRPr="002A3606">
        <w:br w:type="page"/>
      </w:r>
      <w:r>
        <w:lastRenderedPageBreak/>
        <w:t>Communication Access &amp; Technology</w:t>
      </w:r>
    </w:p>
    <w:p w14:paraId="3EFBEE4C" w14:textId="37E3A8FC" w:rsidR="00292767" w:rsidRDefault="00292767" w:rsidP="00292767">
      <w:r w:rsidRPr="00292767">
        <w:t>A CIL staff member plans an event and provides one type of communication access based on what they believe participants need. However, Deaf participants have different communication preferences, and some are unable to fully engage. Over time, participation decreases and opportunities for connection are missed.</w:t>
      </w:r>
    </w:p>
    <w:p w14:paraId="6F021198" w14:textId="475C6783" w:rsidR="00292767" w:rsidRPr="00292767" w:rsidRDefault="00292767" w:rsidP="00292767">
      <w:pPr>
        <w:pStyle w:val="Heading1"/>
      </w:pPr>
      <w:r>
        <w:br w:type="page"/>
      </w:r>
      <w:r>
        <w:lastRenderedPageBreak/>
        <w:t>Cumulative Barriers, Missed Appointments &amp; Staff Perception</w:t>
      </w:r>
    </w:p>
    <w:p w14:paraId="19980096" w14:textId="60E2A2E7" w:rsidR="00292767" w:rsidRDefault="00292767" w:rsidP="00292767">
      <w:pPr>
        <w:pStyle w:val="Heading1"/>
        <w:rPr>
          <w:rFonts w:ascii="Times New Roman" w:hAnsi="Times New Roman"/>
          <w:sz w:val="48"/>
          <w:szCs w:val="48"/>
        </w:rPr>
      </w:pPr>
      <w:r w:rsidRPr="00292767">
        <w:rPr>
          <w:rFonts w:cstheme="minorBidi"/>
          <w:b w:val="0"/>
          <w:bCs w:val="0"/>
          <w:color w:val="auto"/>
          <w:sz w:val="26"/>
          <w:szCs w:val="26"/>
        </w:rPr>
        <w:t xml:space="preserve">A Deaf consumer navigating multiple systems repeatedly faces barriers to communication access, including unavailable interpreters, delays, and rescheduled appointments. Over time, the consumer becomes overwhelmed and disengaged, while CIL staff may interpret missed appointments or inconsistent follow-through as a lack of motivation, leading to decreased outreach and a weakened relationship. </w:t>
      </w:r>
      <w:r>
        <w:br w:type="page"/>
      </w:r>
      <w:r>
        <w:lastRenderedPageBreak/>
        <w:t>Skill-Building, Boundaries &amp; Over-Reliance in Accessible Spaces</w:t>
      </w:r>
    </w:p>
    <w:p w14:paraId="35D7841A" w14:textId="77777777" w:rsidR="00292767" w:rsidRDefault="00292767" w:rsidP="00292767">
      <w:r w:rsidRPr="00292767">
        <w:t xml:space="preserve">A Deaf consumer relies heavily on a CIL because it is one of the few spaces with consistent communication access and responsive support. Over time, staff begin taking on more responsibility for navigating systems and decision-making, which can limit opportunities for the consumer to build self-advocacy, independence, and connections with Deaf community resources. </w:t>
      </w:r>
    </w:p>
    <w:p w14:paraId="008B4788" w14:textId="27F3BCBA" w:rsidR="004C59EF" w:rsidRPr="002A3606" w:rsidRDefault="00292767" w:rsidP="00292767">
      <w:r>
        <w:br w:type="page"/>
      </w:r>
    </w:p>
    <w:p w14:paraId="5F5F8F8D" w14:textId="55150CBC" w:rsidR="007D2C18" w:rsidRDefault="007D2C18" w:rsidP="007D2C18">
      <w:pPr>
        <w:pStyle w:val="Heading1"/>
        <w:rPr>
          <w:rFonts w:ascii="Times New Roman" w:hAnsi="Times New Roman"/>
          <w:sz w:val="48"/>
          <w:szCs w:val="48"/>
        </w:rPr>
      </w:pPr>
      <w:r>
        <w:rPr>
          <w:rFonts w:ascii="Times New Roman" w:hAnsi="Times New Roman"/>
          <w:noProof/>
          <w:sz w:val="48"/>
          <w:szCs w:val="48"/>
        </w:rPr>
        <w:lastRenderedPageBreak/>
        <w:drawing>
          <wp:anchor distT="0" distB="0" distL="114300" distR="114300" simplePos="0" relativeHeight="251664384" behindDoc="0" locked="0" layoutInCell="1" allowOverlap="1" wp14:anchorId="5644411C" wp14:editId="15B36B7D">
            <wp:simplePos x="0" y="0"/>
            <wp:positionH relativeFrom="column">
              <wp:posOffset>2683933</wp:posOffset>
            </wp:positionH>
            <wp:positionV relativeFrom="paragraph">
              <wp:posOffset>3810</wp:posOffset>
            </wp:positionV>
            <wp:extent cx="778933" cy="778933"/>
            <wp:effectExtent l="0" t="0" r="0" b="0"/>
            <wp:wrapSquare wrapText="bothSides"/>
            <wp:docPr id="346661481"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61481" name="Graphic 8">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778933" cy="778933"/>
                    </a:xfrm>
                    <a:prstGeom prst="rect">
                      <a:avLst/>
                    </a:prstGeom>
                  </pic:spPr>
                </pic:pic>
              </a:graphicData>
            </a:graphic>
            <wp14:sizeRelH relativeFrom="page">
              <wp14:pctWidth>0</wp14:pctWidth>
            </wp14:sizeRelH>
            <wp14:sizeRelV relativeFrom="page">
              <wp14:pctHeight>0</wp14:pctHeight>
            </wp14:sizeRelV>
          </wp:anchor>
        </w:drawing>
      </w:r>
      <w:r>
        <w:t>Bottom Line</w:t>
      </w:r>
    </w:p>
    <w:p w14:paraId="1C8C839E" w14:textId="77777777" w:rsidR="007C5D89" w:rsidRPr="007C5D89" w:rsidRDefault="007C5D89" w:rsidP="007C5D89">
      <w:pPr>
        <w:pStyle w:val="Quote"/>
        <w:rPr>
          <w:i w:val="0"/>
          <w:iCs w:val="0"/>
          <w:color w:val="auto"/>
          <w:sz w:val="25"/>
          <w:szCs w:val="25"/>
        </w:rPr>
      </w:pPr>
      <w:r w:rsidRPr="007C5D89">
        <w:rPr>
          <w:i w:val="0"/>
          <w:iCs w:val="0"/>
          <w:color w:val="auto"/>
          <w:sz w:val="25"/>
          <w:szCs w:val="25"/>
        </w:rPr>
        <w:t>Communication access is most effective when planned from the beginning, not added after barriers arise</w:t>
      </w:r>
    </w:p>
    <w:p w14:paraId="55A1F553" w14:textId="32C88C6C" w:rsidR="007C5D89" w:rsidRPr="007C5D89" w:rsidRDefault="007C5D89" w:rsidP="007C5D89">
      <w:pPr>
        <w:pStyle w:val="BulletedList"/>
      </w:pPr>
      <w:r w:rsidRPr="007C5D89">
        <w:t>Deaf consumers often face barriers when systems, services, and supports are not designed with their communication needs in mind</w:t>
      </w:r>
    </w:p>
    <w:p w14:paraId="414D6272" w14:textId="17765C88" w:rsidR="007C5D89" w:rsidRPr="007C5D89" w:rsidRDefault="007C5D89" w:rsidP="007C5D89">
      <w:pPr>
        <w:pStyle w:val="BulletedList"/>
      </w:pPr>
      <w:r w:rsidRPr="007C5D89">
        <w:t>Strong access requires flexible, layered strategies tailored to real-life situations, goals, and communication preferences</w:t>
      </w:r>
    </w:p>
    <w:p w14:paraId="0F9F8517" w14:textId="339287F4" w:rsidR="007C5D89" w:rsidRPr="007C5D89" w:rsidRDefault="007C5D89" w:rsidP="007C5D89">
      <w:pPr>
        <w:pStyle w:val="BulletedList"/>
      </w:pPr>
      <w:r w:rsidRPr="007C5D89">
        <w:t>Collaboration among Deaf consumers, families, providers, and community partners strengthens participation, choice, connection, and independent living</w:t>
      </w:r>
    </w:p>
    <w:p w14:paraId="6CA46C67" w14:textId="056A5DA8" w:rsidR="00EC1109" w:rsidRPr="007C5D89" w:rsidRDefault="007C5D89" w:rsidP="007C5D89">
      <w:pPr>
        <w:pStyle w:val="BulletedList"/>
        <w:rPr>
          <w:i/>
          <w:iCs/>
        </w:rPr>
      </w:pPr>
      <w:r w:rsidRPr="007C5D89">
        <w:t>Everyday practice can improve by building communication access into interactions, planning, and follow-through from the star</w:t>
      </w:r>
      <w:r>
        <w:t>t</w:t>
      </w:r>
      <w:r w:rsidR="00EC1109" w:rsidRPr="002A3606">
        <w:br w:type="page"/>
      </w:r>
    </w:p>
    <w:p w14:paraId="7ADFA313" w14:textId="77777777" w:rsidR="00EC1109" w:rsidRPr="002A3606" w:rsidRDefault="00EC1109" w:rsidP="00EC1109">
      <w:pPr>
        <w:pStyle w:val="Heading1"/>
        <w:rPr>
          <w:color w:val="FF0000"/>
          <w:sz w:val="24"/>
          <w:szCs w:val="24"/>
        </w:rPr>
      </w:pPr>
      <w:r w:rsidRPr="002A3606">
        <w:lastRenderedPageBreak/>
        <w:t>Resources for Additional Guidance</w:t>
      </w:r>
    </w:p>
    <w:p w14:paraId="4C5B4442" w14:textId="72D7E647" w:rsidR="00244460" w:rsidRPr="002A3606" w:rsidRDefault="00244460" w:rsidP="00EC1109">
      <w:pPr>
        <w:pStyle w:val="BulletedList"/>
        <w:rPr>
          <w:b/>
          <w:bCs/>
        </w:rPr>
      </w:pPr>
      <w:hyperlink r:id="rId22" w:history="1">
        <w:r w:rsidRPr="002A3606">
          <w:rPr>
            <w:rStyle w:val="Hyperlink"/>
            <w:b/>
            <w:bCs/>
          </w:rPr>
          <w:t>National Deaf Center</w:t>
        </w:r>
      </w:hyperlink>
      <w:r w:rsidRPr="002A3606">
        <w:rPr>
          <w:b/>
          <w:bCs/>
        </w:rPr>
        <w:t xml:space="preserve"> </w:t>
      </w:r>
    </w:p>
    <w:p w14:paraId="4CF1B6BA" w14:textId="70D38389" w:rsidR="00834835" w:rsidRPr="00DD1509" w:rsidRDefault="00834835" w:rsidP="00834835">
      <w:pPr>
        <w:pStyle w:val="BulletedList"/>
        <w:rPr>
          <w:b/>
          <w:bCs/>
        </w:rPr>
      </w:pPr>
      <w:hyperlink r:id="rId23" w:history="1">
        <w:r w:rsidRPr="00DD1509">
          <w:rPr>
            <w:rStyle w:val="Hyperlink"/>
            <w:b/>
            <w:bCs/>
          </w:rPr>
          <w:t>HHS OCR Section 504</w:t>
        </w:r>
      </w:hyperlink>
      <w:r w:rsidRPr="00DD1509">
        <w:rPr>
          <w:b/>
          <w:bCs/>
        </w:rPr>
        <w:t xml:space="preserve"> </w:t>
      </w:r>
    </w:p>
    <w:p w14:paraId="5FFF6A2A" w14:textId="4FA3EF1F" w:rsidR="00834835" w:rsidRPr="00DD1509" w:rsidRDefault="00834835" w:rsidP="00834835">
      <w:pPr>
        <w:pStyle w:val="BulletedList"/>
        <w:rPr>
          <w:b/>
          <w:bCs/>
        </w:rPr>
      </w:pPr>
      <w:hyperlink r:id="rId24" w:history="1">
        <w:r w:rsidRPr="00DD1509">
          <w:rPr>
            <w:rStyle w:val="Hyperlink"/>
            <w:b/>
            <w:bCs/>
          </w:rPr>
          <w:t>45 CFR 84.77 for effective communication</w:t>
        </w:r>
      </w:hyperlink>
    </w:p>
    <w:p w14:paraId="4105EE94" w14:textId="7E624E69" w:rsidR="00DD1509" w:rsidRPr="002A3606" w:rsidRDefault="00DD1509" w:rsidP="00834835">
      <w:pPr>
        <w:pStyle w:val="BulletedList"/>
      </w:pPr>
      <w:r>
        <w:t xml:space="preserve">Supplemental Resource: </w:t>
      </w:r>
      <w:hyperlink r:id="rId25" w:history="1">
        <w:r w:rsidRPr="00DD1509">
          <w:rPr>
            <w:rStyle w:val="Hyperlink"/>
            <w:b/>
            <w:bCs/>
          </w:rPr>
          <w:t>Building Deaf Communication Access into IL Operations</w:t>
        </w:r>
      </w:hyperlink>
    </w:p>
    <w:p w14:paraId="1BA64B6F" w14:textId="5D82113E" w:rsidR="001F7DED" w:rsidRPr="002A3606" w:rsidRDefault="001F7DED" w:rsidP="00EC1109">
      <w:pPr>
        <w:rPr>
          <w:rStyle w:val="Heading1Char"/>
        </w:rPr>
      </w:pPr>
      <w:r w:rsidRPr="002A3606">
        <w:rPr>
          <w:rStyle w:val="Heading1Char"/>
        </w:rPr>
        <w:br w:type="page"/>
      </w:r>
    </w:p>
    <w:p w14:paraId="5F7188B1" w14:textId="7E9711B2" w:rsidR="001F7DED" w:rsidRPr="002A3606" w:rsidRDefault="001F7DED" w:rsidP="00EC1109">
      <w:pPr>
        <w:pStyle w:val="Heading1"/>
      </w:pPr>
      <w:r w:rsidRPr="002A3606">
        <w:lastRenderedPageBreak/>
        <w:t>Your Experience Matters</w:t>
      </w:r>
    </w:p>
    <w:p w14:paraId="2195DFF8" w14:textId="77777777" w:rsidR="001F7DED" w:rsidRPr="002A3606" w:rsidRDefault="001F7DED" w:rsidP="00EC1109">
      <w:pPr>
        <w:spacing w:afterLines="80" w:after="192"/>
        <w:rPr>
          <w:sz w:val="24"/>
          <w:szCs w:val="24"/>
        </w:rPr>
      </w:pPr>
      <w:r w:rsidRPr="002A3606">
        <w:rPr>
          <w:sz w:val="24"/>
          <w:szCs w:val="24"/>
        </w:rPr>
        <w:t>Recording has stopped – now it’s time to share.</w:t>
      </w:r>
    </w:p>
    <w:p w14:paraId="0DBDF5A1" w14:textId="77777777" w:rsidR="001F7DED" w:rsidRPr="002A3606" w:rsidRDefault="001F7DED" w:rsidP="00EC1109">
      <w:pPr>
        <w:spacing w:afterLines="80" w:after="192"/>
      </w:pPr>
      <w:r w:rsidRPr="002A3606">
        <w:t>Ways to Engage:</w:t>
      </w:r>
    </w:p>
    <w:p w14:paraId="4B84CE5F" w14:textId="77777777" w:rsidR="001F7DED" w:rsidRPr="002A3606" w:rsidRDefault="001F7DED" w:rsidP="00EC1109">
      <w:pPr>
        <w:pStyle w:val="BulletedList"/>
        <w:spacing w:afterLines="80" w:after="192"/>
        <w:rPr>
          <w:rFonts w:eastAsia="Aptos" w:cs="Aptos"/>
        </w:rPr>
      </w:pPr>
      <w:r w:rsidRPr="002A3606">
        <w:t>Raise your hand to be spotlighted to speak</w:t>
      </w:r>
    </w:p>
    <w:p w14:paraId="40EDE4C9" w14:textId="77777777" w:rsidR="001F7DED" w:rsidRPr="002A3606" w:rsidRDefault="001F7DED" w:rsidP="00EC1109">
      <w:pPr>
        <w:pStyle w:val="BulletedList"/>
        <w:spacing w:afterLines="80" w:after="192"/>
        <w:rPr>
          <w:rFonts w:eastAsia="Aptos" w:cs="Aptos"/>
        </w:rPr>
      </w:pPr>
      <w:r w:rsidRPr="002A3606">
        <w:t>Turn on your camera if you're comfortable</w:t>
      </w:r>
    </w:p>
    <w:p w14:paraId="016EB76F" w14:textId="77777777" w:rsidR="001F7DED" w:rsidRPr="002A3606" w:rsidRDefault="001F7DED" w:rsidP="00EC1109">
      <w:pPr>
        <w:pStyle w:val="BulletedList"/>
        <w:spacing w:afterLines="80" w:after="192"/>
        <w:rPr>
          <w:rFonts w:eastAsia="Aptos" w:cs="Aptos"/>
        </w:rPr>
      </w:pPr>
      <w:r w:rsidRPr="002A3606">
        <w:t>Use the chat to share insights, questions, resources, or tools</w:t>
      </w:r>
    </w:p>
    <w:p w14:paraId="0F7FCA96" w14:textId="77777777" w:rsidR="001F7DED" w:rsidRPr="002A3606" w:rsidRDefault="001F7DED" w:rsidP="00EC1109">
      <w:pPr>
        <w:pStyle w:val="BulletedList"/>
        <w:spacing w:afterLines="80" w:after="192"/>
        <w:rPr>
          <w:rFonts w:eastAsia="Aptos" w:cs="Aptos"/>
        </w:rPr>
      </w:pPr>
      <w:r w:rsidRPr="002A3606">
        <w:t>React, reflect, or build on what others say</w:t>
      </w:r>
    </w:p>
    <w:p w14:paraId="348B84E1" w14:textId="77777777" w:rsidR="001F7DED" w:rsidRPr="002A3606" w:rsidRDefault="001F7DED" w:rsidP="00EC1109">
      <w:pPr>
        <w:pStyle w:val="BulletedList"/>
        <w:spacing w:afterLines="80" w:after="192"/>
        <w:rPr>
          <w:rFonts w:eastAsia="Aptos" w:cs="Aptos"/>
          <w:b/>
          <w:bCs/>
        </w:rPr>
      </w:pPr>
      <w:r w:rsidRPr="002A3606">
        <w:t>Share real challenges or successes from your CIL</w:t>
      </w:r>
    </w:p>
    <w:p w14:paraId="67758D68" w14:textId="77777777" w:rsidR="001F7DED" w:rsidRPr="002A3606" w:rsidRDefault="001F7DED" w:rsidP="00EC1109">
      <w:pPr>
        <w:pStyle w:val="BulletedList"/>
        <w:numPr>
          <w:ilvl w:val="0"/>
          <w:numId w:val="0"/>
        </w:numPr>
        <w:spacing w:afterLines="80" w:after="192"/>
        <w:jc w:val="center"/>
        <w:rPr>
          <w:b/>
          <w:bCs/>
        </w:rPr>
      </w:pPr>
      <w:r w:rsidRPr="002A3606">
        <w:rPr>
          <w:b/>
          <w:bCs/>
        </w:rPr>
        <w:t>Let’s turn ideas into action — your voice is the most valuable part of this session.</w:t>
      </w:r>
    </w:p>
    <w:p w14:paraId="247E0C2A" w14:textId="77777777" w:rsidR="00407C30" w:rsidRPr="002A3606" w:rsidRDefault="00407C30" w:rsidP="00EC1109">
      <w:pPr>
        <w:rPr>
          <w:rStyle w:val="Heading1Char"/>
        </w:rPr>
      </w:pPr>
      <w:r w:rsidRPr="002A3606">
        <w:rPr>
          <w:rStyle w:val="Heading1Char"/>
        </w:rPr>
        <w:br w:type="page"/>
      </w:r>
    </w:p>
    <w:p w14:paraId="70601392" w14:textId="238E4872" w:rsidR="0020685A" w:rsidRPr="002A3606" w:rsidRDefault="7E5D7A56" w:rsidP="00EC1109">
      <w:r w:rsidRPr="002A3606">
        <w:rPr>
          <w:rStyle w:val="Heading1Char"/>
        </w:rPr>
        <w:lastRenderedPageBreak/>
        <w:t>Evaluation</w:t>
      </w:r>
    </w:p>
    <w:p w14:paraId="586BE4FA" w14:textId="17A91C09" w:rsidR="7BF69556" w:rsidRPr="002A3606" w:rsidRDefault="7E5D7A56" w:rsidP="00EC1109">
      <w:pPr>
        <w:rPr>
          <w:rFonts w:eastAsia="Aptos" w:cs="Aptos"/>
          <w:color w:val="000000" w:themeColor="text1"/>
        </w:rPr>
      </w:pPr>
      <w:r w:rsidRPr="002A3606">
        <w:t>Thank you for participating in today's Learn and Share.</w:t>
      </w:r>
    </w:p>
    <w:p w14:paraId="171FB9B1" w14:textId="3D6467CA" w:rsidR="0020685A" w:rsidRPr="002A3606" w:rsidRDefault="7E5D7A56" w:rsidP="00EC1109">
      <w:pPr>
        <w:rPr>
          <w:rFonts w:eastAsia="Aptos" w:cs="Aptos"/>
          <w:color w:val="000000" w:themeColor="text1"/>
        </w:rPr>
      </w:pPr>
      <w:r w:rsidRPr="002A3606">
        <w:t>Your feedback is important and helps us plan future training.</w:t>
      </w:r>
    </w:p>
    <w:p w14:paraId="313C8562" w14:textId="050B7C81" w:rsidR="0020685A" w:rsidRPr="008735E4" w:rsidRDefault="7E5D7A56" w:rsidP="00EC1109">
      <w:pPr>
        <w:rPr>
          <w:rFonts w:eastAsia="Aptos" w:cs="Aptos"/>
          <w:color w:val="000000" w:themeColor="text1"/>
        </w:rPr>
      </w:pPr>
      <w:r w:rsidRPr="002A3606">
        <w:t xml:space="preserve">Please use the link in the chat to share your </w:t>
      </w:r>
      <w:r w:rsidRPr="008735E4">
        <w:t>feedback.</w:t>
      </w:r>
    </w:p>
    <w:p w14:paraId="6F92AA79" w14:textId="7836F44B" w:rsidR="00C82CC6" w:rsidRPr="002A3606" w:rsidRDefault="5F272759" w:rsidP="00EC1109">
      <w:pPr>
        <w:rPr>
          <w:color w:val="000000" w:themeColor="text1"/>
        </w:rPr>
      </w:pPr>
      <w:hyperlink r:id="rId26" w:history="1">
        <w:r w:rsidRPr="008735E4">
          <w:rPr>
            <w:rStyle w:val="Hyperlink"/>
          </w:rPr>
          <w:t>Evaluation Link</w:t>
        </w:r>
      </w:hyperlink>
      <w:r w:rsidRPr="008735E4">
        <w:rPr>
          <w:highlight w:val="green"/>
        </w:rPr>
        <w:t>:</w:t>
      </w:r>
      <w:r w:rsidRPr="002A3606">
        <w:rPr>
          <w:color w:val="000000" w:themeColor="text1"/>
        </w:rPr>
        <w:t xml:space="preserve"> </w:t>
      </w:r>
    </w:p>
    <w:p w14:paraId="29DB8B70" w14:textId="51314B92" w:rsidR="00C82CC6" w:rsidRPr="002A3606" w:rsidRDefault="008735E4" w:rsidP="00EC1109">
      <w:r>
        <w:fldChar w:fldCharType="begin"/>
      </w:r>
      <w:r>
        <w:instrText xml:space="preserve"> INCLUDEPICTURE "/Users/bethany.ncil/Library/Group Containers/UBF8T346G9.ms/WebArchiveCopyPasteTempFiles/com.microsoft.Word/custom_thumbnail_large.png" \* MERGEFORMATINET </w:instrText>
      </w:r>
      <w:r>
        <w:fldChar w:fldCharType="separate"/>
      </w:r>
      <w:r>
        <w:rPr>
          <w:noProof/>
        </w:rPr>
        <w:drawing>
          <wp:inline distT="0" distB="0" distL="0" distR="0" wp14:anchorId="6B2CFAA0" wp14:editId="41C5AC74">
            <wp:extent cx="1524000" cy="1524000"/>
            <wp:effectExtent l="0" t="0" r="0" b="0"/>
            <wp:docPr id="1915717903" name="Picture 1" descr="QR Code: https://umt.co1.qualtrics.com/jfe/form/SV_9ZUx0nbpNcPmnv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17903" name="Picture 1" descr="QR Code: https://umt.co1.qualtrics.com/jfe/form/SV_9ZUx0nbpNcPmnv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8568" cy="1528568"/>
                    </a:xfrm>
                    <a:prstGeom prst="rect">
                      <a:avLst/>
                    </a:prstGeom>
                    <a:noFill/>
                    <a:ln>
                      <a:noFill/>
                    </a:ln>
                  </pic:spPr>
                </pic:pic>
              </a:graphicData>
            </a:graphic>
          </wp:inline>
        </w:drawing>
      </w:r>
      <w:r>
        <w:fldChar w:fldCharType="end"/>
      </w:r>
    </w:p>
    <w:p w14:paraId="659605C6" w14:textId="5D6C96A1" w:rsidR="084D63BB" w:rsidRPr="002A3606" w:rsidRDefault="084D63BB" w:rsidP="00EC1109">
      <w:r w:rsidRPr="002A3606">
        <w:br w:type="page"/>
      </w:r>
    </w:p>
    <w:p w14:paraId="711FEA26" w14:textId="140D88AA" w:rsidR="0020685A" w:rsidRPr="002A3606" w:rsidRDefault="1D2F7608" w:rsidP="00EC1109">
      <w:pPr>
        <w:pStyle w:val="Heading1"/>
        <w:rPr>
          <w:rFonts w:eastAsia="Aptos"/>
        </w:rPr>
      </w:pPr>
      <w:r w:rsidRPr="002A3606">
        <w:lastRenderedPageBreak/>
        <w:t>How to Connect with Us!</w:t>
      </w:r>
    </w:p>
    <w:p w14:paraId="71D0FF49" w14:textId="3774F14A" w:rsidR="0020685A" w:rsidRPr="002A3606" w:rsidRDefault="4AC69094" w:rsidP="00EC1109">
      <w:pPr>
        <w:pStyle w:val="Heading2"/>
        <w:rPr>
          <w:rFonts w:eastAsia="Aptos"/>
          <w:sz w:val="26"/>
          <w:szCs w:val="26"/>
        </w:rPr>
      </w:pPr>
      <w:r w:rsidRPr="002A3606">
        <w:rPr>
          <w:i/>
          <w:iCs/>
          <w:sz w:val="26"/>
          <w:szCs w:val="26"/>
        </w:rPr>
        <w:t>Website:</w:t>
      </w:r>
      <w:r w:rsidRPr="002A3606">
        <w:rPr>
          <w:sz w:val="26"/>
          <w:szCs w:val="26"/>
        </w:rPr>
        <w:t xml:space="preserve"> </w:t>
      </w:r>
      <w:hyperlink r:id="rId28" w:history="1">
        <w:r w:rsidR="003E40B3" w:rsidRPr="002A3606">
          <w:rPr>
            <w:rStyle w:val="Hyperlink"/>
            <w:sz w:val="26"/>
            <w:szCs w:val="26"/>
          </w:rPr>
          <w:t>www.ILTTACenter.org</w:t>
        </w:r>
      </w:hyperlink>
      <w:r w:rsidR="003E40B3" w:rsidRPr="002A3606">
        <w:rPr>
          <w:sz w:val="26"/>
          <w:szCs w:val="26"/>
        </w:rPr>
        <w:t xml:space="preserve"> </w:t>
      </w:r>
    </w:p>
    <w:p w14:paraId="66D3CB96" w14:textId="66A6F4A0" w:rsidR="0020685A" w:rsidRPr="002A3606" w:rsidRDefault="0020685A" w:rsidP="008735E4">
      <w:pPr>
        <w:spacing w:before="240"/>
      </w:pPr>
      <w:r w:rsidRPr="008735E4">
        <w:rPr>
          <w:i/>
          <w:iCs/>
        </w:rPr>
        <w:t>Request training and / or technical assistance (expert help for your organization):</w:t>
      </w:r>
      <w:r w:rsidRPr="002A3606">
        <w:t xml:space="preserve"> fil</w:t>
      </w:r>
      <w:r w:rsidR="3669A23F" w:rsidRPr="002A3606">
        <w:t>l</w:t>
      </w:r>
      <w:r w:rsidRPr="002A3606">
        <w:t xml:space="preserve"> out a form on our website to let us know how we can help.</w:t>
      </w:r>
    </w:p>
    <w:p w14:paraId="455C60DC" w14:textId="39935AB8" w:rsidR="0020685A" w:rsidRPr="002A3606" w:rsidRDefault="4AC69094" w:rsidP="00EC1109">
      <w:r w:rsidRPr="002A3606">
        <w:rPr>
          <w:rStyle w:val="Heading2Char"/>
          <w:i/>
          <w:iCs/>
          <w:sz w:val="26"/>
          <w:szCs w:val="26"/>
        </w:rPr>
        <w:t>Call</w:t>
      </w:r>
      <w:r w:rsidRPr="002A3606">
        <w:rPr>
          <w:b/>
          <w:bCs/>
          <w:i/>
          <w:iCs/>
        </w:rPr>
        <w:t>:</w:t>
      </w:r>
      <w:r w:rsidRPr="002A3606">
        <w:t> 406-243-5300</w:t>
      </w:r>
      <w:r w:rsidR="2A74755F" w:rsidRPr="002A3606">
        <w:t xml:space="preserve"> and s</w:t>
      </w:r>
      <w:r w:rsidRPr="002A3606">
        <w:t>omeone will get back to you as soon as we can.</w:t>
      </w:r>
    </w:p>
    <w:p w14:paraId="296D9D27" w14:textId="46181C46" w:rsidR="000D1689" w:rsidRPr="008735E4" w:rsidRDefault="00525C40" w:rsidP="00EC1109">
      <w:pPr>
        <w:rPr>
          <w:b/>
          <w:bCs/>
          <w:i/>
          <w:iCs/>
        </w:rPr>
      </w:pPr>
      <w:r w:rsidRPr="008735E4">
        <w:rPr>
          <w:b/>
          <w:bCs/>
          <w:i/>
          <w:iCs/>
        </w:rPr>
        <w:t>Sign-Up for Events &amp; Announcements: </w:t>
      </w:r>
    </w:p>
    <w:p w14:paraId="458C8F8A" w14:textId="26017F60" w:rsidR="001F7DED" w:rsidRPr="002A3606" w:rsidRDefault="001F7DED" w:rsidP="00EC1109">
      <w:r w:rsidRPr="002A3606">
        <w:rPr>
          <w:b/>
          <w:bCs/>
          <w:i/>
          <w:iCs/>
          <w:noProof/>
        </w:rPr>
        <w:drawing>
          <wp:anchor distT="0" distB="0" distL="114300" distR="114300" simplePos="0" relativeHeight="251658240" behindDoc="0" locked="0" layoutInCell="1" allowOverlap="1" wp14:anchorId="77EC5C07" wp14:editId="5DCC2E30">
            <wp:simplePos x="0" y="0"/>
            <wp:positionH relativeFrom="margin">
              <wp:posOffset>-72179</wp:posOffset>
            </wp:positionH>
            <wp:positionV relativeFrom="margin">
              <wp:posOffset>2654511</wp:posOffset>
            </wp:positionV>
            <wp:extent cx="1052830" cy="1052830"/>
            <wp:effectExtent l="0" t="0" r="127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9">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14:sizeRelH relativeFrom="margin">
              <wp14:pctWidth>0</wp14:pctWidth>
            </wp14:sizeRelH>
            <wp14:sizeRelV relativeFrom="margin">
              <wp14:pctHeight>0</wp14:pctHeight>
            </wp14:sizeRelV>
          </wp:anchor>
        </w:drawing>
      </w:r>
      <w:r w:rsidR="00525C40" w:rsidRPr="002A3606">
        <w:t>Visit our website to sign up for updates about live training, group technical assistance, new publications, and other happenings around the Center.</w:t>
      </w:r>
      <w:r w:rsidRPr="002A3606">
        <w:t xml:space="preserve"> </w:t>
      </w:r>
    </w:p>
    <w:p w14:paraId="0DD82C6F" w14:textId="243CA4D7" w:rsidR="00ED65E4" w:rsidRPr="002A3606" w:rsidRDefault="00ED65E4" w:rsidP="00EC1109">
      <w:r w:rsidRPr="002A3606">
        <w:br w:type="page"/>
      </w:r>
    </w:p>
    <w:p w14:paraId="07F3ACCB" w14:textId="6478EAE5" w:rsidR="00E60A05" w:rsidRPr="002A3606" w:rsidRDefault="5A342086" w:rsidP="00EC1109">
      <w:pPr>
        <w:pStyle w:val="Heading1"/>
      </w:pPr>
      <w:r w:rsidRPr="002A3606">
        <w:lastRenderedPageBreak/>
        <w:t>IL T&amp;TA Center Attribution</w:t>
      </w:r>
    </w:p>
    <w:p w14:paraId="43BA3300" w14:textId="77777777" w:rsidR="002F3ACD" w:rsidRPr="002A3606" w:rsidRDefault="002F3ACD" w:rsidP="00EC1109"/>
    <w:p w14:paraId="08EF8965" w14:textId="67CF803D" w:rsidR="002F3ACD" w:rsidRPr="002A3606" w:rsidRDefault="000D1689" w:rsidP="00EC1109">
      <w:r w:rsidRPr="002A3606">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2A3606" w:rsidRDefault="00E60A05" w:rsidP="00EC1109">
      <w:r w:rsidRPr="002A3606">
        <w:t>This project is on assignment through contract with the Administration on Disabilities, Administration for Community Living, Health and Human Services.</w:t>
      </w:r>
    </w:p>
    <w:p w14:paraId="7E9A173D" w14:textId="6680FF35" w:rsidR="00207BE9" w:rsidRPr="002A3606" w:rsidRDefault="00207BE9" w:rsidP="00EC1109">
      <w:r w:rsidRPr="002A3606">
        <w:br w:type="page"/>
      </w:r>
    </w:p>
    <w:p w14:paraId="31352A8D" w14:textId="3E8BF9D5" w:rsidR="2BEEAFE4" w:rsidRPr="002A3606" w:rsidRDefault="2BEEAFE4" w:rsidP="00EC1109">
      <w:pPr>
        <w:pStyle w:val="Heading1"/>
      </w:pPr>
      <w:r w:rsidRPr="002A3606">
        <w:lastRenderedPageBreak/>
        <w:t>About the IL T&amp; TA Center</w:t>
      </w:r>
    </w:p>
    <w:p w14:paraId="158DFC0B" w14:textId="77777777" w:rsidR="2BEEAFE4" w:rsidRPr="002A3606" w:rsidRDefault="2BEEAFE4" w:rsidP="00EC1109">
      <w:r w:rsidRPr="002A3606">
        <w:t xml:space="preserve">The Independent Living Training and Technical Assistance Center (IL T&amp;TA Center) is available to you through a contract with the US Department of Health and Human Services. </w:t>
      </w:r>
    </w:p>
    <w:p w14:paraId="7274A7D2" w14:textId="399A5936" w:rsidR="2BEEAFE4" w:rsidRPr="002A3606" w:rsidRDefault="2BEEAFE4" w:rsidP="00EC1109">
      <w:r w:rsidRPr="002A3606">
        <w:t xml:space="preserve">The IL T&amp;TA Center provides expert training and technical assistance to CILs, SILCs, and DSEs. </w:t>
      </w:r>
    </w:p>
    <w:p w14:paraId="4B45C2C7" w14:textId="25FDE27A" w:rsidR="009746A1" w:rsidRPr="002A3606" w:rsidRDefault="2BEEAFE4" w:rsidP="00EC1109">
      <w:r w:rsidRPr="002A3606">
        <w:t>The Center is operated by the University of Montana's Rural Institute for Inclusive Communities.</w:t>
      </w:r>
      <w:r w:rsidR="009746A1" w:rsidRPr="002A3606">
        <w:br/>
      </w:r>
    </w:p>
    <w:p w14:paraId="0C5C38C8" w14:textId="70572B8A" w:rsidR="63AF824F" w:rsidRPr="009746A1" w:rsidRDefault="000D1689" w:rsidP="00EC1109">
      <w:pPr>
        <w:rPr>
          <w:rFonts w:eastAsia="Aptos" w:cs="Aptos"/>
        </w:rPr>
      </w:pPr>
      <w:r w:rsidRPr="002A3606">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31">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2A3606">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3"/>
      <w:footerReference w:type="default" r:id="rId34"/>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7EB76" w14:textId="77777777" w:rsidR="000B7C76" w:rsidRDefault="000B7C76" w:rsidP="00EC1109">
      <w:r>
        <w:separator/>
      </w:r>
    </w:p>
  </w:endnote>
  <w:endnote w:type="continuationSeparator" w:id="0">
    <w:p w14:paraId="2875BB52" w14:textId="77777777" w:rsidR="000B7C76" w:rsidRDefault="000B7C76" w:rsidP="00EC1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EC1109">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30FC2" w14:textId="77777777" w:rsidR="000B7C76" w:rsidRDefault="000B7C76" w:rsidP="00EC1109">
      <w:r>
        <w:separator/>
      </w:r>
    </w:p>
  </w:footnote>
  <w:footnote w:type="continuationSeparator" w:id="0">
    <w:p w14:paraId="63FA19B8" w14:textId="77777777" w:rsidR="000B7C76" w:rsidRDefault="000B7C76" w:rsidP="00EC1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835498273"/>
      <w:docPartObj>
        <w:docPartGallery w:val="Page Numbers (Top of Page)"/>
        <w:docPartUnique/>
      </w:docPartObj>
    </w:sdtPr>
    <w:sdtEndPr>
      <w:rPr>
        <w:noProof/>
      </w:rPr>
    </w:sdtEndPr>
    <w:sdtContent>
      <w:p w14:paraId="5F3AE50A" w14:textId="52B2E373" w:rsidR="00DC6D72" w:rsidRPr="009E1E0D" w:rsidRDefault="00DC6D72" w:rsidP="009E1E0D">
        <w:pPr>
          <w:jc w:val="right"/>
          <w:rPr>
            <w:sz w:val="20"/>
            <w:szCs w:val="20"/>
          </w:rPr>
        </w:pPr>
        <w:r w:rsidRPr="009E1E0D">
          <w:rPr>
            <w:sz w:val="20"/>
            <w:szCs w:val="20"/>
          </w:rPr>
          <w:t xml:space="preserve">&gt;&gt; SLIDE </w:t>
        </w:r>
        <w:r w:rsidRPr="009E1E0D">
          <w:rPr>
            <w:sz w:val="20"/>
            <w:szCs w:val="20"/>
          </w:rPr>
          <w:fldChar w:fldCharType="begin"/>
        </w:r>
        <w:r w:rsidRPr="009E1E0D">
          <w:rPr>
            <w:sz w:val="20"/>
            <w:szCs w:val="20"/>
          </w:rPr>
          <w:instrText xml:space="preserve"> PAGE   \* MERGEFORMAT </w:instrText>
        </w:r>
        <w:r w:rsidRPr="009E1E0D">
          <w:rPr>
            <w:sz w:val="20"/>
            <w:szCs w:val="20"/>
          </w:rPr>
          <w:fldChar w:fldCharType="separate"/>
        </w:r>
        <w:r w:rsidRPr="009E1E0D">
          <w:rPr>
            <w:noProof/>
            <w:sz w:val="20"/>
            <w:szCs w:val="20"/>
          </w:rPr>
          <w:t>2</w:t>
        </w:r>
        <w:r w:rsidRPr="009E1E0D">
          <w:rPr>
            <w:noProof/>
            <w:sz w:val="20"/>
            <w:szCs w:val="20"/>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AC910B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185648"/>
    <w:multiLevelType w:val="hybridMultilevel"/>
    <w:tmpl w:val="6C0ED6A6"/>
    <w:lvl w:ilvl="0" w:tplc="1B96C28C">
      <w:start w:val="1"/>
      <w:numFmt w:val="bullet"/>
      <w:pStyle w:val="BulletedList"/>
      <w:lvlText w:val=""/>
      <w:lvlJc w:val="left"/>
      <w:pPr>
        <w:ind w:left="180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9287C40"/>
    <w:multiLevelType w:val="multilevel"/>
    <w:tmpl w:val="00FC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83F05"/>
    <w:multiLevelType w:val="multilevel"/>
    <w:tmpl w:val="B450D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E0DDD"/>
    <w:multiLevelType w:val="multilevel"/>
    <w:tmpl w:val="1CD20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14BBD"/>
    <w:multiLevelType w:val="multilevel"/>
    <w:tmpl w:val="8DF6B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5341"/>
    <w:multiLevelType w:val="multilevel"/>
    <w:tmpl w:val="5FA8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686F26"/>
    <w:multiLevelType w:val="multilevel"/>
    <w:tmpl w:val="B95E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D416A"/>
    <w:multiLevelType w:val="multilevel"/>
    <w:tmpl w:val="7080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34FE4"/>
    <w:multiLevelType w:val="multilevel"/>
    <w:tmpl w:val="305A6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225E5C"/>
    <w:multiLevelType w:val="multilevel"/>
    <w:tmpl w:val="6F4E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597F5D"/>
    <w:multiLevelType w:val="multilevel"/>
    <w:tmpl w:val="A882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467AC5"/>
    <w:multiLevelType w:val="multilevel"/>
    <w:tmpl w:val="55261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CA4B5E"/>
    <w:multiLevelType w:val="multilevel"/>
    <w:tmpl w:val="2E142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99480B"/>
    <w:multiLevelType w:val="multilevel"/>
    <w:tmpl w:val="30802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0A2243"/>
    <w:multiLevelType w:val="multilevel"/>
    <w:tmpl w:val="2714B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FD3675"/>
    <w:multiLevelType w:val="multilevel"/>
    <w:tmpl w:val="C4C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463DC3"/>
    <w:multiLevelType w:val="multilevel"/>
    <w:tmpl w:val="673CD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840AE3"/>
    <w:multiLevelType w:val="hybridMultilevel"/>
    <w:tmpl w:val="9D16C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9500F4"/>
    <w:multiLevelType w:val="multilevel"/>
    <w:tmpl w:val="61101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3873DE"/>
    <w:multiLevelType w:val="multilevel"/>
    <w:tmpl w:val="D3B0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D408E6"/>
    <w:multiLevelType w:val="multilevel"/>
    <w:tmpl w:val="42FAD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8E5AF9"/>
    <w:multiLevelType w:val="multilevel"/>
    <w:tmpl w:val="A198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CF76CD"/>
    <w:multiLevelType w:val="multilevel"/>
    <w:tmpl w:val="E5B2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5716398">
    <w:abstractNumId w:val="1"/>
  </w:num>
  <w:num w:numId="2" w16cid:durableId="1374228756">
    <w:abstractNumId w:val="18"/>
  </w:num>
  <w:num w:numId="3" w16cid:durableId="1307979547">
    <w:abstractNumId w:val="5"/>
  </w:num>
  <w:num w:numId="4" w16cid:durableId="1449735117">
    <w:abstractNumId w:val="23"/>
  </w:num>
  <w:num w:numId="5" w16cid:durableId="1252545702">
    <w:abstractNumId w:val="14"/>
  </w:num>
  <w:num w:numId="6" w16cid:durableId="1505394345">
    <w:abstractNumId w:val="4"/>
  </w:num>
  <w:num w:numId="7" w16cid:durableId="1185630952">
    <w:abstractNumId w:val="13"/>
  </w:num>
  <w:num w:numId="8" w16cid:durableId="369694168">
    <w:abstractNumId w:val="11"/>
  </w:num>
  <w:num w:numId="9" w16cid:durableId="465927637">
    <w:abstractNumId w:val="15"/>
  </w:num>
  <w:num w:numId="10" w16cid:durableId="149180991">
    <w:abstractNumId w:val="20"/>
  </w:num>
  <w:num w:numId="11" w16cid:durableId="1618171006">
    <w:abstractNumId w:val="7"/>
  </w:num>
  <w:num w:numId="12" w16cid:durableId="1557158071">
    <w:abstractNumId w:val="17"/>
  </w:num>
  <w:num w:numId="13" w16cid:durableId="1464497205">
    <w:abstractNumId w:val="12"/>
  </w:num>
  <w:num w:numId="14" w16cid:durableId="1930773444">
    <w:abstractNumId w:val="19"/>
  </w:num>
  <w:num w:numId="15" w16cid:durableId="800658477">
    <w:abstractNumId w:val="6"/>
  </w:num>
  <w:num w:numId="16" w16cid:durableId="75635353">
    <w:abstractNumId w:val="21"/>
  </w:num>
  <w:num w:numId="17" w16cid:durableId="1960456227">
    <w:abstractNumId w:val="3"/>
  </w:num>
  <w:num w:numId="18" w16cid:durableId="1691686492">
    <w:abstractNumId w:val="9"/>
  </w:num>
  <w:num w:numId="19" w16cid:durableId="119957173">
    <w:abstractNumId w:val="10"/>
  </w:num>
  <w:num w:numId="20" w16cid:durableId="1074667687">
    <w:abstractNumId w:val="2"/>
  </w:num>
  <w:num w:numId="21" w16cid:durableId="1801875869">
    <w:abstractNumId w:val="16"/>
  </w:num>
  <w:num w:numId="22" w16cid:durableId="1196306637">
    <w:abstractNumId w:val="22"/>
  </w:num>
  <w:num w:numId="23" w16cid:durableId="341208293">
    <w:abstractNumId w:val="0"/>
  </w:num>
  <w:num w:numId="24" w16cid:durableId="24642260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0794"/>
    <w:rsid w:val="000338AA"/>
    <w:rsid w:val="00034983"/>
    <w:rsid w:val="00035667"/>
    <w:rsid w:val="000375D6"/>
    <w:rsid w:val="00040884"/>
    <w:rsid w:val="000440E9"/>
    <w:rsid w:val="000470F7"/>
    <w:rsid w:val="00051A34"/>
    <w:rsid w:val="00053670"/>
    <w:rsid w:val="000561F0"/>
    <w:rsid w:val="0005651B"/>
    <w:rsid w:val="00060936"/>
    <w:rsid w:val="00061D0D"/>
    <w:rsid w:val="000622D7"/>
    <w:rsid w:val="00070557"/>
    <w:rsid w:val="00076E37"/>
    <w:rsid w:val="00080CEB"/>
    <w:rsid w:val="00080F44"/>
    <w:rsid w:val="000834A3"/>
    <w:rsid w:val="0008692B"/>
    <w:rsid w:val="00090C8C"/>
    <w:rsid w:val="000B663D"/>
    <w:rsid w:val="000B77D4"/>
    <w:rsid w:val="000B7C76"/>
    <w:rsid w:val="000B7C7A"/>
    <w:rsid w:val="000C023B"/>
    <w:rsid w:val="000C5A60"/>
    <w:rsid w:val="000C7ADC"/>
    <w:rsid w:val="000D1689"/>
    <w:rsid w:val="000D2CD5"/>
    <w:rsid w:val="000D6FA4"/>
    <w:rsid w:val="000E05A5"/>
    <w:rsid w:val="000E0874"/>
    <w:rsid w:val="000E0DDB"/>
    <w:rsid w:val="000E453E"/>
    <w:rsid w:val="00100646"/>
    <w:rsid w:val="00103D98"/>
    <w:rsid w:val="00105831"/>
    <w:rsid w:val="00106EB9"/>
    <w:rsid w:val="001138B5"/>
    <w:rsid w:val="00115267"/>
    <w:rsid w:val="00115AE4"/>
    <w:rsid w:val="00116552"/>
    <w:rsid w:val="00116E99"/>
    <w:rsid w:val="00121847"/>
    <w:rsid w:val="00122AF8"/>
    <w:rsid w:val="00122D26"/>
    <w:rsid w:val="00125399"/>
    <w:rsid w:val="001279F4"/>
    <w:rsid w:val="00130CAB"/>
    <w:rsid w:val="00131B18"/>
    <w:rsid w:val="0014218D"/>
    <w:rsid w:val="001442C6"/>
    <w:rsid w:val="001451AA"/>
    <w:rsid w:val="00145E33"/>
    <w:rsid w:val="0014702B"/>
    <w:rsid w:val="00151ABD"/>
    <w:rsid w:val="00151E0A"/>
    <w:rsid w:val="001569CD"/>
    <w:rsid w:val="00161F67"/>
    <w:rsid w:val="0016216D"/>
    <w:rsid w:val="00166F7C"/>
    <w:rsid w:val="0017235E"/>
    <w:rsid w:val="0017238E"/>
    <w:rsid w:val="00173211"/>
    <w:rsid w:val="00176441"/>
    <w:rsid w:val="00182703"/>
    <w:rsid w:val="0018399D"/>
    <w:rsid w:val="00185D98"/>
    <w:rsid w:val="0019346E"/>
    <w:rsid w:val="00193B2D"/>
    <w:rsid w:val="0019553D"/>
    <w:rsid w:val="00196CFE"/>
    <w:rsid w:val="001A0CCF"/>
    <w:rsid w:val="001B1E9F"/>
    <w:rsid w:val="001B6228"/>
    <w:rsid w:val="001C2FC2"/>
    <w:rsid w:val="001C5806"/>
    <w:rsid w:val="001C65E8"/>
    <w:rsid w:val="001D2798"/>
    <w:rsid w:val="001D2BAF"/>
    <w:rsid w:val="001D2C00"/>
    <w:rsid w:val="001E3852"/>
    <w:rsid w:val="001E5D53"/>
    <w:rsid w:val="001E7E92"/>
    <w:rsid w:val="001F4C2C"/>
    <w:rsid w:val="001F7DED"/>
    <w:rsid w:val="0020685A"/>
    <w:rsid w:val="0020774B"/>
    <w:rsid w:val="00207BE9"/>
    <w:rsid w:val="00221CBF"/>
    <w:rsid w:val="00221D0A"/>
    <w:rsid w:val="00221F12"/>
    <w:rsid w:val="00222ED4"/>
    <w:rsid w:val="00224DCD"/>
    <w:rsid w:val="00224E11"/>
    <w:rsid w:val="0022512C"/>
    <w:rsid w:val="00230587"/>
    <w:rsid w:val="002314B9"/>
    <w:rsid w:val="00233175"/>
    <w:rsid w:val="00244460"/>
    <w:rsid w:val="0024626A"/>
    <w:rsid w:val="00251FD5"/>
    <w:rsid w:val="00254A09"/>
    <w:rsid w:val="00256068"/>
    <w:rsid w:val="002607E8"/>
    <w:rsid w:val="002614F9"/>
    <w:rsid w:val="00266BD4"/>
    <w:rsid w:val="002708F5"/>
    <w:rsid w:val="00272FF3"/>
    <w:rsid w:val="00273DE0"/>
    <w:rsid w:val="00274B61"/>
    <w:rsid w:val="00277D2C"/>
    <w:rsid w:val="002803B2"/>
    <w:rsid w:val="0028778B"/>
    <w:rsid w:val="00292767"/>
    <w:rsid w:val="0029331A"/>
    <w:rsid w:val="00295408"/>
    <w:rsid w:val="002A1380"/>
    <w:rsid w:val="002A172A"/>
    <w:rsid w:val="002A2995"/>
    <w:rsid w:val="002A3606"/>
    <w:rsid w:val="002A45F2"/>
    <w:rsid w:val="002A4F7D"/>
    <w:rsid w:val="002A5D61"/>
    <w:rsid w:val="002A62BC"/>
    <w:rsid w:val="002B665E"/>
    <w:rsid w:val="002C569A"/>
    <w:rsid w:val="002D06B7"/>
    <w:rsid w:val="002D0CD2"/>
    <w:rsid w:val="002D159C"/>
    <w:rsid w:val="002D362D"/>
    <w:rsid w:val="002E107F"/>
    <w:rsid w:val="002E18EA"/>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453F"/>
    <w:rsid w:val="00340E16"/>
    <w:rsid w:val="00346739"/>
    <w:rsid w:val="003547F3"/>
    <w:rsid w:val="00362B28"/>
    <w:rsid w:val="003679CA"/>
    <w:rsid w:val="003709A1"/>
    <w:rsid w:val="003772E4"/>
    <w:rsid w:val="003810C9"/>
    <w:rsid w:val="00381B33"/>
    <w:rsid w:val="0038452E"/>
    <w:rsid w:val="003867C1"/>
    <w:rsid w:val="00386EDF"/>
    <w:rsid w:val="0039123A"/>
    <w:rsid w:val="003945D3"/>
    <w:rsid w:val="00396019"/>
    <w:rsid w:val="00396C04"/>
    <w:rsid w:val="00396D72"/>
    <w:rsid w:val="003B4918"/>
    <w:rsid w:val="003C3DE7"/>
    <w:rsid w:val="003C48AC"/>
    <w:rsid w:val="003D0EBC"/>
    <w:rsid w:val="003E0AF1"/>
    <w:rsid w:val="003E3919"/>
    <w:rsid w:val="003E40B3"/>
    <w:rsid w:val="003E43E6"/>
    <w:rsid w:val="003E5052"/>
    <w:rsid w:val="003E5BB2"/>
    <w:rsid w:val="003F12BD"/>
    <w:rsid w:val="003F16D9"/>
    <w:rsid w:val="003F1E38"/>
    <w:rsid w:val="003F2347"/>
    <w:rsid w:val="003F4C3D"/>
    <w:rsid w:val="003F4E86"/>
    <w:rsid w:val="00407C30"/>
    <w:rsid w:val="00407D5B"/>
    <w:rsid w:val="00415D16"/>
    <w:rsid w:val="004178AD"/>
    <w:rsid w:val="00423282"/>
    <w:rsid w:val="004266E1"/>
    <w:rsid w:val="00427E12"/>
    <w:rsid w:val="00430C84"/>
    <w:rsid w:val="00433A34"/>
    <w:rsid w:val="00435F79"/>
    <w:rsid w:val="004365F0"/>
    <w:rsid w:val="00436B62"/>
    <w:rsid w:val="004408E8"/>
    <w:rsid w:val="00445F82"/>
    <w:rsid w:val="004462C7"/>
    <w:rsid w:val="00447A88"/>
    <w:rsid w:val="00447DB8"/>
    <w:rsid w:val="00453981"/>
    <w:rsid w:val="004541C5"/>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36FE"/>
    <w:rsid w:val="00487C4D"/>
    <w:rsid w:val="00492E1F"/>
    <w:rsid w:val="00497D84"/>
    <w:rsid w:val="004A1EC8"/>
    <w:rsid w:val="004A4EE0"/>
    <w:rsid w:val="004B16CC"/>
    <w:rsid w:val="004B6747"/>
    <w:rsid w:val="004B7614"/>
    <w:rsid w:val="004C1040"/>
    <w:rsid w:val="004C3850"/>
    <w:rsid w:val="004C47E5"/>
    <w:rsid w:val="004C5691"/>
    <w:rsid w:val="004C59EF"/>
    <w:rsid w:val="004C5CB6"/>
    <w:rsid w:val="004C739A"/>
    <w:rsid w:val="004D2687"/>
    <w:rsid w:val="004E1BDC"/>
    <w:rsid w:val="004F127E"/>
    <w:rsid w:val="004F3A71"/>
    <w:rsid w:val="00504BD0"/>
    <w:rsid w:val="00506A3E"/>
    <w:rsid w:val="00507799"/>
    <w:rsid w:val="00510270"/>
    <w:rsid w:val="00515087"/>
    <w:rsid w:val="0051530F"/>
    <w:rsid w:val="00520206"/>
    <w:rsid w:val="005202A8"/>
    <w:rsid w:val="00524F6B"/>
    <w:rsid w:val="0052511F"/>
    <w:rsid w:val="00525C40"/>
    <w:rsid w:val="00525D00"/>
    <w:rsid w:val="00532AAF"/>
    <w:rsid w:val="00536C21"/>
    <w:rsid w:val="005410FF"/>
    <w:rsid w:val="00544DF4"/>
    <w:rsid w:val="0054555D"/>
    <w:rsid w:val="005460C0"/>
    <w:rsid w:val="0055285A"/>
    <w:rsid w:val="00552C80"/>
    <w:rsid w:val="00567AC0"/>
    <w:rsid w:val="0057191E"/>
    <w:rsid w:val="0057200F"/>
    <w:rsid w:val="00577225"/>
    <w:rsid w:val="0057B660"/>
    <w:rsid w:val="00590813"/>
    <w:rsid w:val="00596276"/>
    <w:rsid w:val="005964CB"/>
    <w:rsid w:val="005A05CC"/>
    <w:rsid w:val="005A0809"/>
    <w:rsid w:val="005A3C52"/>
    <w:rsid w:val="005A5718"/>
    <w:rsid w:val="005A60BC"/>
    <w:rsid w:val="005A6F6D"/>
    <w:rsid w:val="005B3D7E"/>
    <w:rsid w:val="005B3FE6"/>
    <w:rsid w:val="005C2B18"/>
    <w:rsid w:val="005D00A6"/>
    <w:rsid w:val="005D326F"/>
    <w:rsid w:val="005D6C28"/>
    <w:rsid w:val="005D7CB3"/>
    <w:rsid w:val="005E1411"/>
    <w:rsid w:val="005E31E8"/>
    <w:rsid w:val="005E5A4B"/>
    <w:rsid w:val="005F093A"/>
    <w:rsid w:val="005F1121"/>
    <w:rsid w:val="005F221B"/>
    <w:rsid w:val="005F28B6"/>
    <w:rsid w:val="005F543A"/>
    <w:rsid w:val="005F7FFE"/>
    <w:rsid w:val="006052CA"/>
    <w:rsid w:val="006107F2"/>
    <w:rsid w:val="006110F4"/>
    <w:rsid w:val="006114A7"/>
    <w:rsid w:val="00615A20"/>
    <w:rsid w:val="0062464F"/>
    <w:rsid w:val="00625D35"/>
    <w:rsid w:val="00627540"/>
    <w:rsid w:val="00636BAE"/>
    <w:rsid w:val="006404E2"/>
    <w:rsid w:val="006466EA"/>
    <w:rsid w:val="006531C2"/>
    <w:rsid w:val="0065588E"/>
    <w:rsid w:val="0065608C"/>
    <w:rsid w:val="006605F5"/>
    <w:rsid w:val="006646B9"/>
    <w:rsid w:val="00671D90"/>
    <w:rsid w:val="006754CF"/>
    <w:rsid w:val="00675E1E"/>
    <w:rsid w:val="00680735"/>
    <w:rsid w:val="00680E85"/>
    <w:rsid w:val="0068523B"/>
    <w:rsid w:val="006868D1"/>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6F4908"/>
    <w:rsid w:val="0070118A"/>
    <w:rsid w:val="0070458B"/>
    <w:rsid w:val="00705B92"/>
    <w:rsid w:val="00710C94"/>
    <w:rsid w:val="00713829"/>
    <w:rsid w:val="007150D2"/>
    <w:rsid w:val="007166DA"/>
    <w:rsid w:val="00717838"/>
    <w:rsid w:val="00720375"/>
    <w:rsid w:val="00723AE2"/>
    <w:rsid w:val="00730767"/>
    <w:rsid w:val="0073078F"/>
    <w:rsid w:val="0073155C"/>
    <w:rsid w:val="007446B3"/>
    <w:rsid w:val="00751B0F"/>
    <w:rsid w:val="007576A5"/>
    <w:rsid w:val="00757F7E"/>
    <w:rsid w:val="00762A6A"/>
    <w:rsid w:val="00764082"/>
    <w:rsid w:val="00764B04"/>
    <w:rsid w:val="00771F64"/>
    <w:rsid w:val="00774680"/>
    <w:rsid w:val="00780C66"/>
    <w:rsid w:val="00781525"/>
    <w:rsid w:val="007847E0"/>
    <w:rsid w:val="00784B50"/>
    <w:rsid w:val="007876FB"/>
    <w:rsid w:val="00790E01"/>
    <w:rsid w:val="00792050"/>
    <w:rsid w:val="00793894"/>
    <w:rsid w:val="007A08A6"/>
    <w:rsid w:val="007B164E"/>
    <w:rsid w:val="007B26C0"/>
    <w:rsid w:val="007B2E10"/>
    <w:rsid w:val="007C1A41"/>
    <w:rsid w:val="007C1BAC"/>
    <w:rsid w:val="007C3CDF"/>
    <w:rsid w:val="007C3D63"/>
    <w:rsid w:val="007C5CE2"/>
    <w:rsid w:val="007C5D89"/>
    <w:rsid w:val="007C63C6"/>
    <w:rsid w:val="007C6B5B"/>
    <w:rsid w:val="007C6DDD"/>
    <w:rsid w:val="007D2C18"/>
    <w:rsid w:val="007D7892"/>
    <w:rsid w:val="007E2A0F"/>
    <w:rsid w:val="007E67B2"/>
    <w:rsid w:val="007E7BBF"/>
    <w:rsid w:val="007F641C"/>
    <w:rsid w:val="0080046D"/>
    <w:rsid w:val="008022A8"/>
    <w:rsid w:val="0080490A"/>
    <w:rsid w:val="00807FAD"/>
    <w:rsid w:val="00814868"/>
    <w:rsid w:val="00815EF9"/>
    <w:rsid w:val="00820BB1"/>
    <w:rsid w:val="00821437"/>
    <w:rsid w:val="00823CEC"/>
    <w:rsid w:val="0082504A"/>
    <w:rsid w:val="00831F1F"/>
    <w:rsid w:val="00834835"/>
    <w:rsid w:val="00843089"/>
    <w:rsid w:val="00843BF5"/>
    <w:rsid w:val="008508FB"/>
    <w:rsid w:val="008735E4"/>
    <w:rsid w:val="008743C7"/>
    <w:rsid w:val="00877557"/>
    <w:rsid w:val="00885B40"/>
    <w:rsid w:val="00887AB1"/>
    <w:rsid w:val="00894DE4"/>
    <w:rsid w:val="00895117"/>
    <w:rsid w:val="008971E6"/>
    <w:rsid w:val="008A0E79"/>
    <w:rsid w:val="008A24ED"/>
    <w:rsid w:val="008A8E0E"/>
    <w:rsid w:val="008B2A0D"/>
    <w:rsid w:val="008B4E63"/>
    <w:rsid w:val="008C3696"/>
    <w:rsid w:val="008C4586"/>
    <w:rsid w:val="008C6994"/>
    <w:rsid w:val="008D0CF2"/>
    <w:rsid w:val="008D150C"/>
    <w:rsid w:val="008D3EA7"/>
    <w:rsid w:val="008D5E16"/>
    <w:rsid w:val="008D5F2F"/>
    <w:rsid w:val="008D6569"/>
    <w:rsid w:val="008F03C2"/>
    <w:rsid w:val="008F1120"/>
    <w:rsid w:val="008F143F"/>
    <w:rsid w:val="008F1D84"/>
    <w:rsid w:val="008F3245"/>
    <w:rsid w:val="008F4E80"/>
    <w:rsid w:val="008F5E8D"/>
    <w:rsid w:val="008F5F95"/>
    <w:rsid w:val="009004ED"/>
    <w:rsid w:val="00901ABF"/>
    <w:rsid w:val="00903132"/>
    <w:rsid w:val="009100DF"/>
    <w:rsid w:val="00914DB9"/>
    <w:rsid w:val="0091547C"/>
    <w:rsid w:val="00917CEA"/>
    <w:rsid w:val="00919FC1"/>
    <w:rsid w:val="009208D1"/>
    <w:rsid w:val="00923B19"/>
    <w:rsid w:val="00924005"/>
    <w:rsid w:val="009241A2"/>
    <w:rsid w:val="00926598"/>
    <w:rsid w:val="0092721E"/>
    <w:rsid w:val="009313AD"/>
    <w:rsid w:val="00931977"/>
    <w:rsid w:val="00935399"/>
    <w:rsid w:val="00936B73"/>
    <w:rsid w:val="009404E0"/>
    <w:rsid w:val="00941A47"/>
    <w:rsid w:val="00942FBE"/>
    <w:rsid w:val="0095063E"/>
    <w:rsid w:val="00953B42"/>
    <w:rsid w:val="00960C0C"/>
    <w:rsid w:val="0096135F"/>
    <w:rsid w:val="009675F3"/>
    <w:rsid w:val="00970835"/>
    <w:rsid w:val="00970D20"/>
    <w:rsid w:val="009723EA"/>
    <w:rsid w:val="009746A1"/>
    <w:rsid w:val="00980297"/>
    <w:rsid w:val="0098069A"/>
    <w:rsid w:val="00983C94"/>
    <w:rsid w:val="009846AF"/>
    <w:rsid w:val="009920E5"/>
    <w:rsid w:val="00997A65"/>
    <w:rsid w:val="009A2176"/>
    <w:rsid w:val="009A3F37"/>
    <w:rsid w:val="009A75DD"/>
    <w:rsid w:val="009B0E6B"/>
    <w:rsid w:val="009B25F4"/>
    <w:rsid w:val="009B2B06"/>
    <w:rsid w:val="009B4CA9"/>
    <w:rsid w:val="009C02D7"/>
    <w:rsid w:val="009C4994"/>
    <w:rsid w:val="009C5486"/>
    <w:rsid w:val="009C626F"/>
    <w:rsid w:val="009D0C48"/>
    <w:rsid w:val="009D2735"/>
    <w:rsid w:val="009E0B06"/>
    <w:rsid w:val="009E1E0D"/>
    <w:rsid w:val="009E36CA"/>
    <w:rsid w:val="009E4FFF"/>
    <w:rsid w:val="009E7458"/>
    <w:rsid w:val="009F06B8"/>
    <w:rsid w:val="009F0DE3"/>
    <w:rsid w:val="00A06195"/>
    <w:rsid w:val="00A073AC"/>
    <w:rsid w:val="00A07A69"/>
    <w:rsid w:val="00A12089"/>
    <w:rsid w:val="00A14C6C"/>
    <w:rsid w:val="00A21EC3"/>
    <w:rsid w:val="00A22448"/>
    <w:rsid w:val="00A24987"/>
    <w:rsid w:val="00A26AC1"/>
    <w:rsid w:val="00A31A4E"/>
    <w:rsid w:val="00A320CB"/>
    <w:rsid w:val="00A433D3"/>
    <w:rsid w:val="00A507C8"/>
    <w:rsid w:val="00A53C36"/>
    <w:rsid w:val="00A54BE7"/>
    <w:rsid w:val="00A61351"/>
    <w:rsid w:val="00A61E3B"/>
    <w:rsid w:val="00A6690B"/>
    <w:rsid w:val="00A7044C"/>
    <w:rsid w:val="00A72BF0"/>
    <w:rsid w:val="00A75F50"/>
    <w:rsid w:val="00A81DA5"/>
    <w:rsid w:val="00A8634D"/>
    <w:rsid w:val="00A91DC1"/>
    <w:rsid w:val="00A9770B"/>
    <w:rsid w:val="00AA3AEB"/>
    <w:rsid w:val="00AB0EBD"/>
    <w:rsid w:val="00AB2F07"/>
    <w:rsid w:val="00AB4544"/>
    <w:rsid w:val="00AD10C6"/>
    <w:rsid w:val="00AD50E4"/>
    <w:rsid w:val="00AE0744"/>
    <w:rsid w:val="00AE2986"/>
    <w:rsid w:val="00AE4A2C"/>
    <w:rsid w:val="00AE569E"/>
    <w:rsid w:val="00AEC903"/>
    <w:rsid w:val="00AF29C5"/>
    <w:rsid w:val="00AF2CF3"/>
    <w:rsid w:val="00AF3F9A"/>
    <w:rsid w:val="00B0328A"/>
    <w:rsid w:val="00B03FE7"/>
    <w:rsid w:val="00B05A83"/>
    <w:rsid w:val="00B1403E"/>
    <w:rsid w:val="00B20F4C"/>
    <w:rsid w:val="00B217EF"/>
    <w:rsid w:val="00B2BED8"/>
    <w:rsid w:val="00B3657D"/>
    <w:rsid w:val="00B3776C"/>
    <w:rsid w:val="00B514B1"/>
    <w:rsid w:val="00B554B7"/>
    <w:rsid w:val="00B6000E"/>
    <w:rsid w:val="00B60579"/>
    <w:rsid w:val="00B65593"/>
    <w:rsid w:val="00B66DB1"/>
    <w:rsid w:val="00B72526"/>
    <w:rsid w:val="00B7437E"/>
    <w:rsid w:val="00B75D53"/>
    <w:rsid w:val="00B82423"/>
    <w:rsid w:val="00B85DBC"/>
    <w:rsid w:val="00B87C92"/>
    <w:rsid w:val="00B91CCF"/>
    <w:rsid w:val="00B92523"/>
    <w:rsid w:val="00BA343E"/>
    <w:rsid w:val="00BA3769"/>
    <w:rsid w:val="00BB703D"/>
    <w:rsid w:val="00BC15C2"/>
    <w:rsid w:val="00BC2228"/>
    <w:rsid w:val="00BC4015"/>
    <w:rsid w:val="00BC5A25"/>
    <w:rsid w:val="00BC5A91"/>
    <w:rsid w:val="00BC5CD3"/>
    <w:rsid w:val="00BD22F8"/>
    <w:rsid w:val="00BD42C6"/>
    <w:rsid w:val="00BE45C0"/>
    <w:rsid w:val="00BE67A1"/>
    <w:rsid w:val="00BE6FEB"/>
    <w:rsid w:val="00BF2798"/>
    <w:rsid w:val="00BF2A9C"/>
    <w:rsid w:val="00BF30A5"/>
    <w:rsid w:val="00BF3B05"/>
    <w:rsid w:val="00BF73FF"/>
    <w:rsid w:val="00C04C9E"/>
    <w:rsid w:val="00C05172"/>
    <w:rsid w:val="00C17D9C"/>
    <w:rsid w:val="00C2021A"/>
    <w:rsid w:val="00C2097B"/>
    <w:rsid w:val="00C220D0"/>
    <w:rsid w:val="00C3AA51"/>
    <w:rsid w:val="00C464F0"/>
    <w:rsid w:val="00C544F7"/>
    <w:rsid w:val="00C560E8"/>
    <w:rsid w:val="00C64F3B"/>
    <w:rsid w:val="00C65083"/>
    <w:rsid w:val="00C71438"/>
    <w:rsid w:val="00C73DB5"/>
    <w:rsid w:val="00C77DC8"/>
    <w:rsid w:val="00C82CC6"/>
    <w:rsid w:val="00C84E16"/>
    <w:rsid w:val="00C90AED"/>
    <w:rsid w:val="00C91B17"/>
    <w:rsid w:val="00C94F2B"/>
    <w:rsid w:val="00C9725A"/>
    <w:rsid w:val="00C974F8"/>
    <w:rsid w:val="00CC26CC"/>
    <w:rsid w:val="00CC3516"/>
    <w:rsid w:val="00CC3E15"/>
    <w:rsid w:val="00CD690C"/>
    <w:rsid w:val="00CE495D"/>
    <w:rsid w:val="00CE65E3"/>
    <w:rsid w:val="00CF0623"/>
    <w:rsid w:val="00CF13D7"/>
    <w:rsid w:val="00CF5A1A"/>
    <w:rsid w:val="00D01A5E"/>
    <w:rsid w:val="00D03B06"/>
    <w:rsid w:val="00D1286D"/>
    <w:rsid w:val="00D22272"/>
    <w:rsid w:val="00D3066A"/>
    <w:rsid w:val="00D32B14"/>
    <w:rsid w:val="00D33DB2"/>
    <w:rsid w:val="00D36E4C"/>
    <w:rsid w:val="00D40901"/>
    <w:rsid w:val="00D418FE"/>
    <w:rsid w:val="00D5370B"/>
    <w:rsid w:val="00D57D10"/>
    <w:rsid w:val="00D63280"/>
    <w:rsid w:val="00D64D3C"/>
    <w:rsid w:val="00D70038"/>
    <w:rsid w:val="00D70366"/>
    <w:rsid w:val="00D70870"/>
    <w:rsid w:val="00D72723"/>
    <w:rsid w:val="00D74026"/>
    <w:rsid w:val="00D7455E"/>
    <w:rsid w:val="00D81F95"/>
    <w:rsid w:val="00D8651F"/>
    <w:rsid w:val="00D92294"/>
    <w:rsid w:val="00D93D68"/>
    <w:rsid w:val="00D9600F"/>
    <w:rsid w:val="00D96A6F"/>
    <w:rsid w:val="00DA52AA"/>
    <w:rsid w:val="00DA5C92"/>
    <w:rsid w:val="00DB25D9"/>
    <w:rsid w:val="00DB3CAD"/>
    <w:rsid w:val="00DB5AFE"/>
    <w:rsid w:val="00DB66EA"/>
    <w:rsid w:val="00DC5637"/>
    <w:rsid w:val="00DC6D72"/>
    <w:rsid w:val="00DD1509"/>
    <w:rsid w:val="00DD6DAC"/>
    <w:rsid w:val="00DE0C66"/>
    <w:rsid w:val="00DE1151"/>
    <w:rsid w:val="00DE160C"/>
    <w:rsid w:val="00DE1EF5"/>
    <w:rsid w:val="00DE4249"/>
    <w:rsid w:val="00DF356C"/>
    <w:rsid w:val="00E02DD3"/>
    <w:rsid w:val="00E05BAF"/>
    <w:rsid w:val="00E0E547"/>
    <w:rsid w:val="00E15AAA"/>
    <w:rsid w:val="00E16251"/>
    <w:rsid w:val="00E22AFF"/>
    <w:rsid w:val="00E25771"/>
    <w:rsid w:val="00E33281"/>
    <w:rsid w:val="00E3458E"/>
    <w:rsid w:val="00E35BC3"/>
    <w:rsid w:val="00E3602C"/>
    <w:rsid w:val="00E36D6B"/>
    <w:rsid w:val="00E40D66"/>
    <w:rsid w:val="00E42512"/>
    <w:rsid w:val="00E43B7F"/>
    <w:rsid w:val="00E455B4"/>
    <w:rsid w:val="00E467E8"/>
    <w:rsid w:val="00E501B0"/>
    <w:rsid w:val="00E50E87"/>
    <w:rsid w:val="00E56AB3"/>
    <w:rsid w:val="00E60A05"/>
    <w:rsid w:val="00E61825"/>
    <w:rsid w:val="00E7129D"/>
    <w:rsid w:val="00E82DDA"/>
    <w:rsid w:val="00E852BA"/>
    <w:rsid w:val="00E9549B"/>
    <w:rsid w:val="00E958A9"/>
    <w:rsid w:val="00EA0C7A"/>
    <w:rsid w:val="00EA4B90"/>
    <w:rsid w:val="00EB0705"/>
    <w:rsid w:val="00EB4F1E"/>
    <w:rsid w:val="00EB5986"/>
    <w:rsid w:val="00EC1109"/>
    <w:rsid w:val="00EC41CE"/>
    <w:rsid w:val="00EC75A5"/>
    <w:rsid w:val="00ED1464"/>
    <w:rsid w:val="00ED3FEF"/>
    <w:rsid w:val="00ED4B12"/>
    <w:rsid w:val="00ED65E4"/>
    <w:rsid w:val="00EDB39F"/>
    <w:rsid w:val="00EE0058"/>
    <w:rsid w:val="00EE05CB"/>
    <w:rsid w:val="00EE3E6E"/>
    <w:rsid w:val="00EE472F"/>
    <w:rsid w:val="00EF2309"/>
    <w:rsid w:val="00EF2AF9"/>
    <w:rsid w:val="00EF46E7"/>
    <w:rsid w:val="00F03B5F"/>
    <w:rsid w:val="00F04671"/>
    <w:rsid w:val="00F06C24"/>
    <w:rsid w:val="00F0736E"/>
    <w:rsid w:val="00F0786C"/>
    <w:rsid w:val="00F07BBB"/>
    <w:rsid w:val="00F12866"/>
    <w:rsid w:val="00F14A0B"/>
    <w:rsid w:val="00F23B0A"/>
    <w:rsid w:val="00F25F17"/>
    <w:rsid w:val="00F2632E"/>
    <w:rsid w:val="00F27149"/>
    <w:rsid w:val="00F318F6"/>
    <w:rsid w:val="00F331D4"/>
    <w:rsid w:val="00F45A77"/>
    <w:rsid w:val="00F53652"/>
    <w:rsid w:val="00F558D7"/>
    <w:rsid w:val="00F56C05"/>
    <w:rsid w:val="00F714FE"/>
    <w:rsid w:val="00F73857"/>
    <w:rsid w:val="00F7653C"/>
    <w:rsid w:val="00F8073F"/>
    <w:rsid w:val="00F80FE6"/>
    <w:rsid w:val="00F90455"/>
    <w:rsid w:val="00F953C2"/>
    <w:rsid w:val="00FA1A86"/>
    <w:rsid w:val="00FA3821"/>
    <w:rsid w:val="00FC17DD"/>
    <w:rsid w:val="00FC3AD2"/>
    <w:rsid w:val="00FC4AF1"/>
    <w:rsid w:val="00FC4BCF"/>
    <w:rsid w:val="00FD0FE2"/>
    <w:rsid w:val="00FD18C1"/>
    <w:rsid w:val="00FD59BC"/>
    <w:rsid w:val="00FD660F"/>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109"/>
    <w:rPr>
      <w:rFonts w:ascii="Montserrat" w:hAnsi="Montserrat"/>
      <w:sz w:val="26"/>
      <w:szCs w:val="26"/>
    </w:rPr>
  </w:style>
  <w:style w:type="paragraph" w:styleId="Heading1">
    <w:name w:val="heading 1"/>
    <w:basedOn w:val="Heading2"/>
    <w:next w:val="Normal"/>
    <w:link w:val="Heading1Char"/>
    <w:uiPriority w:val="9"/>
    <w:qFormat/>
    <w:rsid w:val="005202A8"/>
    <w:pPr>
      <w:outlineLvl w:val="0"/>
    </w:pPr>
    <w:rPr>
      <w:rFonts w:cstheme="majorBidi"/>
      <w:color w:val="70003E"/>
      <w:sz w:val="31"/>
      <w:szCs w:val="31"/>
    </w:rPr>
  </w:style>
  <w:style w:type="paragraph" w:styleId="Heading2">
    <w:name w:val="heading 2"/>
    <w:basedOn w:val="Normal"/>
    <w:next w:val="Normal"/>
    <w:link w:val="Heading2Char"/>
    <w:uiPriority w:val="9"/>
    <w:unhideWhenUsed/>
    <w:qFormat/>
    <w:rsid w:val="004C47E5"/>
    <w:pPr>
      <w:spacing w:after="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2A8"/>
    <w:rPr>
      <w:rFonts w:ascii="Montserrat" w:hAnsi="Montserrat" w:cstheme="majorBidi"/>
      <w:b/>
      <w:bCs/>
      <w:color w:val="70003E"/>
      <w:sz w:val="31"/>
      <w:szCs w:val="31"/>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uiPriority w:val="1"/>
    <w:rsid w:val="005A60BC"/>
    <w:rPr>
      <w:rFonts w:ascii="Aptos" w:eastAsia="Aptos" w:hAnsi="Aptos" w:cs="Aptos"/>
      <w:sz w:val="28"/>
    </w:rPr>
  </w:style>
  <w:style w:type="paragraph" w:customStyle="1" w:styleId="BulletedList">
    <w:name w:val="Bulleted List"/>
    <w:basedOn w:val="ListParagraph"/>
    <w:link w:val="BulletedListChar"/>
    <w:uiPriority w:val="1"/>
    <w:qFormat/>
    <w:rsid w:val="0016216D"/>
    <w:pPr>
      <w:numPr>
        <w:numId w:val="1"/>
      </w:numPr>
      <w:spacing w:after="0"/>
      <w:ind w:left="360"/>
    </w:pPr>
    <w:rPr>
      <w:sz w:val="25"/>
      <w:szCs w:val="25"/>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6216D"/>
    <w:rPr>
      <w:rFonts w:ascii="Montserrat" w:hAnsi="Montserrat"/>
      <w:sz w:val="25"/>
      <w:szCs w:val="25"/>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1"/>
      </w:numPr>
      <w:ind w:left="1260"/>
    </w:pPr>
  </w:style>
  <w:style w:type="character" w:customStyle="1" w:styleId="2ndLevelBulletChar">
    <w:name w:val="2nd Level Bullet Char"/>
    <w:basedOn w:val="DefaultParagraphFont"/>
    <w:link w:val="2ndLevelBullet"/>
    <w:uiPriority w:val="1"/>
    <w:rsid w:val="0022512C"/>
    <w:rPr>
      <w:rFonts w:ascii="Montserrat" w:hAnsi="Montserrat"/>
      <w:sz w:val="26"/>
      <w:szCs w:val="26"/>
    </w:rPr>
  </w:style>
  <w:style w:type="paragraph" w:customStyle="1" w:styleId="3rdLevelBullet">
    <w:name w:val="3rd Level Bullet"/>
    <w:basedOn w:val="Normal"/>
    <w:link w:val="3rdLevelBulletChar"/>
    <w:uiPriority w:val="1"/>
    <w:qFormat/>
    <w:rsid w:val="7BF69556"/>
    <w:pPr>
      <w:numPr>
        <w:ilvl w:val="2"/>
        <w:numId w:val="1"/>
      </w:numPr>
      <w:ind w:left="1800"/>
    </w:pPr>
  </w:style>
  <w:style w:type="character" w:customStyle="1" w:styleId="3rdLevelBulletChar">
    <w:name w:val="3rd Level Bullet Char"/>
    <w:basedOn w:val="DefaultParagraphFont"/>
    <w:link w:val="3rdLevelBullet"/>
    <w:uiPriority w:val="1"/>
    <w:rsid w:val="6AB4AD76"/>
    <w:rPr>
      <w:rFonts w:ascii="Montserrat" w:hAnsi="Montserrat"/>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 w:type="paragraph" w:customStyle="1" w:styleId="gmailquote">
    <w:name w:val="gmail_quote"/>
    <w:basedOn w:val="Normal"/>
    <w:rsid w:val="00244460"/>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A/subchapter-A/part-84/subpart-H/section-84.77" TargetMode="External"/><Relationship Id="rId18" Type="http://schemas.openxmlformats.org/officeDocument/2006/relationships/image" Target="media/image5.png"/><Relationship Id="rId26" Type="http://schemas.openxmlformats.org/officeDocument/2006/relationships/hyperlink" Target="https://umt.co1.qualtrics.com/jfe/form/SV_9ZUx0nbpNcPmnv8" TargetMode="External"/><Relationship Id="rId21" Type="http://schemas.openxmlformats.org/officeDocument/2006/relationships/image" Target="media/image8.sv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hhs.gov/civil-rights/for-individuals/disability/section-504-rehabilitation-act-of-1973/index.html" TargetMode="External"/><Relationship Id="rId17" Type="http://schemas.openxmlformats.org/officeDocument/2006/relationships/image" Target="media/image4.png"/><Relationship Id="rId25" Type="http://schemas.openxmlformats.org/officeDocument/2006/relationships/hyperlink" Target="https://ilttacenter.org/webinar-engaging-dhh-community/" TargetMode="External"/><Relationship Id="rId33" Type="http://schemas.openxmlformats.org/officeDocument/2006/relationships/header" Target="header1.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youtu.be/eBoIOr0HZUY" TargetMode="External"/><Relationship Id="rId20" Type="http://schemas.openxmlformats.org/officeDocument/2006/relationships/image" Target="media/image7.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cfr.gov/current/title-45/subtitle-A/subchapter-A/part-84/subpart-H/section-84.77" TargetMode="External"/><Relationship Id="rId32" Type="http://schemas.openxmlformats.org/officeDocument/2006/relationships/image" Target="media/image13.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hhs.gov/civil-rights/for-individuals/disability/section-504-rehabilitation-act-of-1973/index.html" TargetMode="External"/><Relationship Id="rId28" Type="http://schemas.openxmlformats.org/officeDocument/2006/relationships/hyperlink" Target="http://www.ILTTACenter.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sv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nationaldeafcenter.org/learn/online-learning/"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145</Words>
  <Characters>13558</Characters>
  <Application>Microsoft Office Word</Application>
  <DocSecurity>0</DocSecurity>
  <Lines>589</Lines>
  <Paragraphs>2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3</cp:revision>
  <cp:lastPrinted>2026-05-18T22:43:00Z</cp:lastPrinted>
  <dcterms:created xsi:type="dcterms:W3CDTF">2026-05-21T17:52:00Z</dcterms:created>
  <dcterms:modified xsi:type="dcterms:W3CDTF">2026-05-21T17: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